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Default="00017058" w:rsidP="00017058">
      <w:pPr>
        <w:spacing w:line="271" w:lineRule="auto"/>
        <w:ind w:left="1100" w:right="3180"/>
        <w:rPr>
          <w:rFonts w:ascii="Times New Roman" w:eastAsia="Times New Roman" w:hAnsi="Times New Roman"/>
          <w:color w:val="0D0D0D"/>
          <w:sz w:val="28"/>
        </w:rPr>
      </w:pPr>
      <w:r>
        <w:rPr>
          <w:rFonts w:ascii="Times New Roman" w:eastAsia="Times New Roman" w:hAnsi="Times New Roman"/>
          <w:color w:val="0D0D0D"/>
          <w:sz w:val="28"/>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77777777"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19 – 2020]</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t>BẢNG PHÂN CHIA CÔNG VIỆC</w:t>
      </w:r>
    </w:p>
    <w:tbl>
      <w:tblPr>
        <w:tblW w:w="11250" w:type="dxa"/>
        <w:tblInd w:w="-995" w:type="dxa"/>
        <w:tblLook w:val="04A0" w:firstRow="1" w:lastRow="0" w:firstColumn="1" w:lastColumn="0" w:noHBand="0" w:noVBand="1"/>
      </w:tblPr>
      <w:tblGrid>
        <w:gridCol w:w="2880"/>
        <w:gridCol w:w="2610"/>
        <w:gridCol w:w="5760"/>
      </w:tblGrid>
      <w:tr w:rsidR="0054766F" w:rsidRPr="0054766F" w14:paraId="2EC586A1" w14:textId="77777777" w:rsidTr="0054766F">
        <w:trPr>
          <w:trHeight w:val="632"/>
        </w:trPr>
        <w:tc>
          <w:tcPr>
            <w:tcW w:w="2880"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6DE769A6"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MSSV</w:t>
            </w:r>
          </w:p>
        </w:tc>
        <w:tc>
          <w:tcPr>
            <w:tcW w:w="2610" w:type="dxa"/>
            <w:tcBorders>
              <w:top w:val="single" w:sz="4" w:space="0" w:color="auto"/>
              <w:left w:val="nil"/>
              <w:bottom w:val="single" w:sz="4" w:space="0" w:color="auto"/>
              <w:right w:val="single" w:sz="4" w:space="0" w:color="auto"/>
            </w:tcBorders>
            <w:shd w:val="clear" w:color="000000" w:fill="4472C4"/>
            <w:vAlign w:val="center"/>
            <w:hideMark/>
          </w:tcPr>
          <w:p w14:paraId="61CD0235"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Họ &amp; Tên</w:t>
            </w:r>
          </w:p>
        </w:tc>
        <w:tc>
          <w:tcPr>
            <w:tcW w:w="5760" w:type="dxa"/>
            <w:tcBorders>
              <w:top w:val="single" w:sz="4" w:space="0" w:color="auto"/>
              <w:left w:val="nil"/>
              <w:bottom w:val="nil"/>
              <w:right w:val="single" w:sz="4" w:space="0" w:color="auto"/>
            </w:tcBorders>
            <w:shd w:val="clear" w:color="000000" w:fill="4472C4"/>
            <w:vAlign w:val="center"/>
            <w:hideMark/>
          </w:tcPr>
          <w:p w14:paraId="10DAA3AB" w14:textId="77777777" w:rsidR="0054766F" w:rsidRPr="0054766F" w:rsidRDefault="0054766F" w:rsidP="0054766F">
            <w:pPr>
              <w:spacing w:after="0" w:line="240" w:lineRule="auto"/>
              <w:ind w:firstLineChars="800" w:firstLine="2249"/>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Công việc</w:t>
            </w:r>
          </w:p>
        </w:tc>
      </w:tr>
      <w:tr w:rsidR="0054766F" w:rsidRPr="0054766F" w14:paraId="62B16E2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ACA881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18211TT455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6D467C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 xml:space="preserve"> Doãn Hồng Thăng</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D9EDDD7"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gửi mail MailKit</w:t>
            </w:r>
          </w:p>
        </w:tc>
      </w:tr>
      <w:tr w:rsidR="0054766F" w:rsidRPr="0054766F" w14:paraId="36CE4ABB"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4BDAA67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E3182E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C77463C" w14:textId="4050544E" w:rsidR="0054766F" w:rsidRPr="00ED6270" w:rsidRDefault="00ED6270" w:rsidP="0054766F">
            <w:pPr>
              <w:spacing w:after="0" w:line="240" w:lineRule="auto"/>
              <w:rPr>
                <w:rFonts w:ascii="Times New Roman" w:eastAsia="Times New Roman" w:hAnsi="Times New Roman" w:cs="Times New Roman"/>
                <w:color w:val="000000"/>
                <w:sz w:val="28"/>
                <w:szCs w:val="28"/>
                <w:lang w:val="vi-VN" w:eastAsia="ja-JP"/>
              </w:rPr>
            </w:pPr>
            <w:r>
              <w:rPr>
                <w:rFonts w:ascii="Times New Roman" w:eastAsia="Times New Roman" w:hAnsi="Times New Roman" w:cs="Times New Roman"/>
                <w:color w:val="000000"/>
                <w:sz w:val="28"/>
                <w:szCs w:val="28"/>
                <w:lang w:val="vi-VN" w:eastAsia="ja-JP"/>
              </w:rPr>
              <w:t>Hướng dẫn tích hợp Api login with google</w:t>
            </w:r>
          </w:p>
        </w:tc>
      </w:tr>
      <w:tr w:rsidR="0054766F" w:rsidRPr="0054766F" w14:paraId="70A54310" w14:textId="77777777" w:rsidTr="00ED6270">
        <w:trPr>
          <w:trHeight w:val="79"/>
        </w:trPr>
        <w:tc>
          <w:tcPr>
            <w:tcW w:w="2880" w:type="dxa"/>
            <w:vMerge/>
            <w:tcBorders>
              <w:top w:val="nil"/>
              <w:left w:val="single" w:sz="4" w:space="0" w:color="auto"/>
              <w:bottom w:val="single" w:sz="4" w:space="0" w:color="auto"/>
              <w:right w:val="single" w:sz="4" w:space="0" w:color="auto"/>
            </w:tcBorders>
            <w:vAlign w:val="center"/>
            <w:hideMark/>
          </w:tcPr>
          <w:p w14:paraId="2315C72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8691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680A776" w14:textId="64BEFBBE"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15343901"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0ABDE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A2492A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81ABF92" w14:textId="079032E1"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0BF6C5F8"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7BA39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3FDBF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DE6026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UserIdentity và User Manager</w:t>
            </w:r>
          </w:p>
        </w:tc>
      </w:tr>
      <w:tr w:rsidR="0054766F" w:rsidRPr="0054766F" w14:paraId="529D59E4"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1515767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6D7B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A199607" w14:textId="0D3584A7" w:rsidR="0054766F" w:rsidRPr="007F5F79"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RoleIdentity và Role Ma</w:t>
            </w:r>
            <w:r w:rsidR="007F5F79">
              <w:rPr>
                <w:rFonts w:ascii="Times New Roman" w:eastAsia="Times New Roman" w:hAnsi="Times New Roman" w:cs="Times New Roman"/>
                <w:color w:val="000000"/>
                <w:sz w:val="28"/>
                <w:szCs w:val="28"/>
                <w:lang w:eastAsia="ja-JP"/>
              </w:rPr>
              <w:t>nager</w:t>
            </w:r>
          </w:p>
        </w:tc>
      </w:tr>
      <w:tr w:rsidR="0054766F" w:rsidRPr="0054766F" w14:paraId="3383C8E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98E67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720CF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0B6E53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igninManager</w:t>
            </w:r>
          </w:p>
        </w:tc>
      </w:tr>
      <w:tr w:rsidR="0054766F" w:rsidRPr="0054766F" w14:paraId="69642D44"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1BFAEB8"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18211TT246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119EB066"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Ngô Đình Trí</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0FE1ED95" w14:textId="4BC91078"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EntityFrameworkcore</w:t>
            </w:r>
          </w:p>
        </w:tc>
      </w:tr>
      <w:tr w:rsidR="0054766F" w:rsidRPr="0054766F" w14:paraId="3D3F779A"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32976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A57D1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FBCE8E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igration</w:t>
            </w:r>
          </w:p>
        </w:tc>
      </w:tr>
      <w:tr w:rsidR="0054766F" w:rsidRPr="0054766F" w14:paraId="61BCC1BC"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6DC23B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652017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130FD7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ubmit form</w:t>
            </w:r>
          </w:p>
        </w:tc>
      </w:tr>
      <w:tr w:rsidR="0054766F" w:rsidRPr="0054766F" w14:paraId="3FEB9E2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16144B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B958D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36049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truy vấn dữ liệu bằng linq</w:t>
            </w:r>
          </w:p>
        </w:tc>
      </w:tr>
      <w:tr w:rsidR="0054766F" w:rsidRPr="0054766F" w14:paraId="18AE79D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D1DF89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1D6467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45B2B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Identity Authentication</w:t>
            </w:r>
          </w:p>
        </w:tc>
      </w:tr>
      <w:tr w:rsidR="0054766F" w:rsidRPr="0054766F" w14:paraId="5A085E4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8848A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FD019C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D78B01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Identity</w:t>
            </w:r>
          </w:p>
        </w:tc>
      </w:tr>
      <w:tr w:rsidR="0054766F" w:rsidRPr="0054766F" w14:paraId="08645A7D"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E1600F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D30EE6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93604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ích hợp SASS</w:t>
            </w:r>
          </w:p>
        </w:tc>
      </w:tr>
      <w:tr w:rsidR="0054766F" w:rsidRPr="0054766F" w14:paraId="4F22154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0CF03199" w14:textId="77777777" w:rsidR="0054766F" w:rsidRPr="0054766F" w:rsidRDefault="0054766F" w:rsidP="0054766F">
            <w:pPr>
              <w:spacing w:after="0" w:line="240" w:lineRule="auto"/>
              <w:jc w:val="center"/>
              <w:rPr>
                <w:rFonts w:ascii="Calibri" w:eastAsia="Times New Roman" w:hAnsi="Calibri" w:cs="Calibri"/>
                <w:color w:val="000000"/>
                <w:sz w:val="28"/>
                <w:szCs w:val="28"/>
                <w:lang w:eastAsia="ja-JP"/>
              </w:rPr>
            </w:pPr>
            <w:r w:rsidRPr="0054766F">
              <w:rPr>
                <w:rFonts w:ascii="Calibri" w:eastAsia="Times New Roman" w:hAnsi="Calibri" w:cs="Calibri"/>
                <w:color w:val="000000"/>
                <w:sz w:val="28"/>
                <w:szCs w:val="28"/>
                <w:lang w:val="vi-VN" w:eastAsia="ja-JP"/>
              </w:rPr>
              <w:t>18211TT4551</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5AB794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Nguyễn Y Trinh</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E5933B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Asp.net core</w:t>
            </w:r>
          </w:p>
        </w:tc>
      </w:tr>
      <w:tr w:rsidR="0054766F" w:rsidRPr="0054766F" w14:paraId="32F08EE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996184E"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3E2F63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B0110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SDK cho asp.net core 3.1</w:t>
            </w:r>
          </w:p>
        </w:tc>
      </w:tr>
      <w:tr w:rsidR="0054766F" w:rsidRPr="0054766F" w14:paraId="6369D2E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1A6281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5D498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BDAC95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ách khởi tạo project</w:t>
            </w:r>
          </w:p>
        </w:tc>
      </w:tr>
      <w:tr w:rsidR="0054766F" w:rsidRPr="0054766F" w14:paraId="5E38B2F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DCD0E1B"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A31D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2AA66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các giao thức web application</w:t>
            </w:r>
          </w:p>
        </w:tc>
      </w:tr>
      <w:tr w:rsidR="0054766F" w:rsidRPr="0054766F" w14:paraId="536457BF"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0361AD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6B0F0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D0211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ô hình mvc</w:t>
            </w:r>
          </w:p>
        </w:tc>
      </w:tr>
      <w:tr w:rsidR="0054766F" w:rsidRPr="0054766F" w14:paraId="4F35D1F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8714AD"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83105F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BBEBBC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Mô tả cấu trúc  main  có trong asp.net core</w:t>
            </w:r>
          </w:p>
        </w:tc>
      </w:tr>
      <w:tr w:rsidR="0054766F" w:rsidRPr="0054766F" w14:paraId="64A0C9B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EC4344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15D82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911A2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iddleware trong asp.net core</w:t>
            </w:r>
          </w:p>
        </w:tc>
      </w:tr>
      <w:tr w:rsidR="0054766F" w:rsidRPr="0054766F" w14:paraId="58C2D5A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766CFB1"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E3A6FD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2E1BAA9" w14:textId="437EBF23"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Ro</w:t>
            </w:r>
            <w:r w:rsidR="00113091">
              <w:rPr>
                <w:rFonts w:ascii="Times New Roman" w:eastAsia="Times New Roman" w:hAnsi="Times New Roman" w:cs="Times New Roman"/>
                <w:color w:val="000000"/>
                <w:sz w:val="28"/>
                <w:szCs w:val="28"/>
                <w:lang w:eastAsia="ja-JP"/>
              </w:rPr>
              <w:t>u</w:t>
            </w:r>
            <w:r w:rsidRPr="0054766F">
              <w:rPr>
                <w:rFonts w:ascii="Times New Roman" w:eastAsia="Times New Roman" w:hAnsi="Times New Roman" w:cs="Times New Roman"/>
                <w:color w:val="000000"/>
                <w:sz w:val="28"/>
                <w:szCs w:val="28"/>
                <w:lang w:val="vi-VN" w:eastAsia="ja-JP"/>
              </w:rPr>
              <w:t>ting trong asp.net core</w:t>
            </w:r>
          </w:p>
        </w:tc>
      </w:tr>
      <w:tr w:rsidR="0054766F" w:rsidRPr="0054766F" w14:paraId="5C37BE7E"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58AABF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F36C0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single" w:sz="4" w:space="0" w:color="auto"/>
              <w:right w:val="single" w:sz="4" w:space="0" w:color="auto"/>
            </w:tcBorders>
            <w:shd w:val="clear" w:color="000000" w:fill="D9E2F3"/>
            <w:vAlign w:val="center"/>
            <w:hideMark/>
          </w:tcPr>
          <w:p w14:paraId="5C84582E"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odel Validation</w:t>
            </w:r>
          </w:p>
        </w:tc>
      </w:tr>
    </w:tbl>
    <w:p w14:paraId="61E6218C" w14:textId="77777777" w:rsidR="000C2378" w:rsidRDefault="000C2378" w:rsidP="000C2378">
      <w:pPr>
        <w:spacing w:line="237" w:lineRule="exact"/>
        <w:rPr>
          <w:rFonts w:ascii="Times New Roman" w:eastAsia="Times New Roman" w:hAnsi="Times New Roman"/>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7B89A534"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77777777"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7F94C0E7" w14:textId="792761AD" w:rsidR="0008515F" w:rsidRPr="00477CDC" w:rsidRDefault="003A676E">
          <w:pPr>
            <w:pStyle w:val="TOC1"/>
            <w:tabs>
              <w:tab w:val="left" w:pos="440"/>
              <w:tab w:val="right" w:leader="dot" w:pos="9350"/>
            </w:tabs>
            <w:rPr>
              <w:rFonts w:ascii="Times New Roman" w:eastAsiaTheme="minorEastAsia" w:hAnsi="Times New Roman" w:cs="Times New Roman"/>
              <w:noProof/>
              <w:sz w:val="32"/>
              <w:szCs w:val="32"/>
            </w:rPr>
          </w:pPr>
          <w:r w:rsidRPr="003A676E">
            <w:rPr>
              <w:rFonts w:ascii="Times New Roman" w:hAnsi="Times New Roman" w:cs="Times New Roman"/>
              <w:sz w:val="28"/>
              <w:szCs w:val="28"/>
            </w:rPr>
            <w:fldChar w:fldCharType="begin"/>
          </w:r>
          <w:r w:rsidRPr="003A676E">
            <w:rPr>
              <w:rFonts w:ascii="Times New Roman" w:hAnsi="Times New Roman" w:cs="Times New Roman"/>
              <w:sz w:val="28"/>
              <w:szCs w:val="28"/>
            </w:rPr>
            <w:instrText xml:space="preserve"> TOC \o "1-3" \h \z \u </w:instrText>
          </w:r>
          <w:r w:rsidRPr="003A676E">
            <w:rPr>
              <w:rFonts w:ascii="Times New Roman" w:hAnsi="Times New Roman" w:cs="Times New Roman"/>
              <w:sz w:val="28"/>
              <w:szCs w:val="28"/>
            </w:rPr>
            <w:fldChar w:fldCharType="separate"/>
          </w:r>
          <w:hyperlink w:anchor="_Toc55301968" w:history="1">
            <w:r w:rsidR="0008515F" w:rsidRPr="00477CDC">
              <w:rPr>
                <w:rStyle w:val="Hyperlink"/>
                <w:rFonts w:ascii="Times New Roman" w:hAnsi="Times New Roman" w:cs="Times New Roman"/>
                <w:noProof/>
                <w:sz w:val="32"/>
                <w:szCs w:val="32"/>
              </w:rPr>
              <w:t>I.</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Cài đặt Visual Studio và một số thủ thuật nhỏ</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68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w:t>
            </w:r>
            <w:r w:rsidR="0008515F" w:rsidRPr="00477CDC">
              <w:rPr>
                <w:rFonts w:ascii="Times New Roman" w:hAnsi="Times New Roman" w:cs="Times New Roman"/>
                <w:noProof/>
                <w:webHidden/>
                <w:sz w:val="32"/>
                <w:szCs w:val="32"/>
              </w:rPr>
              <w:fldChar w:fldCharType="end"/>
            </w:r>
          </w:hyperlink>
        </w:p>
        <w:p w14:paraId="08B94FE4" w14:textId="50DD86FC" w:rsidR="0008515F" w:rsidRPr="00477CDC" w:rsidRDefault="0008515F">
          <w:pPr>
            <w:pStyle w:val="TOC2"/>
            <w:tabs>
              <w:tab w:val="left" w:pos="660"/>
              <w:tab w:val="right" w:leader="dot" w:pos="9350"/>
            </w:tabs>
            <w:rPr>
              <w:rFonts w:ascii="Times New Roman" w:eastAsiaTheme="minorEastAsia" w:hAnsi="Times New Roman" w:cs="Times New Roman"/>
              <w:noProof/>
              <w:sz w:val="32"/>
              <w:szCs w:val="32"/>
            </w:rPr>
          </w:pPr>
          <w:hyperlink w:anchor="_Toc55301969" w:history="1">
            <w:r w:rsidRPr="00477CDC">
              <w:rPr>
                <w:rStyle w:val="Hyperlink"/>
                <w:rFonts w:ascii="Times New Roman" w:hAnsi="Times New Roman" w:cs="Times New Roman"/>
                <w:noProof/>
                <w:sz w:val="32"/>
                <w:szCs w:val="32"/>
              </w:rPr>
              <w:t>1.</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rPr>
              <w:t>Cài đặt Microsoft Visual Studio</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69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w:t>
            </w:r>
            <w:r w:rsidRPr="00477CDC">
              <w:rPr>
                <w:rFonts w:ascii="Times New Roman" w:hAnsi="Times New Roman" w:cs="Times New Roman"/>
                <w:noProof/>
                <w:webHidden/>
                <w:sz w:val="32"/>
                <w:szCs w:val="32"/>
              </w:rPr>
              <w:fldChar w:fldCharType="end"/>
            </w:r>
          </w:hyperlink>
        </w:p>
        <w:p w14:paraId="483A811F" w14:textId="071E3ECF" w:rsidR="0008515F" w:rsidRPr="00477CDC" w:rsidRDefault="0008515F">
          <w:pPr>
            <w:pStyle w:val="TOC2"/>
            <w:tabs>
              <w:tab w:val="left" w:pos="660"/>
              <w:tab w:val="right" w:leader="dot" w:pos="9350"/>
            </w:tabs>
            <w:rPr>
              <w:rFonts w:ascii="Times New Roman" w:eastAsiaTheme="minorEastAsia" w:hAnsi="Times New Roman" w:cs="Times New Roman"/>
              <w:noProof/>
              <w:sz w:val="32"/>
              <w:szCs w:val="32"/>
            </w:rPr>
          </w:pPr>
          <w:hyperlink w:anchor="_Toc55301970" w:history="1">
            <w:r w:rsidRPr="00477CDC">
              <w:rPr>
                <w:rStyle w:val="Hyperlink"/>
                <w:rFonts w:ascii="Times New Roman" w:hAnsi="Times New Roman" w:cs="Times New Roman"/>
                <w:noProof/>
                <w:sz w:val="32"/>
                <w:szCs w:val="32"/>
                <w:lang w:val="vi-VN"/>
              </w:rPr>
              <w:t>2.</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Cài đặt SDK Core 3.1</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0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5</w:t>
            </w:r>
            <w:r w:rsidRPr="00477CDC">
              <w:rPr>
                <w:rFonts w:ascii="Times New Roman" w:hAnsi="Times New Roman" w:cs="Times New Roman"/>
                <w:noProof/>
                <w:webHidden/>
                <w:sz w:val="32"/>
                <w:szCs w:val="32"/>
              </w:rPr>
              <w:fldChar w:fldCharType="end"/>
            </w:r>
          </w:hyperlink>
        </w:p>
        <w:p w14:paraId="07784AF2" w14:textId="234D8AFD" w:rsidR="0008515F" w:rsidRPr="00477CDC" w:rsidRDefault="0008515F">
          <w:pPr>
            <w:pStyle w:val="TOC2"/>
            <w:tabs>
              <w:tab w:val="left" w:pos="660"/>
              <w:tab w:val="right" w:leader="dot" w:pos="9350"/>
            </w:tabs>
            <w:rPr>
              <w:rFonts w:ascii="Times New Roman" w:eastAsiaTheme="minorEastAsia" w:hAnsi="Times New Roman" w:cs="Times New Roman"/>
              <w:noProof/>
              <w:sz w:val="32"/>
              <w:szCs w:val="32"/>
            </w:rPr>
          </w:pPr>
          <w:hyperlink w:anchor="_Toc55301971" w:history="1">
            <w:r w:rsidRPr="00477CDC">
              <w:rPr>
                <w:rStyle w:val="Hyperlink"/>
                <w:rFonts w:ascii="Times New Roman" w:hAnsi="Times New Roman" w:cs="Times New Roman"/>
                <w:noProof/>
                <w:sz w:val="32"/>
                <w:szCs w:val="32"/>
                <w:lang w:val="vi-VN"/>
              </w:rPr>
              <w:t>3.</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Cách khởi tạo project</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1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6</w:t>
            </w:r>
            <w:r w:rsidRPr="00477CDC">
              <w:rPr>
                <w:rFonts w:ascii="Times New Roman" w:hAnsi="Times New Roman" w:cs="Times New Roman"/>
                <w:noProof/>
                <w:webHidden/>
                <w:sz w:val="32"/>
                <w:szCs w:val="32"/>
              </w:rPr>
              <w:fldChar w:fldCharType="end"/>
            </w:r>
          </w:hyperlink>
        </w:p>
        <w:p w14:paraId="2CDFE0BC" w14:textId="6EA0F2D7" w:rsidR="0008515F" w:rsidRPr="00477CDC" w:rsidRDefault="0008515F">
          <w:pPr>
            <w:pStyle w:val="TOC2"/>
            <w:tabs>
              <w:tab w:val="left" w:pos="660"/>
              <w:tab w:val="right" w:leader="dot" w:pos="9350"/>
            </w:tabs>
            <w:rPr>
              <w:rFonts w:ascii="Times New Roman" w:eastAsiaTheme="minorEastAsia" w:hAnsi="Times New Roman" w:cs="Times New Roman"/>
              <w:noProof/>
              <w:sz w:val="32"/>
              <w:szCs w:val="32"/>
            </w:rPr>
          </w:pPr>
          <w:hyperlink w:anchor="_Toc55301972" w:history="1">
            <w:r w:rsidRPr="00477CDC">
              <w:rPr>
                <w:rStyle w:val="Hyperlink"/>
                <w:rFonts w:ascii="Times New Roman" w:hAnsi="Times New Roman" w:cs="Times New Roman"/>
                <w:noProof/>
                <w:sz w:val="32"/>
                <w:szCs w:val="32"/>
                <w:lang w:val="vi-VN"/>
              </w:rPr>
              <w:t>4.</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mô hình MVC</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2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0</w:t>
            </w:r>
            <w:r w:rsidRPr="00477CDC">
              <w:rPr>
                <w:rFonts w:ascii="Times New Roman" w:hAnsi="Times New Roman" w:cs="Times New Roman"/>
                <w:noProof/>
                <w:webHidden/>
                <w:sz w:val="32"/>
                <w:szCs w:val="32"/>
              </w:rPr>
              <w:fldChar w:fldCharType="end"/>
            </w:r>
          </w:hyperlink>
        </w:p>
        <w:p w14:paraId="23BD5654" w14:textId="696BB5A8" w:rsidR="0008515F" w:rsidRPr="00477CDC" w:rsidRDefault="0008515F">
          <w:pPr>
            <w:pStyle w:val="TOC2"/>
            <w:tabs>
              <w:tab w:val="left" w:pos="660"/>
              <w:tab w:val="right" w:leader="dot" w:pos="9350"/>
            </w:tabs>
            <w:rPr>
              <w:rFonts w:ascii="Times New Roman" w:eastAsiaTheme="minorEastAsia" w:hAnsi="Times New Roman" w:cs="Times New Roman"/>
              <w:noProof/>
              <w:sz w:val="32"/>
              <w:szCs w:val="32"/>
            </w:rPr>
          </w:pPr>
          <w:hyperlink w:anchor="_Toc55301973" w:history="1">
            <w:r w:rsidRPr="00477CDC">
              <w:rPr>
                <w:rStyle w:val="Hyperlink"/>
                <w:rFonts w:ascii="Times New Roman" w:hAnsi="Times New Roman" w:cs="Times New Roman"/>
                <w:noProof/>
                <w:sz w:val="32"/>
                <w:szCs w:val="32"/>
                <w:lang w:val="vi-VN"/>
              </w:rPr>
              <w:t>5.</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Mô tả cấu trúc main có trong ASP.NET Core</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3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1</w:t>
            </w:r>
            <w:r w:rsidRPr="00477CDC">
              <w:rPr>
                <w:rFonts w:ascii="Times New Roman" w:hAnsi="Times New Roman" w:cs="Times New Roman"/>
                <w:noProof/>
                <w:webHidden/>
                <w:sz w:val="32"/>
                <w:szCs w:val="32"/>
              </w:rPr>
              <w:fldChar w:fldCharType="end"/>
            </w:r>
          </w:hyperlink>
        </w:p>
        <w:p w14:paraId="31A599AD" w14:textId="7627F8BC" w:rsidR="0008515F" w:rsidRPr="00477CDC" w:rsidRDefault="0008515F">
          <w:pPr>
            <w:pStyle w:val="TOC2"/>
            <w:tabs>
              <w:tab w:val="left" w:pos="660"/>
              <w:tab w:val="right" w:leader="dot" w:pos="9350"/>
            </w:tabs>
            <w:rPr>
              <w:rFonts w:ascii="Times New Roman" w:eastAsiaTheme="minorEastAsia" w:hAnsi="Times New Roman" w:cs="Times New Roman"/>
              <w:noProof/>
              <w:sz w:val="32"/>
              <w:szCs w:val="32"/>
            </w:rPr>
          </w:pPr>
          <w:hyperlink w:anchor="_Toc55301974" w:history="1">
            <w:r w:rsidRPr="00477CDC">
              <w:rPr>
                <w:rStyle w:val="Hyperlink"/>
                <w:rFonts w:ascii="Times New Roman" w:hAnsi="Times New Roman" w:cs="Times New Roman"/>
                <w:noProof/>
                <w:sz w:val="32"/>
                <w:szCs w:val="32"/>
                <w:lang w:val="vi-VN"/>
              </w:rPr>
              <w:t>6.</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Middleware trong ASP.NET Core</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4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2</w:t>
            </w:r>
            <w:r w:rsidRPr="00477CDC">
              <w:rPr>
                <w:rFonts w:ascii="Times New Roman" w:hAnsi="Times New Roman" w:cs="Times New Roman"/>
                <w:noProof/>
                <w:webHidden/>
                <w:sz w:val="32"/>
                <w:szCs w:val="32"/>
              </w:rPr>
              <w:fldChar w:fldCharType="end"/>
            </w:r>
          </w:hyperlink>
        </w:p>
        <w:p w14:paraId="39054E6D" w14:textId="650E148F" w:rsidR="0008515F" w:rsidRPr="00477CDC" w:rsidRDefault="0008515F">
          <w:pPr>
            <w:pStyle w:val="TOC2"/>
            <w:tabs>
              <w:tab w:val="left" w:pos="660"/>
              <w:tab w:val="right" w:leader="dot" w:pos="9350"/>
            </w:tabs>
            <w:rPr>
              <w:rFonts w:ascii="Times New Roman" w:eastAsiaTheme="minorEastAsia" w:hAnsi="Times New Roman" w:cs="Times New Roman"/>
              <w:noProof/>
              <w:sz w:val="32"/>
              <w:szCs w:val="32"/>
            </w:rPr>
          </w:pPr>
          <w:hyperlink w:anchor="_Toc55301975" w:history="1">
            <w:r w:rsidRPr="00477CDC">
              <w:rPr>
                <w:rStyle w:val="Hyperlink"/>
                <w:rFonts w:ascii="Times New Roman" w:hAnsi="Times New Roman" w:cs="Times New Roman"/>
                <w:noProof/>
                <w:sz w:val="32"/>
                <w:szCs w:val="32"/>
                <w:lang w:val="vi-VN"/>
              </w:rPr>
              <w:t>7.</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Ro</w:t>
            </w:r>
            <w:r w:rsidRPr="00477CDC">
              <w:rPr>
                <w:rStyle w:val="Hyperlink"/>
                <w:rFonts w:ascii="Times New Roman" w:hAnsi="Times New Roman" w:cs="Times New Roman"/>
                <w:noProof/>
                <w:sz w:val="32"/>
                <w:szCs w:val="32"/>
              </w:rPr>
              <w:t>u</w:t>
            </w:r>
            <w:r w:rsidRPr="00477CDC">
              <w:rPr>
                <w:rStyle w:val="Hyperlink"/>
                <w:rFonts w:ascii="Times New Roman" w:hAnsi="Times New Roman" w:cs="Times New Roman"/>
                <w:noProof/>
                <w:sz w:val="32"/>
                <w:szCs w:val="32"/>
                <w:lang w:val="vi-VN"/>
              </w:rPr>
              <w:t>ting trong ASP.NET Core</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5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4</w:t>
            </w:r>
            <w:r w:rsidRPr="00477CDC">
              <w:rPr>
                <w:rFonts w:ascii="Times New Roman" w:hAnsi="Times New Roman" w:cs="Times New Roman"/>
                <w:noProof/>
                <w:webHidden/>
                <w:sz w:val="32"/>
                <w:szCs w:val="32"/>
              </w:rPr>
              <w:fldChar w:fldCharType="end"/>
            </w:r>
          </w:hyperlink>
        </w:p>
        <w:p w14:paraId="1B9E7781" w14:textId="37C6815D" w:rsidR="0008515F" w:rsidRPr="00477CDC" w:rsidRDefault="0008515F">
          <w:pPr>
            <w:pStyle w:val="TOC2"/>
            <w:tabs>
              <w:tab w:val="left" w:pos="660"/>
              <w:tab w:val="right" w:leader="dot" w:pos="9350"/>
            </w:tabs>
            <w:rPr>
              <w:rFonts w:ascii="Times New Roman" w:eastAsiaTheme="minorEastAsia" w:hAnsi="Times New Roman" w:cs="Times New Roman"/>
              <w:noProof/>
              <w:sz w:val="32"/>
              <w:szCs w:val="32"/>
            </w:rPr>
          </w:pPr>
          <w:hyperlink w:anchor="_Toc55301976" w:history="1">
            <w:r w:rsidRPr="00477CDC">
              <w:rPr>
                <w:rStyle w:val="Hyperlink"/>
                <w:rFonts w:ascii="Times New Roman" w:hAnsi="Times New Roman" w:cs="Times New Roman"/>
                <w:noProof/>
                <w:sz w:val="32"/>
                <w:szCs w:val="32"/>
                <w:lang w:val="vi-VN"/>
              </w:rPr>
              <w:t>8.</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về Model Validation</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6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2</w:t>
            </w:r>
            <w:r w:rsidRPr="00477CDC">
              <w:rPr>
                <w:rFonts w:ascii="Times New Roman" w:hAnsi="Times New Roman" w:cs="Times New Roman"/>
                <w:noProof/>
                <w:webHidden/>
                <w:sz w:val="32"/>
                <w:szCs w:val="32"/>
              </w:rPr>
              <w:fldChar w:fldCharType="end"/>
            </w:r>
          </w:hyperlink>
        </w:p>
        <w:p w14:paraId="295B436A" w14:textId="03A8E6FE" w:rsidR="0008515F" w:rsidRPr="00477CDC" w:rsidRDefault="0008515F">
          <w:pPr>
            <w:pStyle w:val="TOC2"/>
            <w:tabs>
              <w:tab w:val="left" w:pos="660"/>
              <w:tab w:val="right" w:leader="dot" w:pos="9350"/>
            </w:tabs>
            <w:rPr>
              <w:rFonts w:ascii="Times New Roman" w:eastAsiaTheme="minorEastAsia" w:hAnsi="Times New Roman" w:cs="Times New Roman"/>
              <w:noProof/>
              <w:sz w:val="32"/>
              <w:szCs w:val="32"/>
            </w:rPr>
          </w:pPr>
          <w:hyperlink w:anchor="_Toc55301977" w:history="1">
            <w:r w:rsidRPr="00477CDC">
              <w:rPr>
                <w:rStyle w:val="Hyperlink"/>
                <w:rFonts w:ascii="Times New Roman" w:hAnsi="Times New Roman" w:cs="Times New Roman"/>
                <w:noProof/>
                <w:sz w:val="32"/>
                <w:szCs w:val="32"/>
                <w:lang w:val="vi-VN"/>
              </w:rPr>
              <w:t>9.</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rPr>
              <w:t>Tích hợp SASS</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7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3</w:t>
            </w:r>
            <w:r w:rsidRPr="00477CDC">
              <w:rPr>
                <w:rFonts w:ascii="Times New Roman" w:hAnsi="Times New Roman" w:cs="Times New Roman"/>
                <w:noProof/>
                <w:webHidden/>
                <w:sz w:val="32"/>
                <w:szCs w:val="32"/>
              </w:rPr>
              <w:fldChar w:fldCharType="end"/>
            </w:r>
          </w:hyperlink>
        </w:p>
        <w:p w14:paraId="2D361226" w14:textId="30A6880B" w:rsidR="0008515F" w:rsidRPr="00477CDC" w:rsidRDefault="0008515F">
          <w:pPr>
            <w:pStyle w:val="TOC1"/>
            <w:tabs>
              <w:tab w:val="left" w:pos="440"/>
              <w:tab w:val="right" w:leader="dot" w:pos="9350"/>
            </w:tabs>
            <w:rPr>
              <w:rFonts w:ascii="Times New Roman" w:eastAsiaTheme="minorEastAsia" w:hAnsi="Times New Roman" w:cs="Times New Roman"/>
              <w:noProof/>
              <w:sz w:val="32"/>
              <w:szCs w:val="32"/>
            </w:rPr>
          </w:pPr>
          <w:hyperlink w:anchor="_Toc55301978" w:history="1">
            <w:r w:rsidRPr="00477CDC">
              <w:rPr>
                <w:rStyle w:val="Hyperlink"/>
                <w:rFonts w:ascii="Times New Roman" w:hAnsi="Times New Roman" w:cs="Times New Roman"/>
                <w:noProof/>
                <w:sz w:val="32"/>
                <w:szCs w:val="32"/>
              </w:rPr>
              <w:t>II.</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rPr>
              <w:t>Khái niệm căn bản trong Asp.net core</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8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8</w:t>
            </w:r>
            <w:r w:rsidRPr="00477CDC">
              <w:rPr>
                <w:rFonts w:ascii="Times New Roman" w:hAnsi="Times New Roman" w:cs="Times New Roman"/>
                <w:noProof/>
                <w:webHidden/>
                <w:sz w:val="32"/>
                <w:szCs w:val="32"/>
              </w:rPr>
              <w:fldChar w:fldCharType="end"/>
            </w:r>
          </w:hyperlink>
        </w:p>
        <w:p w14:paraId="0E631114" w14:textId="336E25AD" w:rsidR="0008515F" w:rsidRPr="00477CDC" w:rsidRDefault="0008515F">
          <w:pPr>
            <w:pStyle w:val="TOC2"/>
            <w:tabs>
              <w:tab w:val="left" w:pos="880"/>
              <w:tab w:val="right" w:leader="dot" w:pos="9350"/>
            </w:tabs>
            <w:rPr>
              <w:rFonts w:ascii="Times New Roman" w:eastAsiaTheme="minorEastAsia" w:hAnsi="Times New Roman" w:cs="Times New Roman"/>
              <w:noProof/>
              <w:sz w:val="32"/>
              <w:szCs w:val="32"/>
            </w:rPr>
          </w:pPr>
          <w:hyperlink w:anchor="_Toc55301979" w:history="1">
            <w:r w:rsidRPr="00477CDC">
              <w:rPr>
                <w:rStyle w:val="Hyperlink"/>
                <w:rFonts w:ascii="Times New Roman" w:hAnsi="Times New Roman" w:cs="Times New Roman"/>
                <w:noProof/>
                <w:sz w:val="32"/>
                <w:szCs w:val="32"/>
                <w:lang w:val="vi-VN"/>
              </w:rPr>
              <w:t>10.</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về EntityFrameworkcore</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79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8</w:t>
            </w:r>
            <w:r w:rsidRPr="00477CDC">
              <w:rPr>
                <w:rFonts w:ascii="Times New Roman" w:hAnsi="Times New Roman" w:cs="Times New Roman"/>
                <w:noProof/>
                <w:webHidden/>
                <w:sz w:val="32"/>
                <w:szCs w:val="32"/>
              </w:rPr>
              <w:fldChar w:fldCharType="end"/>
            </w:r>
          </w:hyperlink>
        </w:p>
        <w:p w14:paraId="0992D481" w14:textId="073F2EAF" w:rsidR="0008515F" w:rsidRPr="00477CDC" w:rsidRDefault="0008515F">
          <w:pPr>
            <w:pStyle w:val="TOC2"/>
            <w:tabs>
              <w:tab w:val="left" w:pos="880"/>
              <w:tab w:val="right" w:leader="dot" w:pos="9350"/>
            </w:tabs>
            <w:rPr>
              <w:rFonts w:ascii="Times New Roman" w:eastAsiaTheme="minorEastAsia" w:hAnsi="Times New Roman" w:cs="Times New Roman"/>
              <w:noProof/>
              <w:sz w:val="32"/>
              <w:szCs w:val="32"/>
            </w:rPr>
          </w:pPr>
          <w:hyperlink w:anchor="_Toc55301980" w:history="1">
            <w:r w:rsidRPr="00477CDC">
              <w:rPr>
                <w:rStyle w:val="Hyperlink"/>
                <w:rFonts w:ascii="Times New Roman" w:hAnsi="Times New Roman" w:cs="Times New Roman"/>
                <w:noProof/>
                <w:sz w:val="32"/>
                <w:szCs w:val="32"/>
                <w:lang w:val="vi-VN"/>
              </w:rPr>
              <w:t>11.</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về Migration</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0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0</w:t>
            </w:r>
            <w:r w:rsidRPr="00477CDC">
              <w:rPr>
                <w:rFonts w:ascii="Times New Roman" w:hAnsi="Times New Roman" w:cs="Times New Roman"/>
                <w:noProof/>
                <w:webHidden/>
                <w:sz w:val="32"/>
                <w:szCs w:val="32"/>
              </w:rPr>
              <w:fldChar w:fldCharType="end"/>
            </w:r>
          </w:hyperlink>
        </w:p>
        <w:p w14:paraId="60EF2118" w14:textId="6542CECB" w:rsidR="0008515F" w:rsidRPr="00477CDC" w:rsidRDefault="0008515F">
          <w:pPr>
            <w:pStyle w:val="TOC2"/>
            <w:tabs>
              <w:tab w:val="left" w:pos="880"/>
              <w:tab w:val="right" w:leader="dot" w:pos="9350"/>
            </w:tabs>
            <w:rPr>
              <w:rFonts w:ascii="Times New Roman" w:eastAsiaTheme="minorEastAsia" w:hAnsi="Times New Roman" w:cs="Times New Roman"/>
              <w:noProof/>
              <w:sz w:val="32"/>
              <w:szCs w:val="32"/>
            </w:rPr>
          </w:pPr>
          <w:hyperlink w:anchor="_Toc55301981" w:history="1">
            <w:r w:rsidRPr="00477CDC">
              <w:rPr>
                <w:rStyle w:val="Hyperlink"/>
                <w:rFonts w:ascii="Times New Roman" w:hAnsi="Times New Roman" w:cs="Times New Roman"/>
                <w:noProof/>
                <w:sz w:val="32"/>
                <w:szCs w:val="32"/>
                <w:lang w:val="vi-VN"/>
              </w:rPr>
              <w:t>12.</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về submit form</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1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2</w:t>
            </w:r>
            <w:r w:rsidRPr="00477CDC">
              <w:rPr>
                <w:rFonts w:ascii="Times New Roman" w:hAnsi="Times New Roman" w:cs="Times New Roman"/>
                <w:noProof/>
                <w:webHidden/>
                <w:sz w:val="32"/>
                <w:szCs w:val="32"/>
              </w:rPr>
              <w:fldChar w:fldCharType="end"/>
            </w:r>
          </w:hyperlink>
        </w:p>
        <w:p w14:paraId="50D57374" w14:textId="6C389470" w:rsidR="0008515F" w:rsidRPr="00477CDC" w:rsidRDefault="0008515F">
          <w:pPr>
            <w:pStyle w:val="TOC2"/>
            <w:tabs>
              <w:tab w:val="left" w:pos="880"/>
              <w:tab w:val="right" w:leader="dot" w:pos="9350"/>
            </w:tabs>
            <w:rPr>
              <w:rFonts w:ascii="Times New Roman" w:eastAsiaTheme="minorEastAsia" w:hAnsi="Times New Roman" w:cs="Times New Roman"/>
              <w:noProof/>
              <w:sz w:val="32"/>
              <w:szCs w:val="32"/>
            </w:rPr>
          </w:pPr>
          <w:hyperlink w:anchor="_Toc55301982" w:history="1">
            <w:r w:rsidRPr="00477CDC">
              <w:rPr>
                <w:rStyle w:val="Hyperlink"/>
                <w:rFonts w:ascii="Times New Roman" w:hAnsi="Times New Roman" w:cs="Times New Roman"/>
                <w:noProof/>
                <w:sz w:val="32"/>
                <w:szCs w:val="32"/>
                <w:lang w:val="vi-VN"/>
              </w:rPr>
              <w:t>13.</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về truy vấn dữ liệu bằng LINQ</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2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4</w:t>
            </w:r>
            <w:r w:rsidRPr="00477CDC">
              <w:rPr>
                <w:rFonts w:ascii="Times New Roman" w:hAnsi="Times New Roman" w:cs="Times New Roman"/>
                <w:noProof/>
                <w:webHidden/>
                <w:sz w:val="32"/>
                <w:szCs w:val="32"/>
              </w:rPr>
              <w:fldChar w:fldCharType="end"/>
            </w:r>
          </w:hyperlink>
        </w:p>
        <w:p w14:paraId="27BB0BE6" w14:textId="06F14027" w:rsidR="0008515F" w:rsidRPr="00477CDC" w:rsidRDefault="0008515F">
          <w:pPr>
            <w:pStyle w:val="TOC2"/>
            <w:tabs>
              <w:tab w:val="left" w:pos="880"/>
              <w:tab w:val="right" w:leader="dot" w:pos="9350"/>
            </w:tabs>
            <w:rPr>
              <w:rFonts w:ascii="Times New Roman" w:eastAsiaTheme="minorEastAsia" w:hAnsi="Times New Roman" w:cs="Times New Roman"/>
              <w:noProof/>
              <w:sz w:val="32"/>
              <w:szCs w:val="32"/>
            </w:rPr>
          </w:pPr>
          <w:hyperlink w:anchor="_Toc55301983" w:history="1">
            <w:r w:rsidRPr="00477CDC">
              <w:rPr>
                <w:rStyle w:val="Hyperlink"/>
                <w:rFonts w:ascii="Times New Roman" w:hAnsi="Times New Roman" w:cs="Times New Roman"/>
                <w:noProof/>
                <w:sz w:val="32"/>
                <w:szCs w:val="32"/>
                <w:lang w:val="vi-VN"/>
              </w:rPr>
              <w:t>14.</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về Identity Authentication</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3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6</w:t>
            </w:r>
            <w:r w:rsidRPr="00477CDC">
              <w:rPr>
                <w:rFonts w:ascii="Times New Roman" w:hAnsi="Times New Roman" w:cs="Times New Roman"/>
                <w:noProof/>
                <w:webHidden/>
                <w:sz w:val="32"/>
                <w:szCs w:val="32"/>
              </w:rPr>
              <w:fldChar w:fldCharType="end"/>
            </w:r>
          </w:hyperlink>
        </w:p>
        <w:p w14:paraId="4DC43977" w14:textId="016BA7E7" w:rsidR="0008515F" w:rsidRPr="00477CDC" w:rsidRDefault="0008515F">
          <w:pPr>
            <w:pStyle w:val="TOC2"/>
            <w:tabs>
              <w:tab w:val="left" w:pos="880"/>
              <w:tab w:val="right" w:leader="dot" w:pos="9350"/>
            </w:tabs>
            <w:rPr>
              <w:rFonts w:ascii="Times New Roman" w:eastAsiaTheme="minorEastAsia" w:hAnsi="Times New Roman" w:cs="Times New Roman"/>
              <w:noProof/>
              <w:sz w:val="32"/>
              <w:szCs w:val="32"/>
            </w:rPr>
          </w:pPr>
          <w:hyperlink w:anchor="_Toc55301984" w:history="1">
            <w:r w:rsidRPr="00477CDC">
              <w:rPr>
                <w:rStyle w:val="Hyperlink"/>
                <w:rFonts w:ascii="Times New Roman" w:hAnsi="Times New Roman" w:cs="Times New Roman"/>
                <w:noProof/>
                <w:sz w:val="32"/>
                <w:szCs w:val="32"/>
                <w:lang w:val="vi-VN"/>
              </w:rPr>
              <w:t>15.</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Hướng dẫn thiết lập Identity</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4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6</w:t>
            </w:r>
            <w:r w:rsidRPr="00477CDC">
              <w:rPr>
                <w:rFonts w:ascii="Times New Roman" w:hAnsi="Times New Roman" w:cs="Times New Roman"/>
                <w:noProof/>
                <w:webHidden/>
                <w:sz w:val="32"/>
                <w:szCs w:val="32"/>
              </w:rPr>
              <w:fldChar w:fldCharType="end"/>
            </w:r>
          </w:hyperlink>
        </w:p>
        <w:p w14:paraId="7BDD6BEF" w14:textId="309C91F4" w:rsidR="0008515F" w:rsidRPr="00477CDC" w:rsidRDefault="0008515F">
          <w:pPr>
            <w:pStyle w:val="TOC2"/>
            <w:tabs>
              <w:tab w:val="left" w:pos="880"/>
              <w:tab w:val="right" w:leader="dot" w:pos="9350"/>
            </w:tabs>
            <w:rPr>
              <w:rFonts w:ascii="Times New Roman" w:eastAsiaTheme="minorEastAsia" w:hAnsi="Times New Roman" w:cs="Times New Roman"/>
              <w:noProof/>
              <w:sz w:val="32"/>
              <w:szCs w:val="32"/>
            </w:rPr>
          </w:pPr>
          <w:hyperlink w:anchor="_Toc55301985" w:history="1">
            <w:r w:rsidRPr="00477CDC">
              <w:rPr>
                <w:rStyle w:val="Hyperlink"/>
                <w:rFonts w:ascii="Times New Roman" w:hAnsi="Times New Roman" w:cs="Times New Roman"/>
                <w:noProof/>
                <w:sz w:val="32"/>
                <w:szCs w:val="32"/>
                <w:lang w:val="vi-VN"/>
              </w:rPr>
              <w:t>16.</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về UserIdentity và User Manager</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5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7</w:t>
            </w:r>
            <w:r w:rsidRPr="00477CDC">
              <w:rPr>
                <w:rFonts w:ascii="Times New Roman" w:hAnsi="Times New Roman" w:cs="Times New Roman"/>
                <w:noProof/>
                <w:webHidden/>
                <w:sz w:val="32"/>
                <w:szCs w:val="32"/>
              </w:rPr>
              <w:fldChar w:fldCharType="end"/>
            </w:r>
          </w:hyperlink>
        </w:p>
        <w:p w14:paraId="7882AAA1" w14:textId="4232B225" w:rsidR="0008515F" w:rsidRPr="00477CDC" w:rsidRDefault="0008515F">
          <w:pPr>
            <w:pStyle w:val="TOC2"/>
            <w:tabs>
              <w:tab w:val="left" w:pos="880"/>
              <w:tab w:val="right" w:leader="dot" w:pos="9350"/>
            </w:tabs>
            <w:rPr>
              <w:rFonts w:ascii="Times New Roman" w:eastAsiaTheme="minorEastAsia" w:hAnsi="Times New Roman" w:cs="Times New Roman"/>
              <w:noProof/>
              <w:sz w:val="32"/>
              <w:szCs w:val="32"/>
            </w:rPr>
          </w:pPr>
          <w:hyperlink w:anchor="_Toc55301986" w:history="1">
            <w:r w:rsidRPr="00477CDC">
              <w:rPr>
                <w:rStyle w:val="Hyperlink"/>
                <w:rFonts w:ascii="Times New Roman" w:hAnsi="Times New Roman" w:cs="Times New Roman"/>
                <w:noProof/>
                <w:sz w:val="32"/>
                <w:szCs w:val="32"/>
                <w:lang w:val="vi-VN"/>
              </w:rPr>
              <w:t>17.</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về RoleIdentity và Role Manager</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6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9</w:t>
            </w:r>
            <w:r w:rsidRPr="00477CDC">
              <w:rPr>
                <w:rFonts w:ascii="Times New Roman" w:hAnsi="Times New Roman" w:cs="Times New Roman"/>
                <w:noProof/>
                <w:webHidden/>
                <w:sz w:val="32"/>
                <w:szCs w:val="32"/>
              </w:rPr>
              <w:fldChar w:fldCharType="end"/>
            </w:r>
          </w:hyperlink>
        </w:p>
        <w:p w14:paraId="47D8D79A" w14:textId="61B861DB" w:rsidR="0008515F" w:rsidRPr="00477CDC" w:rsidRDefault="0008515F">
          <w:pPr>
            <w:pStyle w:val="TOC2"/>
            <w:tabs>
              <w:tab w:val="left" w:pos="880"/>
              <w:tab w:val="right" w:leader="dot" w:pos="9350"/>
            </w:tabs>
            <w:rPr>
              <w:rFonts w:ascii="Times New Roman" w:eastAsiaTheme="minorEastAsia" w:hAnsi="Times New Roman" w:cs="Times New Roman"/>
              <w:noProof/>
              <w:sz w:val="32"/>
              <w:szCs w:val="32"/>
            </w:rPr>
          </w:pPr>
          <w:hyperlink w:anchor="_Toc55301987" w:history="1">
            <w:r w:rsidRPr="00477CDC">
              <w:rPr>
                <w:rStyle w:val="Hyperlink"/>
                <w:rFonts w:ascii="Times New Roman" w:hAnsi="Times New Roman" w:cs="Times New Roman"/>
                <w:noProof/>
                <w:sz w:val="32"/>
                <w:szCs w:val="32"/>
                <w:lang w:val="vi-VN"/>
              </w:rPr>
              <w:t>18.</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Giới thiệu về SigninManager</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7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9</w:t>
            </w:r>
            <w:r w:rsidRPr="00477CDC">
              <w:rPr>
                <w:rFonts w:ascii="Times New Roman" w:hAnsi="Times New Roman" w:cs="Times New Roman"/>
                <w:noProof/>
                <w:webHidden/>
                <w:sz w:val="32"/>
                <w:szCs w:val="32"/>
              </w:rPr>
              <w:fldChar w:fldCharType="end"/>
            </w:r>
          </w:hyperlink>
        </w:p>
        <w:p w14:paraId="64D40530" w14:textId="7F41CB80" w:rsidR="0008515F" w:rsidRPr="00477CDC" w:rsidRDefault="0008515F">
          <w:pPr>
            <w:pStyle w:val="TOC1"/>
            <w:tabs>
              <w:tab w:val="left" w:pos="660"/>
              <w:tab w:val="right" w:leader="dot" w:pos="9350"/>
            </w:tabs>
            <w:rPr>
              <w:rFonts w:ascii="Times New Roman" w:eastAsiaTheme="minorEastAsia" w:hAnsi="Times New Roman" w:cs="Times New Roman"/>
              <w:noProof/>
              <w:sz w:val="32"/>
              <w:szCs w:val="32"/>
            </w:rPr>
          </w:pPr>
          <w:hyperlink w:anchor="_Toc55301988" w:history="1">
            <w:r w:rsidRPr="00477CDC">
              <w:rPr>
                <w:rStyle w:val="Hyperlink"/>
                <w:rFonts w:ascii="Times New Roman" w:hAnsi="Times New Roman" w:cs="Times New Roman"/>
                <w:noProof/>
                <w:sz w:val="32"/>
                <w:szCs w:val="32"/>
              </w:rPr>
              <w:t>III.</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rPr>
              <w:t>Khái niệm nâng cao trong Asp.net core</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8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0</w:t>
            </w:r>
            <w:r w:rsidRPr="00477CDC">
              <w:rPr>
                <w:rFonts w:ascii="Times New Roman" w:hAnsi="Times New Roman" w:cs="Times New Roman"/>
                <w:noProof/>
                <w:webHidden/>
                <w:sz w:val="32"/>
                <w:szCs w:val="32"/>
              </w:rPr>
              <w:fldChar w:fldCharType="end"/>
            </w:r>
          </w:hyperlink>
        </w:p>
        <w:p w14:paraId="34D7DEE6" w14:textId="2FE61C1F" w:rsidR="0008515F" w:rsidRDefault="0008515F">
          <w:pPr>
            <w:pStyle w:val="TOC2"/>
            <w:tabs>
              <w:tab w:val="left" w:pos="880"/>
              <w:tab w:val="right" w:leader="dot" w:pos="9350"/>
            </w:tabs>
            <w:rPr>
              <w:rFonts w:eastAsiaTheme="minorEastAsia"/>
              <w:noProof/>
            </w:rPr>
          </w:pPr>
          <w:hyperlink w:anchor="_Toc55301989" w:history="1">
            <w:r w:rsidRPr="00477CDC">
              <w:rPr>
                <w:rStyle w:val="Hyperlink"/>
                <w:rFonts w:ascii="Times New Roman" w:hAnsi="Times New Roman" w:cs="Times New Roman"/>
                <w:noProof/>
                <w:sz w:val="32"/>
                <w:szCs w:val="32"/>
                <w:lang w:val="vi-VN"/>
              </w:rPr>
              <w:t>19.</w:t>
            </w:r>
            <w:r w:rsidRPr="00477CDC">
              <w:rPr>
                <w:rFonts w:ascii="Times New Roman" w:eastAsiaTheme="minorEastAsia" w:hAnsi="Times New Roman" w:cs="Times New Roman"/>
                <w:noProof/>
                <w:sz w:val="32"/>
                <w:szCs w:val="32"/>
              </w:rPr>
              <w:tab/>
            </w:r>
            <w:r w:rsidRPr="00477CDC">
              <w:rPr>
                <w:rStyle w:val="Hyperlink"/>
                <w:rFonts w:ascii="Times New Roman" w:hAnsi="Times New Roman" w:cs="Times New Roman"/>
                <w:noProof/>
                <w:sz w:val="32"/>
                <w:szCs w:val="32"/>
                <w:lang w:val="vi-VN"/>
              </w:rPr>
              <w:t>Hướng dẫn gửi mail MailKit</w:t>
            </w:r>
            <w:r w:rsidRPr="00477CDC">
              <w:rPr>
                <w:rFonts w:ascii="Times New Roman" w:hAnsi="Times New Roman" w:cs="Times New Roman"/>
                <w:noProof/>
                <w:webHidden/>
                <w:sz w:val="32"/>
                <w:szCs w:val="32"/>
              </w:rPr>
              <w:tab/>
            </w:r>
            <w:r w:rsidRPr="00477CDC">
              <w:rPr>
                <w:rFonts w:ascii="Times New Roman" w:hAnsi="Times New Roman" w:cs="Times New Roman"/>
                <w:noProof/>
                <w:webHidden/>
                <w:sz w:val="32"/>
                <w:szCs w:val="32"/>
              </w:rPr>
              <w:fldChar w:fldCharType="begin"/>
            </w:r>
            <w:r w:rsidRPr="00477CDC">
              <w:rPr>
                <w:rFonts w:ascii="Times New Roman" w:hAnsi="Times New Roman" w:cs="Times New Roman"/>
                <w:noProof/>
                <w:webHidden/>
                <w:sz w:val="32"/>
                <w:szCs w:val="32"/>
              </w:rPr>
              <w:instrText xml:space="preserve"> PAGEREF _Toc55301989 \h </w:instrText>
            </w:r>
            <w:r w:rsidRPr="00477CDC">
              <w:rPr>
                <w:rFonts w:ascii="Times New Roman" w:hAnsi="Times New Roman" w:cs="Times New Roman"/>
                <w:noProof/>
                <w:webHidden/>
                <w:sz w:val="32"/>
                <w:szCs w:val="32"/>
              </w:rPr>
            </w:r>
            <w:r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0</w:t>
            </w:r>
            <w:r w:rsidRPr="00477CDC">
              <w:rPr>
                <w:rFonts w:ascii="Times New Roman" w:hAnsi="Times New Roman" w:cs="Times New Roman"/>
                <w:noProof/>
                <w:webHidden/>
                <w:sz w:val="32"/>
                <w:szCs w:val="32"/>
              </w:rPr>
              <w:fldChar w:fldCharType="end"/>
            </w:r>
          </w:hyperlink>
        </w:p>
        <w:p w14:paraId="1EE0EE97" w14:textId="588EFCF0" w:rsidR="003A676E" w:rsidRPr="00490E1D" w:rsidRDefault="003A676E" w:rsidP="00490E1D">
          <w:r w:rsidRPr="003A676E">
            <w:rPr>
              <w:rFonts w:ascii="Times New Roman" w:hAnsi="Times New Roman" w:cs="Times New Roman"/>
              <w:b/>
              <w:bCs/>
              <w:noProof/>
              <w:sz w:val="28"/>
              <w:szCs w:val="28"/>
            </w:rPr>
            <w:fldChar w:fldCharType="end"/>
          </w:r>
        </w:p>
      </w:sdtContent>
    </w:sdt>
    <w:p w14:paraId="3C8F18AA" w14:textId="7777777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45C1DAFE" w14:textId="569566A1" w:rsidR="009154BD" w:rsidRDefault="009154BD" w:rsidP="00490E1D">
      <w:pPr>
        <w:tabs>
          <w:tab w:val="left" w:pos="360"/>
        </w:tabs>
        <w:spacing w:after="0" w:line="360" w:lineRule="auto"/>
        <w:jc w:val="center"/>
        <w:rPr>
          <w:rFonts w:ascii="Times New Roman" w:eastAsia="Times New Roman" w:hAnsi="Times New Roman"/>
          <w:b/>
          <w:color w:val="0D0D0D"/>
          <w:sz w:val="48"/>
          <w:szCs w:val="28"/>
          <w:lang w:val="vi-VN"/>
        </w:rPr>
      </w:pPr>
      <w:r w:rsidRPr="009154BD">
        <w:rPr>
          <w:rFonts w:ascii="Times New Roman" w:eastAsia="Times New Roman" w:hAnsi="Times New Roman"/>
          <w:b/>
          <w:color w:val="0D0D0D"/>
          <w:sz w:val="48"/>
          <w:szCs w:val="28"/>
          <w:lang w:val="vi-VN"/>
        </w:rPr>
        <w:t>Tổng quan</w:t>
      </w:r>
    </w:p>
    <w:p w14:paraId="38FB22EF" w14:textId="77777777" w:rsidR="009154BD" w:rsidRPr="00E91AD1" w:rsidRDefault="009154BD" w:rsidP="00E91AD1">
      <w:pPr>
        <w:pStyle w:val="Heading1"/>
      </w:pPr>
      <w:bookmarkStart w:id="0" w:name="_Toc55301968"/>
      <w:r w:rsidRPr="00E91AD1">
        <w:t>Cài đặt Visual Studio và một số thủ thuật nhỏ</w:t>
      </w:r>
      <w:bookmarkEnd w:id="0"/>
    </w:p>
    <w:p w14:paraId="1577EA71" w14:textId="08DE25C6" w:rsidR="009154BD" w:rsidRDefault="009154BD" w:rsidP="002A4526">
      <w:pPr>
        <w:pStyle w:val="Heading2"/>
      </w:pPr>
      <w:bookmarkStart w:id="1" w:name="_Toc55301969"/>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52F27BF4" w14:textId="12126844" w:rsidR="009154BD" w:rsidRDefault="009154BD" w:rsidP="009154BD">
      <w:p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370CF4D7" wp14:editId="07199FD8">
            <wp:extent cx="5943600" cy="20307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f.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030730"/>
                    </a:xfrm>
                    <a:prstGeom prst="rect">
                      <a:avLst/>
                    </a:prstGeom>
                  </pic:spPr>
                </pic:pic>
              </a:graphicData>
            </a:graphic>
          </wp:inline>
        </w:drawing>
      </w:r>
    </w:p>
    <w:p w14:paraId="6736A1D6" w14:textId="0953025E" w:rsidR="0025696F" w:rsidRPr="0025696F" w:rsidRDefault="0025696F" w:rsidP="00136D15">
      <w:pPr>
        <w:pStyle w:val="chthchhnhnh"/>
      </w:pPr>
      <w:r>
        <w:t xml:space="preserve">Trang download </w:t>
      </w:r>
      <w:r w:rsidRPr="0025696F">
        <w:t>Microsoft Visual Studio</w:t>
      </w:r>
    </w:p>
    <w:p w14:paraId="3B8A1057"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 lập sản phẩm ở quy mô nhỏ</w:t>
      </w:r>
      <w:r w:rsidR="00D2692C">
        <w:rPr>
          <w:rFonts w:ascii="Times New Roman" w:eastAsia="Times New Roman" w:hAnsi="Times New Roman"/>
          <w:color w:val="0D0D0D"/>
          <w:sz w:val="28"/>
          <w:szCs w:val="28"/>
          <w:lang w:val="vi-VN"/>
        </w:rPr>
        <w:t>. Còn sự hạn chế tuy k lớn</w:t>
      </w:r>
    </w:p>
    <w:p w14:paraId="15CA9A45" w14:textId="44AA97E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sán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3EBF1F2C" w14:textId="310E3D4C" w:rsidR="002A4526" w:rsidRDefault="0025696F" w:rsidP="00B5091D">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 xml:space="preserve">ds trong Visual Studio Installer. Chúng ta cần cài 2 thứ: </w:t>
      </w:r>
    </w:p>
    <w:p w14:paraId="0A524E53" w14:textId="12938518" w:rsidR="0025696F" w:rsidRDefault="0025696F" w:rsidP="00B5091D">
      <w:pPr>
        <w:tabs>
          <w:tab w:val="left" w:pos="360"/>
        </w:tabs>
        <w:spacing w:after="0" w:line="360" w:lineRule="auto"/>
        <w:ind w:left="1080"/>
        <w:rPr>
          <w:rFonts w:ascii="Times New Roman" w:eastAsia="Times New Roman" w:hAnsi="Times New Roman"/>
          <w:color w:val="0D0D0D"/>
          <w:sz w:val="28"/>
          <w:szCs w:val="28"/>
        </w:rPr>
      </w:pPr>
    </w:p>
    <w:p w14:paraId="4065B360" w14:textId="4B59EF02" w:rsidR="0025696F" w:rsidRDefault="0025696F" w:rsidP="00B5091D">
      <w:pPr>
        <w:tabs>
          <w:tab w:val="left" w:pos="360"/>
        </w:tabs>
        <w:spacing w:after="0" w:line="360" w:lineRule="auto"/>
        <w:ind w:left="1080"/>
        <w:rPr>
          <w:rFonts w:ascii="Times New Roman" w:eastAsia="Times New Roman" w:hAnsi="Times New Roman"/>
          <w:color w:val="0D0D0D"/>
          <w:sz w:val="28"/>
          <w:szCs w:val="28"/>
        </w:rPr>
      </w:pPr>
    </w:p>
    <w:p w14:paraId="5432F1C6" w14:textId="77777777" w:rsidR="00490E1D" w:rsidRDefault="00490E1D" w:rsidP="00B5091D">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231E4A4F" w:rsidR="002A4526" w:rsidRDefault="002A4526" w:rsidP="002A4526">
      <w:pPr>
        <w:pStyle w:val="ListParagraph"/>
        <w:tabs>
          <w:tab w:val="left" w:pos="360"/>
        </w:tabs>
        <w:spacing w:after="0" w:line="360" w:lineRule="auto"/>
        <w:ind w:left="90"/>
        <w:rPr>
          <w:rFonts w:ascii="Times New Roman" w:eastAsia="Times New Roman" w:hAnsi="Times New Roman"/>
          <w:color w:val="0D0D0D"/>
          <w:sz w:val="28"/>
          <w:szCs w:val="28"/>
        </w:rPr>
      </w:pPr>
      <w:r w:rsidRPr="002A4526">
        <w:rPr>
          <w:rFonts w:ascii="Times New Roman" w:eastAsia="Times New Roman" w:hAnsi="Times New Roman"/>
          <w:noProof/>
          <w:color w:val="0D0D0D"/>
          <w:sz w:val="28"/>
          <w:szCs w:val="28"/>
        </w:rPr>
        <w:drawing>
          <wp:inline distT="0" distB="0" distL="0" distR="0" wp14:anchorId="0B95697C" wp14:editId="0FC12700">
            <wp:extent cx="5943600" cy="1294765"/>
            <wp:effectExtent l="0" t="0" r="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94765"/>
                    </a:xfrm>
                    <a:prstGeom prst="rect">
                      <a:avLst/>
                    </a:prstGeom>
                  </pic:spPr>
                </pic:pic>
              </a:graphicData>
            </a:graphic>
          </wp:inline>
        </w:drawing>
      </w:r>
    </w:p>
    <w:p w14:paraId="5C158234" w14:textId="693FCED3" w:rsidR="0025696F" w:rsidRDefault="0025696F" w:rsidP="00136D15">
      <w:pPr>
        <w:pStyle w:val="chthchhnhnh"/>
      </w:pPr>
      <w:r>
        <w:t>ASP.NET and web development</w:t>
      </w:r>
    </w:p>
    <w:p w14:paraId="5453C97E" w14:textId="4D863FBE"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1F1DB657" w:rsidR="002A4526" w:rsidRDefault="002A4526" w:rsidP="002A4526">
      <w:pPr>
        <w:pStyle w:val="ListParagraph"/>
        <w:tabs>
          <w:tab w:val="left" w:pos="360"/>
        </w:tabs>
        <w:spacing w:after="0" w:line="360" w:lineRule="auto"/>
        <w:ind w:left="90"/>
        <w:rPr>
          <w:rFonts w:ascii="Times New Roman" w:eastAsia="Times New Roman" w:hAnsi="Times New Roman"/>
          <w:color w:val="0D0D0D"/>
          <w:sz w:val="28"/>
          <w:szCs w:val="28"/>
        </w:rPr>
      </w:pPr>
      <w:r w:rsidRPr="002A4526">
        <w:rPr>
          <w:rFonts w:ascii="Times New Roman" w:eastAsia="Times New Roman" w:hAnsi="Times New Roman"/>
          <w:noProof/>
          <w:color w:val="0D0D0D"/>
          <w:sz w:val="28"/>
          <w:szCs w:val="28"/>
        </w:rPr>
        <w:drawing>
          <wp:inline distT="0" distB="0" distL="0" distR="0" wp14:anchorId="5C108BF8" wp14:editId="18922162">
            <wp:extent cx="5943600" cy="109410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094105"/>
                    </a:xfrm>
                    <a:prstGeom prst="rect">
                      <a:avLst/>
                    </a:prstGeom>
                  </pic:spPr>
                </pic:pic>
              </a:graphicData>
            </a:graphic>
          </wp:inline>
        </w:drawing>
      </w:r>
    </w:p>
    <w:p w14:paraId="26B6CD46" w14:textId="77777777" w:rsidR="0025696F" w:rsidRDefault="0025696F" w:rsidP="00136D15">
      <w:pPr>
        <w:pStyle w:val="chthchhnhnh"/>
      </w:pPr>
      <w:r>
        <w:t>Hình 3. .NET Core cross-platform development</w:t>
      </w:r>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FA8C38B" w14:textId="43CBE8A0" w:rsidR="00490E1D" w:rsidRPr="002A4526" w:rsidRDefault="002A4526" w:rsidP="00490E1D">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2" w:name="_Toc55301970"/>
      <w:r>
        <w:rPr>
          <w:lang w:val="vi-VN"/>
        </w:rPr>
        <w:t>Cài đặt SDK Core 3.1</w:t>
      </w:r>
      <w:bookmarkEnd w:id="2"/>
    </w:p>
    <w:p w14:paraId="09E4EF52" w14:textId="77777777"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22837F9A" w:rsidR="00B12B7C" w:rsidRPr="0025696F"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11586DAA" wp14:editId="0873C929">
            <wp:extent cx="5943600" cy="2996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d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96565"/>
                    </a:xfrm>
                    <a:prstGeom prst="rect">
                      <a:avLst/>
                    </a:prstGeom>
                  </pic:spPr>
                </pic:pic>
              </a:graphicData>
            </a:graphic>
          </wp:inline>
        </w:drawing>
      </w:r>
    </w:p>
    <w:p w14:paraId="29C30A91" w14:textId="4FEE560F" w:rsidR="0025696F" w:rsidRPr="0025696F" w:rsidRDefault="0025696F" w:rsidP="00136D15">
      <w:pPr>
        <w:pStyle w:val="chthchhnhnh"/>
      </w:pPr>
      <w:r>
        <w:t>Trang download .NET Core</w:t>
      </w:r>
    </w:p>
    <w:p w14:paraId="415364BD" w14:textId="77777777" w:rsid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Sau khi tải xuống ta được hình bên dưới</w:t>
      </w:r>
    </w:p>
    <w:p w14:paraId="374C89CB" w14:textId="77777777" w:rsid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CF8D86C" wp14:editId="51939FB8">
            <wp:extent cx="5943600" cy="38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dk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81000"/>
                    </a:xfrm>
                    <a:prstGeom prst="rect">
                      <a:avLst/>
                    </a:prstGeom>
                  </pic:spPr>
                </pic:pic>
              </a:graphicData>
            </a:graphic>
          </wp:inline>
        </w:drawing>
      </w: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3" w:name="_Toc55301971"/>
      <w:r w:rsidRPr="009154BD">
        <w:rPr>
          <w:lang w:val="vi-VN"/>
        </w:rPr>
        <w:t>Cách khởi tạo project</w:t>
      </w:r>
      <w:bookmarkEnd w:id="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49A2C79" w:rsid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276332AF" wp14:editId="239C1913">
            <wp:extent cx="5943600" cy="31343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sual applicati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34360"/>
                    </a:xfrm>
                    <a:prstGeom prst="rect">
                      <a:avLst/>
                    </a:prstGeom>
                  </pic:spPr>
                </pic:pic>
              </a:graphicData>
            </a:graphic>
          </wp:inline>
        </w:drawing>
      </w:r>
    </w:p>
    <w:p w14:paraId="49A8F46D" w14:textId="05685C63" w:rsidR="0025696F" w:rsidRPr="0025696F" w:rsidRDefault="0025696F" w:rsidP="00136D15">
      <w:pPr>
        <w:pStyle w:val="chthchhnhnh"/>
      </w:pPr>
      <w:r>
        <w:t>Giao diện khởi tạo project của Microsoft Visual Studio.</w:t>
      </w:r>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63E64836"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086A895"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2A526950"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08CBA5C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2826B1AD"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C819D35"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7FAC5486"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00A88871"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5C8713BE" w:rsidR="00634C14" w:rsidRDefault="00634C14"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lastRenderedPageBreak/>
        <w:drawing>
          <wp:inline distT="0" distB="0" distL="0" distR="0" wp14:anchorId="367ABBE7" wp14:editId="1D876A22">
            <wp:extent cx="5943600" cy="3132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132455"/>
                    </a:xfrm>
                    <a:prstGeom prst="rect">
                      <a:avLst/>
                    </a:prstGeom>
                  </pic:spPr>
                </pic:pic>
              </a:graphicData>
            </a:graphic>
          </wp:inline>
        </w:drawing>
      </w:r>
    </w:p>
    <w:p w14:paraId="450D3ECF" w14:textId="0FACFAC4" w:rsidR="0025696F" w:rsidRPr="0025696F" w:rsidRDefault="0025696F" w:rsidP="00136D15">
      <w:pPr>
        <w:pStyle w:val="chthchhnhnh"/>
      </w:pPr>
      <w:r w:rsidRPr="0025696F">
        <w:t>Tìm m</w:t>
      </w:r>
      <w:r>
        <w:t>ục “asp.net web application”</w:t>
      </w:r>
    </w:p>
    <w:p w14:paraId="3B12E3DB" w14:textId="77777777"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 xml:space="preserve">B3: </w:t>
      </w:r>
      <w:r w:rsidR="00E23F66">
        <w:rPr>
          <w:rFonts w:ascii="Times New Roman" w:eastAsia="Times New Roman" w:hAnsi="Times New Roman"/>
          <w:b/>
          <w:i/>
          <w:color w:val="0D0D0D"/>
          <w:sz w:val="28"/>
          <w:szCs w:val="28"/>
          <w:lang w:val="vi-VN"/>
        </w:rPr>
        <w:t>Khởi tạo name và đường dẫn</w:t>
      </w:r>
    </w:p>
    <w:p w14:paraId="5EBC1E20" w14:textId="14D8C688" w:rsidR="00E23F66" w:rsidRDefault="00E23F66"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EFF4C54" wp14:editId="53201246">
            <wp:extent cx="5943600" cy="3147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47060"/>
                    </a:xfrm>
                    <a:prstGeom prst="rect">
                      <a:avLst/>
                    </a:prstGeom>
                  </pic:spPr>
                </pic:pic>
              </a:graphicData>
            </a:graphic>
          </wp:inline>
        </w:drawing>
      </w:r>
    </w:p>
    <w:p w14:paraId="5B44FF0F" w14:textId="7A1CD88A" w:rsidR="0025696F" w:rsidRPr="0025696F" w:rsidRDefault="0025696F" w:rsidP="00136D15">
      <w:pPr>
        <w:pStyle w:val="chthchhnhnh"/>
      </w:pPr>
      <w:r>
        <w:t>Khởi tạo mới project ASP.NET Core Web Application</w:t>
      </w:r>
    </w:p>
    <w:p w14:paraId="71DC9C18" w14:textId="77777777"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BADEAA6" w:rsidR="00E23F66" w:rsidRDefault="00E23F66"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1069E6AB" wp14:editId="49C2DC6D">
            <wp:extent cx="5943600" cy="3138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138805"/>
                    </a:xfrm>
                    <a:prstGeom prst="rect">
                      <a:avLst/>
                    </a:prstGeom>
                  </pic:spPr>
                </pic:pic>
              </a:graphicData>
            </a:graphic>
          </wp:inline>
        </w:drawing>
      </w:r>
    </w:p>
    <w:p w14:paraId="1A0FC3A4" w14:textId="3FAC0DD5" w:rsidR="005F3BB3" w:rsidRPr="005F3BB3" w:rsidRDefault="005F3BB3" w:rsidP="00136D15">
      <w:pPr>
        <w:pStyle w:val="chthchhnhnh"/>
      </w:pPr>
      <w:r>
        <w:t>Các project templates của project ASP.NET Core Web Application</w:t>
      </w:r>
    </w:p>
    <w:p w14:paraId="007EF929"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168CB155" w:rsidR="005F3BB3" w:rsidRDefault="005F3BB3" w:rsidP="005F3BB3">
      <w:pPr>
        <w:pStyle w:val="ListParagraph"/>
        <w:tabs>
          <w:tab w:val="left" w:pos="360"/>
        </w:tabs>
        <w:spacing w:after="0" w:line="360" w:lineRule="auto"/>
        <w:ind w:left="0"/>
        <w:rPr>
          <w:rFonts w:ascii="Times New Roman" w:eastAsia="Times New Roman" w:hAnsi="Times New Roman"/>
          <w:color w:val="0D0D0D"/>
          <w:sz w:val="28"/>
          <w:szCs w:val="28"/>
        </w:rPr>
      </w:pPr>
      <w:r w:rsidRPr="005F3BB3">
        <w:rPr>
          <w:rFonts w:ascii="Times New Roman" w:eastAsia="Times New Roman" w:hAnsi="Times New Roman"/>
          <w:noProof/>
          <w:color w:val="0D0D0D"/>
          <w:sz w:val="28"/>
          <w:szCs w:val="28"/>
        </w:rPr>
        <w:drawing>
          <wp:inline distT="0" distB="0" distL="0" distR="0" wp14:anchorId="5F84BF45" wp14:editId="35CE888C">
            <wp:extent cx="5943600" cy="31267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8331" cy="3129229"/>
                    </a:xfrm>
                    <a:prstGeom prst="rect">
                      <a:avLst/>
                    </a:prstGeom>
                  </pic:spPr>
                </pic:pic>
              </a:graphicData>
            </a:graphic>
          </wp:inline>
        </w:drawing>
      </w:r>
    </w:p>
    <w:p w14:paraId="3A3FD5BA" w14:textId="469B8D34" w:rsidR="00490E1D" w:rsidRPr="005F3BB3" w:rsidRDefault="005F3BB3" w:rsidP="00136D15">
      <w:pPr>
        <w:pStyle w:val="chthchhnhnh"/>
      </w:pPr>
      <w:r>
        <w:t>Project vừa được tạo mới</w:t>
      </w:r>
    </w:p>
    <w:p w14:paraId="5C6FB5D1" w14:textId="6EDC595F" w:rsidR="009154BD" w:rsidRDefault="009154BD" w:rsidP="005F3BB3">
      <w:pPr>
        <w:pStyle w:val="Heading2"/>
        <w:rPr>
          <w:lang w:val="vi-VN"/>
        </w:rPr>
      </w:pPr>
      <w:bookmarkStart w:id="4" w:name="_Toc55301972"/>
      <w:r w:rsidRPr="009154BD">
        <w:rPr>
          <w:lang w:val="vi-VN"/>
        </w:rPr>
        <w:t xml:space="preserve">Giới thiệu mô hình </w:t>
      </w:r>
      <w:r w:rsidR="005F3BB3" w:rsidRPr="009154BD">
        <w:rPr>
          <w:lang w:val="vi-VN"/>
        </w:rPr>
        <w:t>MVC</w:t>
      </w:r>
      <w:bookmarkEnd w:id="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lastRenderedPageBreak/>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r w:rsidRPr="00D2054C">
        <w:t>Mô hình MVC</w:t>
      </w:r>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5" w:name="_Toc55301973"/>
      <w:r w:rsidRPr="009154BD">
        <w:rPr>
          <w:lang w:val="vi-VN"/>
        </w:rPr>
        <w:t xml:space="preserve">Mô tả cấu trúc main có trong </w:t>
      </w:r>
      <w:r w:rsidR="005F3BB3" w:rsidRPr="009154BD">
        <w:rPr>
          <w:lang w:val="vi-VN"/>
        </w:rPr>
        <w:t>ASP.NET C</w:t>
      </w:r>
      <w:r w:rsidRPr="009154BD">
        <w:rPr>
          <w:lang w:val="vi-VN"/>
        </w:rPr>
        <w:t>ore</w:t>
      </w:r>
      <w:bookmarkEnd w:id="5"/>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7055DB2A" w:rsidR="00BE42F1" w:rsidRDefault="00BE42F1" w:rsidP="007A608D">
      <w:pPr>
        <w:pStyle w:val="ListParagraph"/>
        <w:tabs>
          <w:tab w:val="left" w:pos="360"/>
        </w:tabs>
        <w:spacing w:after="0" w:line="360" w:lineRule="auto"/>
        <w:ind w:left="0"/>
        <w:rPr>
          <w:rFonts w:ascii="Times New Roman" w:eastAsia="Times New Roman" w:hAnsi="Times New Roman"/>
          <w:b/>
          <w:i/>
          <w:color w:val="0D0D0D"/>
          <w:sz w:val="28"/>
          <w:szCs w:val="28"/>
        </w:rPr>
      </w:pPr>
      <w:r>
        <w:rPr>
          <w:rFonts w:ascii="Times New Roman" w:eastAsia="Times New Roman" w:hAnsi="Times New Roman"/>
          <w:b/>
          <w:i/>
          <w:noProof/>
          <w:color w:val="0D0D0D"/>
          <w:sz w:val="28"/>
          <w:szCs w:val="28"/>
        </w:rPr>
        <w:lastRenderedPageBreak/>
        <w:drawing>
          <wp:inline distT="0" distB="0" distL="0" distR="0" wp14:anchorId="40C48D99" wp14:editId="4F78FF26">
            <wp:extent cx="5943600" cy="26606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in.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660650"/>
                    </a:xfrm>
                    <a:prstGeom prst="rect">
                      <a:avLst/>
                    </a:prstGeom>
                  </pic:spPr>
                </pic:pic>
              </a:graphicData>
            </a:graphic>
          </wp:inline>
        </w:drawing>
      </w:r>
    </w:p>
    <w:p w14:paraId="28C5D3A5" w14:textId="25B72438" w:rsidR="007A608D" w:rsidRPr="007A608D" w:rsidRDefault="007A608D" w:rsidP="00136D15">
      <w:pPr>
        <w:pStyle w:val="chthchhnhnh"/>
      </w:pPr>
      <w:r>
        <w:t>Code file Program.cs</w:t>
      </w:r>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6" w:name="_Toc55301974"/>
      <w:r w:rsidRPr="009154BD">
        <w:rPr>
          <w:lang w:val="vi-VN"/>
        </w:rPr>
        <w:t xml:space="preserve">Giới thiệu Middleware trong </w:t>
      </w:r>
      <w:r w:rsidR="007A608D" w:rsidRPr="009154BD">
        <w:rPr>
          <w:lang w:val="vi-VN"/>
        </w:rPr>
        <w:t>ASP.NET C</w:t>
      </w:r>
      <w:r w:rsidRPr="009154BD">
        <w:rPr>
          <w:lang w:val="vi-VN"/>
        </w:rPr>
        <w:t>ore</w:t>
      </w:r>
      <w:bookmarkEnd w:id="6"/>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Sơ đồ </w:t>
      </w:r>
      <w:r w:rsidRPr="009154BD">
        <w:t>Middleware trong ASP.NET Core</w:t>
      </w:r>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Pr>
          <w:rFonts w:ascii="Times New Roman" w:eastAsia="Times New Roman" w:hAnsi="Times New Roman"/>
          <w:color w:val="0D0D0D"/>
          <w:sz w:val="28"/>
          <w:szCs w:val="28"/>
        </w:rPr>
        <w:t>ware</w:t>
      </w:r>
      <w:r>
        <w:rPr>
          <w:rFonts w:ascii="Times New Roman" w:eastAsia="Times New Roman" w:hAnsi="Times New Roman"/>
          <w:color w:val="0D0D0D"/>
          <w:sz w:val="28"/>
          <w:szCs w:val="28"/>
          <w:lang w:val="vi-VN"/>
        </w:rPr>
        <w:t xml:space="preserve"> nó sẽ trả lại reponse </w:t>
      </w:r>
    </w:p>
    <w:p w14:paraId="1440ED0C" w14:textId="3EF70B51" w:rsidR="00DE4A4D" w:rsidRDefault="00DE4A4D" w:rsidP="00DE4A4D">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1CD14A44" wp14:editId="241ACD99">
            <wp:extent cx="5943600" cy="13519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iddleware.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351915"/>
                    </a:xfrm>
                    <a:prstGeom prst="rect">
                      <a:avLst/>
                    </a:prstGeom>
                  </pic:spPr>
                </pic:pic>
              </a:graphicData>
            </a:graphic>
          </wp:inline>
        </w:drawing>
      </w:r>
    </w:p>
    <w:p w14:paraId="2679F12D" w14:textId="7469751F" w:rsidR="00497459" w:rsidRPr="00497459" w:rsidRDefault="00497459" w:rsidP="00136D15">
      <w:pPr>
        <w:pStyle w:val="chthchhnhnh"/>
      </w:pPr>
      <w:r>
        <w:t>Demo về middleware</w:t>
      </w:r>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61384822" w:rsidR="00D1386A" w:rsidRDefault="00D1386A"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334E3795" wp14:editId="5AB7102A">
            <wp:extent cx="5943600" cy="2038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iddlewar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038985"/>
                    </a:xfrm>
                    <a:prstGeom prst="rect">
                      <a:avLst/>
                    </a:prstGeom>
                  </pic:spPr>
                </pic:pic>
              </a:graphicData>
            </a:graphic>
          </wp:inline>
        </w:drawing>
      </w:r>
    </w:p>
    <w:p w14:paraId="473431CB" w14:textId="0CBF1203" w:rsidR="00497459" w:rsidRPr="00D302DB" w:rsidRDefault="00D302DB" w:rsidP="00136D15">
      <w:pPr>
        <w:pStyle w:val="chthchhnhnh"/>
      </w:pPr>
      <w:r>
        <w:t>Middleware có sẵn.</w:t>
      </w:r>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74BDF0B8" w14:textId="1B18FD88"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28C316AF" w14:textId="15467422"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4AE1F958" w14:textId="0E8C547F"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8923EA4" w14:textId="77777777" w:rsidR="00490E1D" w:rsidRPr="00C91565"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5C8A9CC" w14:textId="62777E39" w:rsidR="009154BD" w:rsidRDefault="009154BD" w:rsidP="007A608D">
      <w:pPr>
        <w:pStyle w:val="Heading2"/>
        <w:rPr>
          <w:lang w:val="vi-VN"/>
        </w:rPr>
      </w:pPr>
      <w:bookmarkStart w:id="7" w:name="_Toc55301975"/>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lastRenderedPageBreak/>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1922B85C" w:rsidR="00D2054C" w:rsidRPr="00D2054C" w:rsidRDefault="00D302DB" w:rsidP="00136D15">
      <w:pPr>
        <w:pStyle w:val="chthchhnhnh"/>
      </w:pPr>
      <w:r>
        <w:t>Mô hình Routing trong ASP.NET Core</w:t>
      </w:r>
    </w:p>
    <w:p w14:paraId="1375AA70" w14:textId="5B0CEDDF" w:rsidR="00D3446D" w:rsidRPr="00D2054C"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24183C4B" w14:textId="0B06D1BF" w:rsidR="0091634F" w:rsidRDefault="0091634F" w:rsidP="0091634F">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47F1554" wp14:editId="2A621208">
            <wp:extent cx="5925377" cy="12574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outing middleware.PNG"/>
                    <pic:cNvPicPr/>
                  </pic:nvPicPr>
                  <pic:blipFill>
                    <a:blip r:embed="rId30">
                      <a:extLst>
                        <a:ext uri="{28A0092B-C50C-407E-A947-70E740481C1C}">
                          <a14:useLocalDpi xmlns:a14="http://schemas.microsoft.com/office/drawing/2010/main" val="0"/>
                        </a:ext>
                      </a:extLst>
                    </a:blip>
                    <a:stretch>
                      <a:fillRect/>
                    </a:stretch>
                  </pic:blipFill>
                  <pic:spPr>
                    <a:xfrm>
                      <a:off x="0" y="0"/>
                      <a:ext cx="5925377" cy="1257475"/>
                    </a:xfrm>
                    <a:prstGeom prst="rect">
                      <a:avLst/>
                    </a:prstGeom>
                  </pic:spPr>
                </pic:pic>
              </a:graphicData>
            </a:graphic>
          </wp:inline>
        </w:drawing>
      </w:r>
    </w:p>
    <w:p w14:paraId="1FA93C45" w14:textId="64076EE5" w:rsidR="00D302DB" w:rsidRPr="00D302DB" w:rsidRDefault="00D302DB" w:rsidP="00136D15">
      <w:pPr>
        <w:pStyle w:val="chthchhnhnh"/>
      </w:pPr>
      <w:r>
        <w:t>Routing middleware trong ASP.NET Core</w:t>
      </w:r>
    </w:p>
    <w:p w14:paraId="50CDC629" w14:textId="557BF0A3" w:rsidR="0091634F" w:rsidRDefault="0091634F" w:rsidP="0091634F">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F5A8092" wp14:editId="1E031557">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vc.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ECB8FEF" w14:textId="0C36405B" w:rsidR="00D302DB" w:rsidRPr="00D302DB" w:rsidRDefault="00D302DB" w:rsidP="00136D15">
      <w:pPr>
        <w:pStyle w:val="chthchhnhnh"/>
      </w:pPr>
      <w:r>
        <w:t>Trang chủ mới được tạo</w:t>
      </w:r>
    </w:p>
    <w:p w14:paraId="01380697" w14:textId="77777777"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5918A773" w:rsidR="00D302DB" w:rsidRDefault="00D302DB" w:rsidP="00D302DB">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sidRPr="00D302DB">
        <w:rPr>
          <w:rFonts w:ascii="Times New Roman" w:eastAsia="Times New Roman" w:hAnsi="Times New Roman"/>
          <w:noProof/>
          <w:color w:val="0D0D0D"/>
          <w:sz w:val="28"/>
          <w:szCs w:val="28"/>
          <w:lang w:val="vi-VN"/>
        </w:rPr>
        <w:lastRenderedPageBreak/>
        <w:drawing>
          <wp:inline distT="0" distB="0" distL="0" distR="0" wp14:anchorId="21DCDCF1" wp14:editId="47196E87">
            <wp:extent cx="2750820" cy="270399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7068" cy="2719969"/>
                    </a:xfrm>
                    <a:prstGeom prst="rect">
                      <a:avLst/>
                    </a:prstGeom>
                  </pic:spPr>
                </pic:pic>
              </a:graphicData>
            </a:graphic>
          </wp:inline>
        </w:drawing>
      </w:r>
    </w:p>
    <w:p w14:paraId="2DAF62DD" w14:textId="184F8B86" w:rsidR="00E5761D" w:rsidRPr="00D302DB" w:rsidRDefault="00D302DB" w:rsidP="00136D15">
      <w:pPr>
        <w:pStyle w:val="chthchhnhnh"/>
      </w:pPr>
      <w:r>
        <w:t>Controllers và Views</w:t>
      </w:r>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3DC04537" w:rsidR="00876EEF" w:rsidRDefault="00876EEF" w:rsidP="00876EEF">
      <w:pPr>
        <w:pStyle w:val="ListParagraph"/>
        <w:ind w:left="0"/>
        <w:jc w:val="center"/>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68953A75" wp14:editId="3FF07E75">
            <wp:extent cx="4419600" cy="34724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37051" cy="3486119"/>
                    </a:xfrm>
                    <a:prstGeom prst="rect">
                      <a:avLst/>
                    </a:prstGeom>
                  </pic:spPr>
                </pic:pic>
              </a:graphicData>
            </a:graphic>
          </wp:inline>
        </w:drawing>
      </w:r>
    </w:p>
    <w:p w14:paraId="142C333D" w14:textId="3EA84A74" w:rsidR="00D302DB" w:rsidRPr="008A056A" w:rsidRDefault="00D302DB" w:rsidP="00136D15">
      <w:pPr>
        <w:pStyle w:val="chthchhnhnh"/>
      </w:pPr>
      <w:r>
        <w:t>Tạo “New Item”</w:t>
      </w:r>
    </w:p>
    <w:p w14:paraId="0E94FDCF" w14:textId="77777777" w:rsidR="00876EEF" w:rsidRPr="008A056A" w:rsidRDefault="00876EEF" w:rsidP="00876EEF">
      <w:pPr>
        <w:pStyle w:val="ListParagraph"/>
        <w:ind w:left="0"/>
        <w:rPr>
          <w:rFonts w:ascii="Times New Roman" w:hAnsi="Times New Roman" w:cs="Times New Roman"/>
          <w:sz w:val="28"/>
          <w:szCs w:val="28"/>
        </w:rPr>
      </w:pPr>
    </w:p>
    <w:p w14:paraId="04D99EA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Chọn Controller Class – Empty. Đặt tên file rồi nhấn “Add”.</w:t>
      </w:r>
    </w:p>
    <w:p w14:paraId="2BA940B2" w14:textId="510668C0" w:rsidR="00876EEF" w:rsidRDefault="00876EEF" w:rsidP="00876EEF">
      <w:pPr>
        <w:pStyle w:val="ListParagraph"/>
        <w:jc w:val="center"/>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0830342F" wp14:editId="3C4EB535">
            <wp:extent cx="4518660" cy="312444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27445" cy="3130515"/>
                    </a:xfrm>
                    <a:prstGeom prst="rect">
                      <a:avLst/>
                    </a:prstGeom>
                  </pic:spPr>
                </pic:pic>
              </a:graphicData>
            </a:graphic>
          </wp:inline>
        </w:drawing>
      </w:r>
    </w:p>
    <w:p w14:paraId="610C412D" w14:textId="593D1583" w:rsidR="00876EEF" w:rsidRPr="007F3DF4" w:rsidRDefault="007F3DF4" w:rsidP="00136D15">
      <w:pPr>
        <w:pStyle w:val="chthchhnhnh"/>
      </w:pPr>
      <w:r>
        <w:t>Chọn kiểu Controller Class - Empty</w:t>
      </w:r>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4FF9A42A" w:rsidR="00876EEF" w:rsidRDefault="00876EEF" w:rsidP="00876EEF">
      <w:pPr>
        <w:pStyle w:val="ListParagraph"/>
        <w:jc w:val="center"/>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328A8CB2" wp14:editId="0844455C">
            <wp:extent cx="5321100" cy="1981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24345" cy="1982408"/>
                    </a:xfrm>
                    <a:prstGeom prst="rect">
                      <a:avLst/>
                    </a:prstGeom>
                  </pic:spPr>
                </pic:pic>
              </a:graphicData>
            </a:graphic>
          </wp:inline>
        </w:drawing>
      </w:r>
    </w:p>
    <w:p w14:paraId="39BBCEAC" w14:textId="176F2679" w:rsidR="00876EEF" w:rsidRDefault="007F3DF4" w:rsidP="00136D15">
      <w:pPr>
        <w:pStyle w:val="chthchhnhnh"/>
      </w:pPr>
      <w:r>
        <w:t>Code file Controller, IActionResult trả về View().</w:t>
      </w:r>
    </w:p>
    <w:p w14:paraId="12DBE0ED" w14:textId="77777777" w:rsidR="007F3DF4" w:rsidRPr="007F3DF4" w:rsidRDefault="007F3DF4" w:rsidP="007F3DF4">
      <w:pPr>
        <w:pStyle w:val="ListParagraph"/>
        <w:jc w:val="center"/>
        <w:rPr>
          <w:rFonts w:ascii="Times New Roman" w:hAnsi="Times New Roman" w:cs="Times New Roman"/>
          <w:sz w:val="28"/>
          <w:szCs w:val="28"/>
        </w:rPr>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4796A6C3" w:rsidR="00876EEF"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lastRenderedPageBreak/>
        <w:drawing>
          <wp:inline distT="0" distB="0" distL="0" distR="0" wp14:anchorId="3E2592D8" wp14:editId="427F39B1">
            <wp:extent cx="5943600" cy="33140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14065"/>
                    </a:xfrm>
                    <a:prstGeom prst="rect">
                      <a:avLst/>
                    </a:prstGeom>
                  </pic:spPr>
                </pic:pic>
              </a:graphicData>
            </a:graphic>
          </wp:inline>
        </w:drawing>
      </w:r>
    </w:p>
    <w:p w14:paraId="79885F7A" w14:textId="1E23A84E" w:rsidR="007F3DF4" w:rsidRPr="008A056A" w:rsidRDefault="007F3DF4" w:rsidP="00136D15">
      <w:pPr>
        <w:pStyle w:val="chthchhnhnh"/>
      </w:pPr>
      <w:r>
        <w:t>Add View() được trả về</w:t>
      </w:r>
    </w:p>
    <w:p w14:paraId="780FE9B2" w14:textId="77777777" w:rsidR="00876EEF" w:rsidRPr="008A056A" w:rsidRDefault="00876EEF" w:rsidP="00876EEF">
      <w:pPr>
        <w:ind w:left="360"/>
        <w:rPr>
          <w:rFonts w:ascii="Times New Roman" w:hAnsi="Times New Roman" w:cs="Times New Roman"/>
          <w:sz w:val="28"/>
          <w:szCs w:val="28"/>
        </w:rPr>
      </w:pPr>
    </w:p>
    <w:p w14:paraId="15854368" w14:textId="77777777" w:rsidR="00876EEF" w:rsidRPr="008A056A" w:rsidRDefault="00876EEF" w:rsidP="00876EEF">
      <w:pPr>
        <w:ind w:left="360"/>
        <w:rPr>
          <w:rFonts w:ascii="Times New Roman" w:hAnsi="Times New Roman" w:cs="Times New Roman"/>
          <w:sz w:val="28"/>
          <w:szCs w:val="28"/>
        </w:rPr>
      </w:pPr>
    </w:p>
    <w:p w14:paraId="3477BC6E" w14:textId="77777777" w:rsidR="00876EEF" w:rsidRPr="008A056A" w:rsidRDefault="00876EEF" w:rsidP="00876EEF">
      <w:pPr>
        <w:ind w:left="360"/>
        <w:rPr>
          <w:rFonts w:ascii="Times New Roman" w:hAnsi="Times New Roman" w:cs="Times New Roman"/>
          <w:sz w:val="28"/>
          <w:szCs w:val="28"/>
        </w:rPr>
      </w:pPr>
    </w:p>
    <w:p w14:paraId="7084A505" w14:textId="77777777" w:rsidR="00876EEF" w:rsidRPr="008A056A" w:rsidRDefault="00876EEF" w:rsidP="00876EEF">
      <w:pPr>
        <w:ind w:left="360"/>
        <w:rPr>
          <w:rFonts w:ascii="Times New Roman" w:hAnsi="Times New Roman" w:cs="Times New Roman"/>
          <w:sz w:val="28"/>
          <w:szCs w:val="28"/>
        </w:rPr>
      </w:pPr>
    </w:p>
    <w:p w14:paraId="3D2078D2" w14:textId="77777777" w:rsidR="00876EEF" w:rsidRPr="008A056A" w:rsidRDefault="00876EEF" w:rsidP="007F3DF4">
      <w:pPr>
        <w:rPr>
          <w:rFonts w:ascii="Times New Roman" w:hAnsi="Times New Roman" w:cs="Times New Roman"/>
          <w:sz w:val="28"/>
          <w:szCs w:val="28"/>
        </w:rPr>
      </w:pPr>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72B2E37E" w:rsidR="00876EEF" w:rsidRDefault="00876EEF" w:rsidP="00876EEF">
      <w:pPr>
        <w:pStyle w:val="ListParagraph"/>
        <w:jc w:val="center"/>
        <w:rPr>
          <w:rFonts w:ascii="Times New Roman" w:hAnsi="Times New Roman" w:cs="Times New Roman"/>
          <w:sz w:val="28"/>
          <w:szCs w:val="28"/>
        </w:rPr>
      </w:pPr>
      <w:r w:rsidRPr="008A056A">
        <w:rPr>
          <w:rFonts w:ascii="Times New Roman" w:hAnsi="Times New Roman" w:cs="Times New Roman"/>
          <w:noProof/>
          <w:sz w:val="28"/>
          <w:szCs w:val="28"/>
        </w:rPr>
        <w:lastRenderedPageBreak/>
        <w:drawing>
          <wp:inline distT="0" distB="0" distL="0" distR="0" wp14:anchorId="25D5113F" wp14:editId="7A035E79">
            <wp:extent cx="5196840" cy="3599478"/>
            <wp:effectExtent l="0" t="0" r="381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09337" cy="3608134"/>
                    </a:xfrm>
                    <a:prstGeom prst="rect">
                      <a:avLst/>
                    </a:prstGeom>
                  </pic:spPr>
                </pic:pic>
              </a:graphicData>
            </a:graphic>
          </wp:inline>
        </w:drawing>
      </w:r>
    </w:p>
    <w:p w14:paraId="53CE5BD2" w14:textId="58FC8297" w:rsidR="007F3DF4" w:rsidRPr="008A056A" w:rsidRDefault="007F3DF4" w:rsidP="00136D15">
      <w:pPr>
        <w:pStyle w:val="chthchhnhnh"/>
      </w:pPr>
      <w:r>
        <w:t>Razor View</w:t>
      </w:r>
    </w:p>
    <w:p w14:paraId="224804D3"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ùy chỉnh một số thuộc tính. Ở đây mình để mặc định. Rồi nhấn “Add”</w:t>
      </w:r>
    </w:p>
    <w:p w14:paraId="3FEDD7D0" w14:textId="77777777" w:rsidR="00876EEF" w:rsidRPr="008A056A" w:rsidRDefault="00876EEF" w:rsidP="00876EEF">
      <w:pPr>
        <w:pStyle w:val="ListParagraph"/>
        <w:jc w:val="center"/>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6E4C37D3" wp14:editId="7D067AD5">
            <wp:extent cx="5196840" cy="3004840"/>
            <wp:effectExtent l="0" t="0" r="381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05889" cy="3010072"/>
                    </a:xfrm>
                    <a:prstGeom prst="rect">
                      <a:avLst/>
                    </a:prstGeom>
                  </pic:spPr>
                </pic:pic>
              </a:graphicData>
            </a:graphic>
          </wp:inline>
        </w:drawing>
      </w:r>
    </w:p>
    <w:p w14:paraId="227D1324" w14:textId="6A2AB4EB" w:rsidR="00876EEF" w:rsidRPr="008A056A" w:rsidRDefault="007F3DF4" w:rsidP="00136D15">
      <w:pPr>
        <w:pStyle w:val="chthchhnhnh"/>
      </w:pPr>
      <w:r>
        <w:t>Cấu hình Razor View</w:t>
      </w:r>
    </w:p>
    <w:p w14:paraId="335417FB" w14:textId="77777777" w:rsidR="00876EEF" w:rsidRPr="008A056A" w:rsidRDefault="00876EEF" w:rsidP="00876EEF">
      <w:pPr>
        <w:pStyle w:val="ListParagraph"/>
        <w:jc w:val="center"/>
        <w:rPr>
          <w:rFonts w:ascii="Times New Roman" w:hAnsi="Times New Roman" w:cs="Times New Roman"/>
          <w:sz w:val="28"/>
          <w:szCs w:val="28"/>
        </w:rPr>
      </w:pPr>
    </w:p>
    <w:p w14:paraId="3C28D219" w14:textId="77777777" w:rsidR="00876EEF" w:rsidRPr="008A056A" w:rsidRDefault="00876EEF" w:rsidP="00876EEF">
      <w:pPr>
        <w:pStyle w:val="ListParagraph"/>
        <w:jc w:val="center"/>
        <w:rPr>
          <w:rFonts w:ascii="Times New Roman" w:hAnsi="Times New Roman" w:cs="Times New Roman"/>
          <w:sz w:val="28"/>
          <w:szCs w:val="28"/>
        </w:rPr>
      </w:pPr>
    </w:p>
    <w:p w14:paraId="17DFEF57" w14:textId="77777777" w:rsidR="00876EEF" w:rsidRPr="007F3DF4" w:rsidRDefault="00876EEF" w:rsidP="007F3DF4">
      <w:pPr>
        <w:rPr>
          <w:rFonts w:ascii="Times New Roman" w:hAnsi="Times New Roman" w:cs="Times New Roman"/>
          <w:sz w:val="28"/>
          <w:szCs w:val="28"/>
        </w:rPr>
      </w:pPr>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Một file Index.cshtml sẽ được tự động tạo trong folder Demo trong Views.</w:t>
      </w:r>
    </w:p>
    <w:p w14:paraId="29753F07" w14:textId="4D7675CB" w:rsidR="00876EEF" w:rsidRDefault="00876EEF" w:rsidP="007F3DF4">
      <w:pPr>
        <w:pStyle w:val="ListParagraph"/>
        <w:ind w:left="-540" w:hanging="270"/>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7CA32DD8" wp14:editId="669DFB98">
            <wp:extent cx="6924583" cy="27432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929106" cy="2744992"/>
                    </a:xfrm>
                    <a:prstGeom prst="rect">
                      <a:avLst/>
                    </a:prstGeom>
                  </pic:spPr>
                </pic:pic>
              </a:graphicData>
            </a:graphic>
          </wp:inline>
        </w:drawing>
      </w:r>
    </w:p>
    <w:p w14:paraId="5491CA68" w14:textId="036B81F4" w:rsidR="007F3DF4" w:rsidRDefault="007F3DF4" w:rsidP="00136D15">
      <w:pPr>
        <w:pStyle w:val="chthchhnhnh"/>
      </w:pPr>
      <w:r>
        <w:t>. Index.cshtml được trả về</w:t>
      </w:r>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r>
        <w:t>Trang Web vừa được tạo</w:t>
      </w:r>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8" w:name="_Toc55301976"/>
      <w:r>
        <w:rPr>
          <w:lang w:val="vi-VN"/>
        </w:rPr>
        <w:t>Giới thiệu về Model Validation</w:t>
      </w:r>
      <w:bookmarkEnd w:id="8"/>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r>
        <w:t>Mô hình Model Validation</w:t>
      </w:r>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9" w:name="_Toc55301977"/>
      <w:r>
        <w:t>Tích hợp SASS</w:t>
      </w:r>
      <w:bookmarkEnd w:id="9"/>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029C5096" w:rsidR="00876EEF" w:rsidRDefault="00876EEF" w:rsidP="00876EEF">
      <w:pPr>
        <w:pStyle w:val="ListParagraph"/>
        <w:jc w:val="center"/>
        <w:rPr>
          <w:rFonts w:ascii="Times New Roman" w:hAnsi="Times New Roman" w:cs="Times New Roman"/>
          <w:sz w:val="28"/>
          <w:szCs w:val="28"/>
        </w:rPr>
      </w:pPr>
      <w:r w:rsidRPr="006143FF">
        <w:rPr>
          <w:rFonts w:ascii="Times New Roman" w:hAnsi="Times New Roman" w:cs="Times New Roman"/>
          <w:noProof/>
          <w:sz w:val="28"/>
          <w:szCs w:val="28"/>
        </w:rPr>
        <w:drawing>
          <wp:inline distT="0" distB="0" distL="0" distR="0" wp14:anchorId="5EAD40B0" wp14:editId="37977907">
            <wp:extent cx="4143953" cy="331516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43953" cy="3315163"/>
                    </a:xfrm>
                    <a:prstGeom prst="rect">
                      <a:avLst/>
                    </a:prstGeom>
                  </pic:spPr>
                </pic:pic>
              </a:graphicData>
            </a:graphic>
          </wp:inline>
        </w:drawing>
      </w:r>
    </w:p>
    <w:p w14:paraId="41CC4E01" w14:textId="2F07F820" w:rsidR="00B74AB7" w:rsidRDefault="00B74AB7" w:rsidP="00136D15">
      <w:pPr>
        <w:pStyle w:val="chthchhnhnh"/>
      </w:pPr>
      <w:r>
        <w:t xml:space="preserve">wwwroot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họn thư mục sass rồi nhấn tổ hợp phím Ctrl + Shift + A để thêm item mới. Chọn SCSS Style Sheet (SASS). Đặt tên file rồi tạo mới. </w:t>
      </w:r>
    </w:p>
    <w:p w14:paraId="5BA6317B" w14:textId="77777777" w:rsidR="00876EEF" w:rsidRDefault="00876EEF" w:rsidP="00876EEF">
      <w:pPr>
        <w:pStyle w:val="ListParagraph"/>
        <w:jc w:val="center"/>
        <w:rPr>
          <w:rFonts w:ascii="Times New Roman" w:hAnsi="Times New Roman" w:cs="Times New Roman"/>
          <w:sz w:val="28"/>
          <w:szCs w:val="28"/>
        </w:rPr>
      </w:pPr>
      <w:r w:rsidRPr="006143FF">
        <w:rPr>
          <w:rFonts w:ascii="Times New Roman" w:hAnsi="Times New Roman" w:cs="Times New Roman"/>
          <w:noProof/>
          <w:sz w:val="28"/>
          <w:szCs w:val="28"/>
        </w:rPr>
        <w:lastRenderedPageBreak/>
        <w:drawing>
          <wp:inline distT="0" distB="0" distL="0" distR="0" wp14:anchorId="490ADA42" wp14:editId="4063F237">
            <wp:extent cx="4416401" cy="305562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36184" cy="3069307"/>
                    </a:xfrm>
                    <a:prstGeom prst="rect">
                      <a:avLst/>
                    </a:prstGeom>
                  </pic:spPr>
                </pic:pic>
              </a:graphicData>
            </a:graphic>
          </wp:inline>
        </w:drawing>
      </w:r>
    </w:p>
    <w:p w14:paraId="50396E77" w14:textId="79DA94BD" w:rsidR="00876EEF" w:rsidRDefault="00B74AB7" w:rsidP="00136D15">
      <w:pPr>
        <w:pStyle w:val="chthchhnhnh"/>
      </w:pPr>
      <w:r>
        <w:t>Chọn loại SASS để tạo mới</w:t>
      </w:r>
    </w:p>
    <w:p w14:paraId="2A83E25D" w14:textId="77777777" w:rsidR="00B74AB7" w:rsidRPr="00B74AB7" w:rsidRDefault="00B74AB7" w:rsidP="00136D15">
      <w:pPr>
        <w:pStyle w:val="chthchhnhnh"/>
        <w:numPr>
          <w:ilvl w:val="0"/>
          <w:numId w:val="0"/>
        </w:numPr>
        <w:ind w:left="720"/>
      </w:pPr>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208FD697" w:rsidR="00876EEF" w:rsidRDefault="00876EEF" w:rsidP="00876EEF">
      <w:pPr>
        <w:pStyle w:val="ListParagraph"/>
        <w:ind w:left="90"/>
        <w:jc w:val="center"/>
        <w:rPr>
          <w:rFonts w:ascii="Times New Roman" w:hAnsi="Times New Roman" w:cs="Times New Roman"/>
          <w:sz w:val="28"/>
          <w:szCs w:val="28"/>
        </w:rPr>
      </w:pPr>
      <w:r>
        <w:rPr>
          <w:noProof/>
        </w:rPr>
        <w:drawing>
          <wp:inline distT="0" distB="0" distL="0" distR="0" wp14:anchorId="554FF275" wp14:editId="77156178">
            <wp:extent cx="5943600" cy="12795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279525"/>
                    </a:xfrm>
                    <a:prstGeom prst="rect">
                      <a:avLst/>
                    </a:prstGeom>
                  </pic:spPr>
                </pic:pic>
              </a:graphicData>
            </a:graphic>
          </wp:inline>
        </w:drawing>
      </w:r>
    </w:p>
    <w:p w14:paraId="4928194D" w14:textId="51890960" w:rsidR="00B74AB7" w:rsidRDefault="00B74AB7" w:rsidP="00136D15">
      <w:pPr>
        <w:pStyle w:val="chthchhnhnh"/>
      </w:pPr>
      <w:r>
        <w:t>Web Compiler</w:t>
      </w:r>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70A1C3BC" w:rsidR="00876EEF" w:rsidRDefault="00876EEF" w:rsidP="00876EEF">
      <w:pPr>
        <w:pStyle w:val="ListParagraph"/>
        <w:rPr>
          <w:rFonts w:ascii="Times New Roman" w:hAnsi="Times New Roman" w:cs="Times New Roman"/>
          <w:sz w:val="28"/>
          <w:szCs w:val="28"/>
        </w:rPr>
      </w:pPr>
      <w:r w:rsidRPr="00B9776A">
        <w:rPr>
          <w:rFonts w:ascii="Times New Roman" w:hAnsi="Times New Roman" w:cs="Times New Roman"/>
          <w:noProof/>
          <w:sz w:val="28"/>
          <w:szCs w:val="28"/>
        </w:rPr>
        <w:drawing>
          <wp:inline distT="0" distB="0" distL="0" distR="0" wp14:anchorId="0A49392D" wp14:editId="36231B23">
            <wp:extent cx="5387807" cy="1508891"/>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87807" cy="1508891"/>
                    </a:xfrm>
                    <a:prstGeom prst="rect">
                      <a:avLst/>
                    </a:prstGeom>
                  </pic:spPr>
                </pic:pic>
              </a:graphicData>
            </a:graphic>
          </wp:inline>
        </w:drawing>
      </w:r>
    </w:p>
    <w:p w14:paraId="08DF0347" w14:textId="11398550" w:rsidR="00B74AB7" w:rsidRDefault="00B74AB7" w:rsidP="00136D15">
      <w:pPr>
        <w:pStyle w:val="chthchhnhnh"/>
      </w:pPr>
      <w:r>
        <w:lastRenderedPageBreak/>
        <w:t xml:space="preserve">Compile .scss </w:t>
      </w:r>
      <w:r>
        <w:sym w:font="Wingdings" w:char="F0E0"/>
      </w:r>
      <w:r>
        <w:t xml:space="preserve"> .css</w:t>
      </w:r>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5EDEEA5F" w:rsidR="00876EEF" w:rsidRDefault="00876EEF" w:rsidP="00876EEF">
      <w:pPr>
        <w:pStyle w:val="ListParagraph"/>
        <w:rPr>
          <w:rFonts w:ascii="Times New Roman" w:hAnsi="Times New Roman" w:cs="Times New Roman"/>
          <w:sz w:val="28"/>
          <w:szCs w:val="28"/>
        </w:rPr>
      </w:pPr>
      <w:r>
        <w:rPr>
          <w:noProof/>
        </w:rPr>
        <w:drawing>
          <wp:inline distT="0" distB="0" distL="0" distR="0" wp14:anchorId="7BD4D27F" wp14:editId="2E9C489A">
            <wp:extent cx="4123809" cy="914286"/>
            <wp:effectExtent l="0" t="0" r="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23809" cy="914286"/>
                    </a:xfrm>
                    <a:prstGeom prst="rect">
                      <a:avLst/>
                    </a:prstGeom>
                  </pic:spPr>
                </pic:pic>
              </a:graphicData>
            </a:graphic>
          </wp:inline>
        </w:drawing>
      </w:r>
    </w:p>
    <w:p w14:paraId="4BA9C105" w14:textId="66BC14F1" w:rsidR="00B74AB7" w:rsidRDefault="00B74AB7" w:rsidP="00136D15">
      <w:pPr>
        <w:pStyle w:val="chthchhnhnh"/>
      </w:pPr>
      <w:r>
        <w:t>Kết quả sau khi compile</w:t>
      </w:r>
    </w:p>
    <w:p w14:paraId="3A0EAEE9" w14:textId="7C808186" w:rsidR="00B74AB7" w:rsidRDefault="00B74AB7" w:rsidP="00876EEF">
      <w:pPr>
        <w:pStyle w:val="ListParagraph"/>
        <w:rPr>
          <w:rFonts w:ascii="Times New Roman" w:hAnsi="Times New Roman" w:cs="Times New Roman"/>
          <w:sz w:val="28"/>
          <w:szCs w:val="28"/>
        </w:rPr>
      </w:pPr>
    </w:p>
    <w:p w14:paraId="68F5E930" w14:textId="3CFFCBDA" w:rsidR="00B74AB7" w:rsidRDefault="00B74AB7" w:rsidP="00876EEF">
      <w:pPr>
        <w:pStyle w:val="ListParagraph"/>
        <w:rPr>
          <w:rFonts w:ascii="Times New Roman" w:hAnsi="Times New Roman" w:cs="Times New Roman"/>
          <w:sz w:val="28"/>
          <w:szCs w:val="28"/>
        </w:rPr>
      </w:pPr>
    </w:p>
    <w:p w14:paraId="3C3C35E0" w14:textId="6CEB9762" w:rsidR="00B74AB7" w:rsidRDefault="00B74AB7" w:rsidP="00876EEF">
      <w:pPr>
        <w:pStyle w:val="ListParagraph"/>
        <w:rPr>
          <w:rFonts w:ascii="Times New Roman" w:hAnsi="Times New Roman" w:cs="Times New Roman"/>
          <w:sz w:val="28"/>
          <w:szCs w:val="28"/>
        </w:rPr>
      </w:pPr>
    </w:p>
    <w:p w14:paraId="251B6F9B" w14:textId="28956174" w:rsidR="00B74AB7" w:rsidRDefault="00B74AB7" w:rsidP="00876EEF">
      <w:pPr>
        <w:pStyle w:val="ListParagraph"/>
        <w:rPr>
          <w:rFonts w:ascii="Times New Roman" w:hAnsi="Times New Roman" w:cs="Times New Roman"/>
          <w:sz w:val="28"/>
          <w:szCs w:val="28"/>
        </w:rPr>
      </w:pPr>
    </w:p>
    <w:p w14:paraId="05C8784F" w14:textId="76BC2804" w:rsidR="00B74AB7" w:rsidRDefault="00B74AB7" w:rsidP="00876EEF">
      <w:pPr>
        <w:pStyle w:val="ListParagraph"/>
        <w:rPr>
          <w:rFonts w:ascii="Times New Roman" w:hAnsi="Times New Roman" w:cs="Times New Roman"/>
          <w:sz w:val="28"/>
          <w:szCs w:val="28"/>
        </w:rPr>
      </w:pPr>
    </w:p>
    <w:p w14:paraId="2B581FEF" w14:textId="6ECDDEAD" w:rsidR="00B74AB7" w:rsidRDefault="00B74AB7" w:rsidP="00876EEF">
      <w:pPr>
        <w:pStyle w:val="ListParagraph"/>
        <w:rPr>
          <w:rFonts w:ascii="Times New Roman" w:hAnsi="Times New Roman" w:cs="Times New Roman"/>
          <w:sz w:val="28"/>
          <w:szCs w:val="28"/>
        </w:rPr>
      </w:pPr>
    </w:p>
    <w:p w14:paraId="6AE47E4B" w14:textId="5ACDEF5E" w:rsidR="00B74AB7" w:rsidRDefault="00B74AB7" w:rsidP="00876EEF">
      <w:pPr>
        <w:pStyle w:val="ListParagraph"/>
        <w:rPr>
          <w:rFonts w:ascii="Times New Roman" w:hAnsi="Times New Roman" w:cs="Times New Roman"/>
          <w:sz w:val="28"/>
          <w:szCs w:val="28"/>
        </w:rPr>
      </w:pPr>
    </w:p>
    <w:p w14:paraId="2964C72F" w14:textId="1A3A2E58" w:rsidR="00B74AB7" w:rsidRDefault="00B74AB7" w:rsidP="00876EEF">
      <w:pPr>
        <w:pStyle w:val="ListParagraph"/>
        <w:rPr>
          <w:rFonts w:ascii="Times New Roman" w:hAnsi="Times New Roman" w:cs="Times New Roman"/>
          <w:sz w:val="28"/>
          <w:szCs w:val="28"/>
        </w:rPr>
      </w:pPr>
    </w:p>
    <w:p w14:paraId="45109865" w14:textId="77777777" w:rsidR="00B74AB7" w:rsidRDefault="00B74AB7" w:rsidP="00876EEF">
      <w:pPr>
        <w:pStyle w:val="ListParagraph"/>
        <w:rPr>
          <w:rFonts w:ascii="Times New Roman" w:hAnsi="Times New Roman" w:cs="Times New Roman"/>
          <w:sz w:val="28"/>
          <w:szCs w:val="28"/>
        </w:rPr>
      </w:pPr>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Do ở đây trang demo của mình dùng file _Layout.cshtml trong folder Shared. Nên ta sẽ bỏ file css vừa được complie vào trong header.</w:t>
      </w:r>
    </w:p>
    <w:p w14:paraId="47C94945" w14:textId="28B33DE6" w:rsidR="00876EEF" w:rsidRDefault="00876EEF" w:rsidP="00876EEF">
      <w:pPr>
        <w:pStyle w:val="ListParagraph"/>
        <w:ind w:left="-450"/>
        <w:jc w:val="center"/>
        <w:rPr>
          <w:rFonts w:ascii="Times New Roman" w:hAnsi="Times New Roman" w:cs="Times New Roman"/>
          <w:sz w:val="28"/>
          <w:szCs w:val="28"/>
        </w:rPr>
      </w:pPr>
      <w:r w:rsidRPr="004769FD">
        <w:rPr>
          <w:rFonts w:ascii="Times New Roman" w:hAnsi="Times New Roman" w:cs="Times New Roman"/>
          <w:noProof/>
          <w:sz w:val="28"/>
          <w:szCs w:val="28"/>
        </w:rPr>
        <w:drawing>
          <wp:inline distT="0" distB="0" distL="0" distR="0" wp14:anchorId="3C99F62A" wp14:editId="79858844">
            <wp:extent cx="6725097" cy="30327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729041" cy="3034539"/>
                    </a:xfrm>
                    <a:prstGeom prst="rect">
                      <a:avLst/>
                    </a:prstGeom>
                  </pic:spPr>
                </pic:pic>
              </a:graphicData>
            </a:graphic>
          </wp:inline>
        </w:drawing>
      </w:r>
    </w:p>
    <w:p w14:paraId="7F5A66E9" w14:textId="587C5B4F" w:rsidR="00B74AB7" w:rsidRDefault="00B74AB7" w:rsidP="00136D15">
      <w:pPr>
        <w:pStyle w:val="chthchhnhnh"/>
      </w:pPr>
      <w:r>
        <w:t>Thêm .css</w:t>
      </w:r>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08B5E3B9" w:rsidR="00876EEF" w:rsidRDefault="00876EEF" w:rsidP="00876EEF">
      <w:pPr>
        <w:pStyle w:val="ListParagraph"/>
        <w:rPr>
          <w:rFonts w:ascii="Times New Roman" w:hAnsi="Times New Roman" w:cs="Times New Roman"/>
          <w:i/>
          <w:iCs/>
          <w:sz w:val="28"/>
          <w:szCs w:val="28"/>
        </w:rPr>
      </w:pPr>
      <w:r w:rsidRPr="00E36120">
        <w:rPr>
          <w:rFonts w:ascii="Times New Roman" w:hAnsi="Times New Roman" w:cs="Times New Roman"/>
          <w:i/>
          <w:iCs/>
          <w:noProof/>
          <w:sz w:val="28"/>
          <w:szCs w:val="28"/>
        </w:rPr>
        <w:drawing>
          <wp:inline distT="0" distB="0" distL="0" distR="0" wp14:anchorId="12C97ED5" wp14:editId="57137B08">
            <wp:extent cx="5943600" cy="82677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826770"/>
                    </a:xfrm>
                    <a:prstGeom prst="rect">
                      <a:avLst/>
                    </a:prstGeom>
                  </pic:spPr>
                </pic:pic>
              </a:graphicData>
            </a:graphic>
          </wp:inline>
        </w:drawing>
      </w:r>
    </w:p>
    <w:p w14:paraId="44EDDBF7" w14:textId="35C7C5E8" w:rsidR="00B74AB7" w:rsidRDefault="00B74AB7" w:rsidP="00136D15">
      <w:pPr>
        <w:pStyle w:val="chthchhnhnh"/>
      </w:pPr>
      <w:r>
        <w:t>Index.cshtml</w:t>
      </w:r>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3107696" w:rsidR="00876EEF" w:rsidRDefault="00876EEF" w:rsidP="00876EEF">
      <w:pPr>
        <w:pStyle w:val="ListParagraph"/>
        <w:rPr>
          <w:rFonts w:ascii="Times New Roman" w:hAnsi="Times New Roman" w:cs="Times New Roman"/>
          <w:i/>
          <w:iCs/>
          <w:sz w:val="28"/>
          <w:szCs w:val="28"/>
        </w:rPr>
      </w:pPr>
      <w:r w:rsidRPr="00E36120">
        <w:rPr>
          <w:rFonts w:ascii="Times New Roman" w:hAnsi="Times New Roman" w:cs="Times New Roman"/>
          <w:i/>
          <w:iCs/>
          <w:noProof/>
          <w:sz w:val="28"/>
          <w:szCs w:val="28"/>
        </w:rPr>
        <w:drawing>
          <wp:inline distT="0" distB="0" distL="0" distR="0" wp14:anchorId="2163D0F4" wp14:editId="0D53DB76">
            <wp:extent cx="5943600" cy="830580"/>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830580"/>
                    </a:xfrm>
                    <a:prstGeom prst="rect">
                      <a:avLst/>
                    </a:prstGeom>
                  </pic:spPr>
                </pic:pic>
              </a:graphicData>
            </a:graphic>
          </wp:inline>
        </w:drawing>
      </w:r>
    </w:p>
    <w:p w14:paraId="39A23E05" w14:textId="4C0037D0" w:rsidR="00B74AB7" w:rsidRDefault="00B74AB7" w:rsidP="00136D15">
      <w:pPr>
        <w:pStyle w:val="chthchhnhnh"/>
      </w:pPr>
      <w:r>
        <w:t>File SASS</w:t>
      </w:r>
    </w:p>
    <w:p w14:paraId="79D94334" w14:textId="3F69FAEF" w:rsidR="00B74AB7" w:rsidRDefault="00B74AB7" w:rsidP="00136D15">
      <w:pPr>
        <w:pStyle w:val="chthchhnhnh"/>
        <w:numPr>
          <w:ilvl w:val="0"/>
          <w:numId w:val="0"/>
        </w:numPr>
        <w:ind w:left="720"/>
      </w:pPr>
    </w:p>
    <w:p w14:paraId="5FCC6A87" w14:textId="401FB6BA" w:rsidR="00ED3EA1" w:rsidRDefault="00ED3EA1" w:rsidP="00136D15">
      <w:pPr>
        <w:pStyle w:val="chthchhnhnh"/>
        <w:numPr>
          <w:ilvl w:val="0"/>
          <w:numId w:val="0"/>
        </w:numPr>
        <w:ind w:left="720"/>
      </w:pPr>
    </w:p>
    <w:p w14:paraId="1BB1D6D0" w14:textId="108AA9DB" w:rsidR="00ED3EA1" w:rsidRDefault="00ED3EA1" w:rsidP="00136D15">
      <w:pPr>
        <w:pStyle w:val="chthchhnhnh"/>
        <w:numPr>
          <w:ilvl w:val="0"/>
          <w:numId w:val="0"/>
        </w:numPr>
        <w:ind w:left="720"/>
      </w:pPr>
    </w:p>
    <w:p w14:paraId="0EC9AF79" w14:textId="77777777" w:rsidR="00ED3EA1" w:rsidRDefault="00ED3EA1" w:rsidP="00136D15">
      <w:pPr>
        <w:pStyle w:val="chthchhnhnh"/>
        <w:numPr>
          <w:ilvl w:val="0"/>
          <w:numId w:val="0"/>
        </w:numPr>
        <w:ind w:left="720"/>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lastRenderedPageBreak/>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7BC3D3F7" w14:textId="6A5D65F5" w:rsidR="00876EEF" w:rsidRDefault="00B74AB7" w:rsidP="00136D15">
      <w:pPr>
        <w:pStyle w:val="chthchhnhnh"/>
      </w:pPr>
      <w:r w:rsidRPr="00B74AB7">
        <w:t xml:space="preserve">Kết quả đạt </w:t>
      </w:r>
      <w:r>
        <w:t>được</w:t>
      </w:r>
      <w:r w:rsidR="00876EEF">
        <w:br w:type="page"/>
      </w:r>
    </w:p>
    <w:p w14:paraId="5112FEC6" w14:textId="77777777" w:rsidR="00876EEF" w:rsidRPr="004E1DBB"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772C44D8" w14:textId="77777777" w:rsidR="003A676E" w:rsidRDefault="009154BD" w:rsidP="003A676E">
      <w:pPr>
        <w:pStyle w:val="Heading1"/>
      </w:pPr>
      <w:bookmarkStart w:id="10" w:name="_Toc55301978"/>
      <w:r>
        <w:t>Khái niệm căn bản trong Asp.net core</w:t>
      </w:r>
      <w:bookmarkEnd w:id="10"/>
    </w:p>
    <w:p w14:paraId="0C57CA47" w14:textId="2189295A" w:rsidR="003A676E" w:rsidRPr="003A676E" w:rsidRDefault="00B1004C" w:rsidP="003A676E">
      <w:pPr>
        <w:pStyle w:val="Heading2"/>
        <w:rPr>
          <w:lang w:val="vi-VN"/>
        </w:rPr>
      </w:pPr>
      <w:bookmarkStart w:id="11" w:name="_Toc55301979"/>
      <w:r w:rsidRPr="003A676E">
        <w:rPr>
          <w:lang w:val="vi-VN"/>
        </w:rPr>
        <w:t>Giới thiệu về EntityFrameworkcore</w:t>
      </w:r>
      <w:bookmarkEnd w:id="11"/>
    </w:p>
    <w:p w14:paraId="7D86C5B0" w14:textId="77777777" w:rsidR="00A5548C" w:rsidRDefault="00102325" w:rsidP="00A5548C">
      <w:pPr>
        <w:tabs>
          <w:tab w:val="left" w:pos="360"/>
        </w:tabs>
        <w:spacing w:after="0" w:line="360" w:lineRule="auto"/>
        <w:ind w:left="1080"/>
        <w:rPr>
          <w:rFonts w:ascii="Times New Roman" w:eastAsia="Times New Roman" w:hAnsi="Times New Roman"/>
          <w:color w:val="0D0D0D"/>
          <w:sz w:val="28"/>
          <w:szCs w:val="28"/>
          <w:lang w:val="vi-VN"/>
        </w:rPr>
      </w:pPr>
      <w:r w:rsidRPr="00B1004C">
        <w:rPr>
          <w:rFonts w:ascii="Times New Roman" w:eastAsia="Times New Roman" w:hAnsi="Times New Roman"/>
          <w:color w:val="0D0D0D"/>
          <w:sz w:val="28"/>
          <w:szCs w:val="28"/>
          <w:lang w:val="vi-VN"/>
        </w:rPr>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530974CD" w14:textId="53A5959C" w:rsidR="00102325" w:rsidRDefault="00102325" w:rsidP="00A5548C">
      <w:pPr>
        <w:tabs>
          <w:tab w:val="left" w:pos="360"/>
        </w:tabs>
        <w:spacing w:after="0" w:line="360" w:lineRule="auto"/>
        <w:ind w:left="1080"/>
        <w:rPr>
          <w:rFonts w:ascii="Times New Roman" w:eastAsia="Times New Roman" w:hAnsi="Times New Roman"/>
          <w:color w:val="0D0D0D"/>
          <w:sz w:val="28"/>
          <w:szCs w:val="28"/>
          <w:lang w:val="vi-VN"/>
        </w:rPr>
      </w:pPr>
      <w:r w:rsidRPr="00A5548C">
        <w:rPr>
          <w:rFonts w:ascii="Times New Roman" w:eastAsia="Times New Roman" w:hAnsi="Times New Roman"/>
          <w:color w:val="0D0D0D"/>
          <w:sz w:val="28"/>
          <w:szCs w:val="28"/>
          <w:lang w:val="vi-VN"/>
        </w:rPr>
        <w:t>Sau đây là các cách kết nối database bằng EF(Core)</w:t>
      </w:r>
    </w:p>
    <w:p w14:paraId="12695BD0" w14:textId="2E25DB15" w:rsidR="00C670EC" w:rsidRDefault="00C670EC" w:rsidP="00A5548C">
      <w:pPr>
        <w:tabs>
          <w:tab w:val="left" w:pos="360"/>
        </w:tabs>
        <w:spacing w:after="0" w:line="360" w:lineRule="auto"/>
        <w:ind w:left="1080"/>
        <w:rPr>
          <w:rFonts w:ascii="Times New Roman" w:eastAsia="Times New Roman" w:hAnsi="Times New Roman"/>
          <w:color w:val="0D0D0D"/>
          <w:sz w:val="28"/>
          <w:szCs w:val="28"/>
        </w:rPr>
      </w:pPr>
      <w:r w:rsidRPr="00C670EC">
        <w:rPr>
          <w:rFonts w:ascii="Times New Roman" w:eastAsia="Times New Roman" w:hAnsi="Times New Roman"/>
          <w:color w:val="0D0D0D"/>
          <w:sz w:val="28"/>
          <w:szCs w:val="28"/>
          <w:lang w:val="vi-VN"/>
        </w:rPr>
        <w:t xml:space="preserve">Trước tiên bạn cần cài các NuGet Package hổ trợ EF(Core). </w:t>
      </w:r>
      <w:r>
        <w:rPr>
          <w:rFonts w:ascii="Times New Roman" w:eastAsia="Times New Roman" w:hAnsi="Times New Roman"/>
          <w:color w:val="0D0D0D"/>
          <w:sz w:val="28"/>
          <w:szCs w:val="28"/>
        </w:rPr>
        <w:t>Click vào tên</w:t>
      </w:r>
    </w:p>
    <w:p w14:paraId="7D5287CC" w14:textId="79F6E691" w:rsidR="00C670EC" w:rsidRDefault="00C670EC" w:rsidP="00A5548C">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 xml:space="preserve">Project ở ô Solution Explorer </w:t>
      </w:r>
      <w:r w:rsidRPr="00C670EC">
        <w:rPr>
          <w:rFonts w:ascii="Times New Roman" w:eastAsia="Times New Roman" w:hAnsi="Times New Roman"/>
          <w:color w:val="0D0D0D"/>
          <w:sz w:val="28"/>
          <w:szCs w:val="28"/>
        </w:rPr>
        <w:sym w:font="Wingdings" w:char="F0E0"/>
      </w:r>
      <w:r>
        <w:rPr>
          <w:rFonts w:ascii="Times New Roman" w:eastAsia="Times New Roman" w:hAnsi="Times New Roman"/>
          <w:color w:val="0D0D0D"/>
          <w:sz w:val="28"/>
          <w:szCs w:val="28"/>
        </w:rPr>
        <w:t xml:space="preserve"> Chọn Manage NuGet Package. Sau đó cài các NuGet Package sau:</w:t>
      </w:r>
    </w:p>
    <w:p w14:paraId="0FF830D4" w14:textId="4BDCFBD9" w:rsidR="00C670EC" w:rsidRDefault="00C670EC" w:rsidP="00C670EC">
      <w:pPr>
        <w:tabs>
          <w:tab w:val="left" w:pos="360"/>
        </w:tabs>
        <w:spacing w:after="0" w:line="360" w:lineRule="auto"/>
        <w:jc w:val="center"/>
        <w:rPr>
          <w:rFonts w:ascii="Times New Roman" w:eastAsia="Times New Roman" w:hAnsi="Times New Roman"/>
          <w:color w:val="0D0D0D"/>
          <w:sz w:val="28"/>
          <w:szCs w:val="28"/>
        </w:rPr>
      </w:pPr>
      <w:r w:rsidRPr="00C670EC">
        <w:rPr>
          <w:rFonts w:ascii="Times New Roman" w:eastAsia="Times New Roman" w:hAnsi="Times New Roman"/>
          <w:noProof/>
          <w:color w:val="0D0D0D"/>
          <w:sz w:val="28"/>
          <w:szCs w:val="28"/>
        </w:rPr>
        <w:drawing>
          <wp:inline distT="0" distB="0" distL="0" distR="0" wp14:anchorId="067539BC" wp14:editId="4DF1AF40">
            <wp:extent cx="5196840" cy="4027551"/>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02648" cy="4032052"/>
                    </a:xfrm>
                    <a:prstGeom prst="rect">
                      <a:avLst/>
                    </a:prstGeom>
                  </pic:spPr>
                </pic:pic>
              </a:graphicData>
            </a:graphic>
          </wp:inline>
        </w:drawing>
      </w:r>
    </w:p>
    <w:p w14:paraId="77B68640" w14:textId="1C1D6044" w:rsidR="00C670EC" w:rsidRDefault="00C670EC" w:rsidP="00136D15">
      <w:pPr>
        <w:pStyle w:val="chthchhnhnh"/>
      </w:pPr>
      <w:r>
        <w:lastRenderedPageBreak/>
        <w:t>NuGet Package hổ trợ EF(Core)</w:t>
      </w:r>
    </w:p>
    <w:p w14:paraId="3C0FDDB4" w14:textId="77777777" w:rsidR="00C670EC" w:rsidRPr="00C670EC" w:rsidRDefault="00C670EC" w:rsidP="00C670EC">
      <w:pPr>
        <w:tabs>
          <w:tab w:val="left" w:pos="360"/>
        </w:tabs>
        <w:spacing w:after="0" w:line="360" w:lineRule="auto"/>
        <w:jc w:val="center"/>
        <w:rPr>
          <w:rFonts w:ascii="Times New Roman" w:eastAsia="Times New Roman" w:hAnsi="Times New Roman"/>
          <w:color w:val="0D0D0D"/>
          <w:sz w:val="28"/>
          <w:szCs w:val="28"/>
        </w:rPr>
      </w:pPr>
    </w:p>
    <w:p w14:paraId="2CD2BB55"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sidRPr="007F5F79">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Mở project của bạn sau đó truy cập vào </w:t>
      </w:r>
      <w:r w:rsidRPr="00CE4B54">
        <w:rPr>
          <w:rFonts w:ascii="Times New Roman" w:eastAsia="Times New Roman" w:hAnsi="Times New Roman"/>
          <w:color w:val="0D0D0D"/>
          <w:sz w:val="28"/>
          <w:szCs w:val="28"/>
          <w:lang w:val="vi-VN"/>
        </w:rPr>
        <w:t xml:space="preserve">file </w:t>
      </w:r>
      <w:r w:rsidRPr="00CE4B54">
        <w:rPr>
          <w:rFonts w:ascii="Times New Roman" w:eastAsia="Times New Roman" w:hAnsi="Times New Roman"/>
          <w:color w:val="0D0D0D"/>
          <w:sz w:val="28"/>
          <w:szCs w:val="28"/>
          <w:highlight w:val="yellow"/>
          <w:lang w:val="vi-VN"/>
        </w:rPr>
        <w:t>appsetting.json</w:t>
      </w:r>
    </w:p>
    <w:p w14:paraId="2B698412" w14:textId="592EA54D" w:rsidR="00102325" w:rsidRDefault="00102325" w:rsidP="007F5F79">
      <w:pPr>
        <w:pStyle w:val="ListParagraph"/>
        <w:tabs>
          <w:tab w:val="left" w:pos="360"/>
        </w:tabs>
        <w:spacing w:after="0" w:line="360" w:lineRule="auto"/>
        <w:ind w:left="-99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57606A80" wp14:editId="6DD15B4A">
            <wp:extent cx="7200900" cy="4050506"/>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7227118" cy="4065254"/>
                    </a:xfrm>
                    <a:prstGeom prst="rect">
                      <a:avLst/>
                    </a:prstGeom>
                  </pic:spPr>
                </pic:pic>
              </a:graphicData>
            </a:graphic>
          </wp:inline>
        </w:drawing>
      </w:r>
    </w:p>
    <w:p w14:paraId="6D88625F" w14:textId="5594BFC9" w:rsidR="007F5F79" w:rsidRPr="007F5F79" w:rsidRDefault="007F5F79" w:rsidP="00136D15">
      <w:pPr>
        <w:pStyle w:val="chthchhnhnh"/>
      </w:pPr>
      <w:r w:rsidRPr="007F5F79">
        <w:t>Cấu hình kết nối với Databas</w:t>
      </w:r>
      <w:r>
        <w:t>e</w:t>
      </w:r>
    </w:p>
    <w:p w14:paraId="09FC785D" w14:textId="77777777" w:rsidR="00102325" w:rsidRDefault="00102325" w:rsidP="0010232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Khởi tạo chuỗi json như trên </w:t>
      </w:r>
    </w:p>
    <w:p w14:paraId="35A248C0"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erver = “something”</w:t>
      </w:r>
    </w:p>
    <w:p w14:paraId="2DCDB3BC"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Truy cập vào cơ sở dữ liệu SQL Server và lấy địa chỉ của database </w:t>
      </w:r>
    </w:p>
    <w:p w14:paraId="4774FFCC"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atabase = “something”</w:t>
      </w:r>
    </w:p>
    <w:p w14:paraId="6E862067"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ên database cần phải truy cập</w:t>
      </w:r>
    </w:p>
    <w:p w14:paraId="2A9613D1"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Integrated Security = true </w:t>
      </w:r>
    </w:p>
    <w:p w14:paraId="5A831144" w14:textId="254EE47B"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ở tính năng bảo mật cho database</w:t>
      </w:r>
    </w:p>
    <w:p w14:paraId="5EA00B83" w14:textId="3CE68FB6"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7423FAE7" w14:textId="235D5C31"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4FA68969" w14:textId="77777777"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713A3D75" w14:textId="77777777" w:rsidR="00102325" w:rsidRDefault="00102325" w:rsidP="00102325">
      <w:pPr>
        <w:tabs>
          <w:tab w:val="left" w:pos="360"/>
        </w:tabs>
        <w:spacing w:after="0" w:line="360" w:lineRule="auto"/>
        <w:ind w:left="1701"/>
        <w:rPr>
          <w:rFonts w:ascii="Times New Roman" w:eastAsia="Times New Roman" w:hAnsi="Times New Roman"/>
          <w:color w:val="0D0D0D"/>
          <w:sz w:val="28"/>
          <w:szCs w:val="28"/>
          <w:lang w:val="vi-VN"/>
        </w:rPr>
      </w:pPr>
      <w:r w:rsidRPr="00C670EC">
        <w:rPr>
          <w:rFonts w:ascii="Times New Roman" w:eastAsia="Times New Roman" w:hAnsi="Times New Roman"/>
          <w:b/>
          <w:bCs/>
          <w:color w:val="0D0D0D"/>
          <w:sz w:val="28"/>
          <w:szCs w:val="28"/>
          <w:lang w:val="vi-VN"/>
        </w:rPr>
        <w:t>B2:</w:t>
      </w:r>
      <w:r>
        <w:rPr>
          <w:rFonts w:ascii="Times New Roman" w:eastAsia="Times New Roman" w:hAnsi="Times New Roman"/>
          <w:color w:val="0D0D0D"/>
          <w:sz w:val="28"/>
          <w:szCs w:val="28"/>
          <w:lang w:val="vi-VN"/>
        </w:rPr>
        <w:t xml:space="preserve"> Tạo ra một class tên là ApplicationDbContext dùng để ảnh xạ database thông qua Dbcontext</w:t>
      </w:r>
    </w:p>
    <w:p w14:paraId="6254B6F3" w14:textId="42F2512B"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159740A5" wp14:editId="6697A506">
            <wp:extent cx="5943600" cy="21094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4">
                      <a:extLst>
                        <a:ext uri="{28A0092B-C50C-407E-A947-70E740481C1C}">
                          <a14:useLocalDpi xmlns:a14="http://schemas.microsoft.com/office/drawing/2010/main" val="0"/>
                        </a:ext>
                      </a:extLst>
                    </a:blip>
                    <a:stretch>
                      <a:fillRect/>
                    </a:stretch>
                  </pic:blipFill>
                  <pic:spPr>
                    <a:xfrm>
                      <a:off x="0" y="0"/>
                      <a:ext cx="5943600" cy="2109470"/>
                    </a:xfrm>
                    <a:prstGeom prst="rect">
                      <a:avLst/>
                    </a:prstGeom>
                  </pic:spPr>
                </pic:pic>
              </a:graphicData>
            </a:graphic>
          </wp:inline>
        </w:drawing>
      </w:r>
    </w:p>
    <w:p w14:paraId="6520B829" w14:textId="0A91A770" w:rsidR="00C670EC" w:rsidRPr="00ED3EA1" w:rsidRDefault="00ED3EA1" w:rsidP="00136D15">
      <w:pPr>
        <w:pStyle w:val="chthchhnhnh"/>
      </w:pPr>
      <w:r>
        <w:t>Ánh xạ Database qua Dbcontext</w:t>
      </w:r>
    </w:p>
    <w:p w14:paraId="66FB7572" w14:textId="77777777"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3: Tạo một đối tượng để anh xạ, ở đây ta tạo adminClaim</w:t>
      </w:r>
    </w:p>
    <w:p w14:paraId="57D58934" w14:textId="77777777"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các primarykey như IdClaim và loại varchar(100)</w:t>
      </w:r>
    </w:p>
    <w:p w14:paraId="19C296FE" w14:textId="5A913503" w:rsidR="00102325" w:rsidRDefault="00102325" w:rsidP="00ED3EA1">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62A2C207" wp14:editId="18FA6122">
            <wp:extent cx="5943600" cy="21380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5">
                      <a:extLst>
                        <a:ext uri="{28A0092B-C50C-407E-A947-70E740481C1C}">
                          <a14:useLocalDpi xmlns:a14="http://schemas.microsoft.com/office/drawing/2010/main" val="0"/>
                        </a:ext>
                      </a:extLst>
                    </a:blip>
                    <a:stretch>
                      <a:fillRect/>
                    </a:stretch>
                  </pic:blipFill>
                  <pic:spPr>
                    <a:xfrm>
                      <a:off x="0" y="0"/>
                      <a:ext cx="5943600" cy="2138045"/>
                    </a:xfrm>
                    <a:prstGeom prst="rect">
                      <a:avLst/>
                    </a:prstGeom>
                  </pic:spPr>
                </pic:pic>
              </a:graphicData>
            </a:graphic>
          </wp:inline>
        </w:drawing>
      </w:r>
    </w:p>
    <w:p w14:paraId="0FABA802" w14:textId="60289DD3" w:rsidR="00ED3EA1" w:rsidRPr="00ED3EA1" w:rsidRDefault="00ED3EA1" w:rsidP="00136D15">
      <w:pPr>
        <w:pStyle w:val="chthchhnhnh"/>
      </w:pPr>
      <w:r>
        <w:t>Đối tượng ánh xạ</w:t>
      </w:r>
    </w:p>
    <w:p w14:paraId="2E63BB6D" w14:textId="48B03D5E" w:rsidR="00102325" w:rsidRDefault="00102325" w:rsidP="003A676E">
      <w:pPr>
        <w:pStyle w:val="Heading2"/>
        <w:rPr>
          <w:lang w:val="vi-VN"/>
        </w:rPr>
      </w:pPr>
      <w:bookmarkStart w:id="12" w:name="_Toc55301980"/>
      <w:r>
        <w:rPr>
          <w:lang w:val="vi-VN"/>
        </w:rPr>
        <w:t>Giới thiệu về Migration</w:t>
      </w:r>
      <w:bookmarkEnd w:id="12"/>
    </w:p>
    <w:p w14:paraId="55DFA4D3" w14:textId="4AC9A0AA" w:rsidR="00BF4BFE" w:rsidRDefault="00BF4BFE" w:rsidP="00BF4BFE">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igration là cơ chế đặc biệt trong Entity ,cho phép cập nhật các model class vào database nếu có 1 class nào bị thay  đổi</w:t>
      </w:r>
    </w:p>
    <w:p w14:paraId="3425753F" w14:textId="447551D0" w:rsidR="00BF4BFE" w:rsidRDefault="00BF4BFE" w:rsidP="00BF4BF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Để bắt đầu vế Migration hãy cài đặt </w:t>
      </w:r>
      <w:r w:rsidR="00ED3EA1" w:rsidRPr="00ED3EA1">
        <w:rPr>
          <w:rFonts w:ascii="Times New Roman" w:eastAsia="Times New Roman" w:hAnsi="Times New Roman"/>
          <w:color w:val="0D0D0D"/>
          <w:sz w:val="28"/>
          <w:szCs w:val="28"/>
          <w:lang w:val="vi-VN"/>
        </w:rPr>
        <w:t>NuGet Pa</w:t>
      </w:r>
      <w:r w:rsidR="00ED3EA1">
        <w:rPr>
          <w:rFonts w:ascii="Times New Roman" w:eastAsia="Times New Roman" w:hAnsi="Times New Roman"/>
          <w:color w:val="0D0D0D"/>
          <w:sz w:val="28"/>
          <w:szCs w:val="28"/>
        </w:rPr>
        <w:t>ckage:</w:t>
      </w:r>
    </w:p>
    <w:p w14:paraId="5510056E" w14:textId="63D06703" w:rsidR="00BF4BFE" w:rsidRDefault="00BF4BFE" w:rsidP="00BF4BFE">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CA85AB7" wp14:editId="4FA55DB3">
            <wp:extent cx="5943600" cy="8483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848360"/>
                    </a:xfrm>
                    <a:prstGeom prst="rect">
                      <a:avLst/>
                    </a:prstGeom>
                  </pic:spPr>
                </pic:pic>
              </a:graphicData>
            </a:graphic>
          </wp:inline>
        </w:drawing>
      </w:r>
    </w:p>
    <w:p w14:paraId="4D0CBEBF" w14:textId="6FB13296" w:rsidR="00ED3EA1" w:rsidRPr="00ED3EA1" w:rsidRDefault="00ED3EA1" w:rsidP="00136D15">
      <w:pPr>
        <w:pStyle w:val="chthchhnhnh"/>
      </w:pPr>
      <w:r w:rsidRPr="00ED3EA1">
        <w:t>Microsoft.EnityFrameworkCore.Too</w:t>
      </w:r>
      <w:r>
        <w:t>ls</w:t>
      </w:r>
    </w:p>
    <w:p w14:paraId="5D0EDDC9" w14:textId="49DF89F9" w:rsidR="00BF4BFE" w:rsidRPr="00ED3EA1" w:rsidRDefault="00BF4BFE" w:rsidP="00BF4BFE">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Sau khi thực hiện các bước trên Entity(Core) ở trên hãy </w:t>
      </w:r>
      <w:r w:rsidR="00ED3EA1">
        <w:rPr>
          <w:rFonts w:ascii="Times New Roman" w:eastAsia="Times New Roman" w:hAnsi="Times New Roman"/>
          <w:color w:val="0D0D0D"/>
          <w:sz w:val="28"/>
          <w:szCs w:val="28"/>
        </w:rPr>
        <w:t xml:space="preserve">mở Package Manager </w:t>
      </w:r>
      <w:r w:rsidR="00B747A7">
        <w:rPr>
          <w:rFonts w:ascii="Times New Roman" w:eastAsia="Times New Roman" w:hAnsi="Times New Roman"/>
          <w:color w:val="0D0D0D"/>
          <w:sz w:val="28"/>
          <w:szCs w:val="28"/>
          <w:lang w:val="vi-VN"/>
        </w:rPr>
        <w:t xml:space="preserve">Console </w:t>
      </w:r>
      <w:r>
        <w:rPr>
          <w:rFonts w:ascii="Times New Roman" w:eastAsia="Times New Roman" w:hAnsi="Times New Roman"/>
          <w:color w:val="0D0D0D"/>
          <w:sz w:val="28"/>
          <w:szCs w:val="28"/>
          <w:lang w:val="vi-VN"/>
        </w:rPr>
        <w:t>như sau</w:t>
      </w:r>
      <w:r w:rsidR="00ED3EA1">
        <w:rPr>
          <w:rFonts w:ascii="Times New Roman" w:eastAsia="Times New Roman" w:hAnsi="Times New Roman"/>
          <w:color w:val="0D0D0D"/>
          <w:sz w:val="28"/>
          <w:szCs w:val="28"/>
        </w:rPr>
        <w:t>:</w:t>
      </w:r>
    </w:p>
    <w:p w14:paraId="699D9766" w14:textId="0B25E9F4" w:rsidR="00BF4BFE" w:rsidRDefault="00BF4BFE" w:rsidP="00ED3EA1">
      <w:pPr>
        <w:pStyle w:val="ListParagraph"/>
        <w:tabs>
          <w:tab w:val="left" w:pos="360"/>
        </w:tabs>
        <w:spacing w:after="0" w:line="360" w:lineRule="auto"/>
        <w:ind w:left="-720"/>
        <w:rPr>
          <w:rFonts w:ascii="Times New Roman" w:eastAsia="Times New Roman" w:hAnsi="Times New Roman"/>
          <w:color w:val="0D0D0D"/>
          <w:sz w:val="28"/>
          <w:szCs w:val="28"/>
          <w:lang w:val="vi-VN"/>
        </w:rPr>
      </w:pPr>
      <w:r w:rsidRPr="00BF4BFE">
        <w:rPr>
          <w:rFonts w:ascii="Times New Roman" w:eastAsia="Times New Roman" w:hAnsi="Times New Roman"/>
          <w:noProof/>
          <w:color w:val="0D0D0D"/>
          <w:sz w:val="28"/>
          <w:szCs w:val="28"/>
          <w:lang w:val="vi-VN"/>
        </w:rPr>
        <w:drawing>
          <wp:inline distT="0" distB="0" distL="0" distR="0" wp14:anchorId="2B399772" wp14:editId="134D5AC9">
            <wp:extent cx="6922347" cy="38938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928043" cy="3897024"/>
                    </a:xfrm>
                    <a:prstGeom prst="rect">
                      <a:avLst/>
                    </a:prstGeom>
                  </pic:spPr>
                </pic:pic>
              </a:graphicData>
            </a:graphic>
          </wp:inline>
        </w:drawing>
      </w:r>
    </w:p>
    <w:p w14:paraId="488CDE7A" w14:textId="001EC3B1" w:rsidR="00ED3EA1" w:rsidRPr="00ED3EA1" w:rsidRDefault="00ED3EA1" w:rsidP="00136D15">
      <w:pPr>
        <w:pStyle w:val="chthchhnhnh"/>
      </w:pPr>
      <w:r>
        <w:t xml:space="preserve">Tools </w:t>
      </w:r>
      <w:r w:rsidRPr="00ED3EA1">
        <w:sym w:font="Wingdings" w:char="F0E0"/>
      </w:r>
      <w:r>
        <w:t xml:space="preserve"> NuGet Package Manager </w:t>
      </w:r>
      <w:r w:rsidRPr="00ED3EA1">
        <w:sym w:font="Wingdings" w:char="F0E0"/>
      </w:r>
      <w:r>
        <w:t xml:space="preserve"> Package Manager Console</w:t>
      </w:r>
    </w:p>
    <w:p w14:paraId="47B1E17C" w14:textId="1F68F9E4" w:rsidR="00B747A7" w:rsidRDefault="00B747A7" w:rsidP="00B747A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đó nhập </w:t>
      </w:r>
    </w:p>
    <w:p w14:paraId="194775D9" w14:textId="76CD8473" w:rsidR="00B747A7" w:rsidRDefault="00B747A7" w:rsidP="00ED3EA1">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4F5D3999" wp14:editId="2B5D9212">
            <wp:extent cx="5943600" cy="14147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1414780"/>
                    </a:xfrm>
                    <a:prstGeom prst="rect">
                      <a:avLst/>
                    </a:prstGeom>
                  </pic:spPr>
                </pic:pic>
              </a:graphicData>
            </a:graphic>
          </wp:inline>
        </w:drawing>
      </w:r>
    </w:p>
    <w:p w14:paraId="455F2BC9" w14:textId="5FB7E9E7" w:rsidR="00ED3EA1" w:rsidRPr="00ED3EA1" w:rsidRDefault="00ED3EA1" w:rsidP="00136D15">
      <w:pPr>
        <w:pStyle w:val="chthchhnhnh"/>
      </w:pPr>
      <w:r>
        <w:lastRenderedPageBreak/>
        <w:t>Thêm Migration</w:t>
      </w:r>
    </w:p>
    <w:p w14:paraId="499D8905" w14:textId="2362A1C2" w:rsidR="00B747A7" w:rsidRDefault="00B747A7" w:rsidP="00B747A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Ở dấu gặt đỏ nó là tên của migrate</w:t>
      </w:r>
    </w:p>
    <w:p w14:paraId="19E45A7C" w14:textId="558A4E88" w:rsidR="00B747A7" w:rsidRDefault="00B747A7" w:rsidP="00B747A7">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VD: Bạn có class Product có các properties là id,price</w:t>
      </w:r>
    </w:p>
    <w:p w14:paraId="35F3A9D3" w14:textId="05D3BB57" w:rsidR="00B747A7" w:rsidRDefault="00B747A7" w:rsidP="00B468D5">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Sau đó bạn thêm name vào trong product, Khi them xong để update lên database ta dùng lệnh add và đặt tên là AddNameToProductTable</w:t>
      </w:r>
    </w:p>
    <w:p w14:paraId="26C6A2A4" w14:textId="77777777" w:rsidR="00B468D5" w:rsidRDefault="00B468D5" w:rsidP="00B747A7">
      <w:pPr>
        <w:pStyle w:val="ListParagraph"/>
        <w:tabs>
          <w:tab w:val="left" w:pos="360"/>
        </w:tabs>
        <w:spacing w:after="0" w:line="360" w:lineRule="auto"/>
        <w:rPr>
          <w:rFonts w:ascii="Times New Roman" w:eastAsia="Times New Roman" w:hAnsi="Times New Roman"/>
          <w:color w:val="0D0D0D"/>
          <w:sz w:val="28"/>
          <w:szCs w:val="28"/>
          <w:lang w:val="vi-VN"/>
        </w:rPr>
      </w:pPr>
    </w:p>
    <w:p w14:paraId="387F9EAB" w14:textId="2D9529F2" w:rsidR="00B747A7" w:rsidRDefault="00B468D5" w:rsidP="00BF4BF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4C4A3500" wp14:editId="2C7506D5">
            <wp:extent cx="5943600" cy="11753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1175385"/>
                    </a:xfrm>
                    <a:prstGeom prst="rect">
                      <a:avLst/>
                    </a:prstGeom>
                  </pic:spPr>
                </pic:pic>
              </a:graphicData>
            </a:graphic>
          </wp:inline>
        </w:drawing>
      </w:r>
    </w:p>
    <w:p w14:paraId="4E76F963" w14:textId="3AEA4E5E" w:rsidR="00ED3EA1" w:rsidRPr="00ED3EA1" w:rsidRDefault="00ED3EA1" w:rsidP="00136D15">
      <w:pPr>
        <w:pStyle w:val="chthchhnhnh"/>
      </w:pPr>
      <w:r>
        <w:t xml:space="preserve">Cập nhật </w:t>
      </w:r>
      <w:r w:rsidR="00B66773">
        <w:t>lên Database</w:t>
      </w:r>
    </w:p>
    <w:p w14:paraId="66E95CE2" w14:textId="52D283DF" w:rsidR="00B468D5" w:rsidRDefault="00B468D5" w:rsidP="00BF4BF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lệnh Update-Database để đưa lên SQL</w:t>
      </w:r>
    </w:p>
    <w:p w14:paraId="1A13BD91" w14:textId="77777777" w:rsidR="00D540BB" w:rsidRDefault="00102325" w:rsidP="003A676E">
      <w:pPr>
        <w:pStyle w:val="Heading2"/>
        <w:rPr>
          <w:lang w:val="vi-VN"/>
        </w:rPr>
      </w:pPr>
      <w:bookmarkStart w:id="13" w:name="_Toc55301981"/>
      <w:r>
        <w:rPr>
          <w:lang w:val="vi-VN"/>
        </w:rPr>
        <w:t>Giới thiệu về submit form</w:t>
      </w:r>
      <w:bookmarkEnd w:id="13"/>
    </w:p>
    <w:p w14:paraId="431A221C" w14:textId="57F27C9B"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Khi bạn muốn client gửi lên các dữ liệu của họ lên server, chúng ta dùng thẻ form trên view để đưa về cho controller</w:t>
      </w:r>
    </w:p>
    <w:p w14:paraId="0CA33954" w14:textId="225C5ECF"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ể submit form ta hãy làm như sau</w:t>
      </w:r>
    </w:p>
    <w:p w14:paraId="4CADE977" w14:textId="490B45D1" w:rsidR="00B13658" w:rsidRPr="0026596D" w:rsidRDefault="00B13658" w:rsidP="00B13658">
      <w:pPr>
        <w:pStyle w:val="ListParagraph"/>
        <w:tabs>
          <w:tab w:val="left" w:pos="360"/>
        </w:tabs>
        <w:spacing w:after="0" w:line="360" w:lineRule="auto"/>
        <w:rPr>
          <w:noProof/>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LoginViewmodel trong folder </w:t>
      </w:r>
      <w:r w:rsidR="0026596D">
        <w:rPr>
          <w:rFonts w:ascii="Times New Roman" w:eastAsia="Times New Roman" w:hAnsi="Times New Roman"/>
          <w:color w:val="0D0D0D"/>
          <w:sz w:val="28"/>
          <w:szCs w:val="28"/>
        </w:rPr>
        <w:t>Models</w:t>
      </w:r>
    </w:p>
    <w:p w14:paraId="74941C48" w14:textId="2B7972A5" w:rsidR="00C12077" w:rsidRDefault="0026596D" w:rsidP="0026596D">
      <w:pPr>
        <w:pStyle w:val="ListParagraph"/>
        <w:tabs>
          <w:tab w:val="left" w:pos="360"/>
        </w:tabs>
        <w:spacing w:after="0" w:line="360" w:lineRule="auto"/>
        <w:ind w:left="-630"/>
        <w:rPr>
          <w:rFonts w:ascii="Times New Roman" w:eastAsia="Times New Roman" w:hAnsi="Times New Roman"/>
          <w:color w:val="0D0D0D"/>
          <w:sz w:val="28"/>
          <w:szCs w:val="28"/>
          <w:lang w:val="vi-VN"/>
        </w:rPr>
      </w:pPr>
      <w:r w:rsidRPr="0026596D">
        <w:rPr>
          <w:rFonts w:ascii="Times New Roman" w:eastAsia="Times New Roman" w:hAnsi="Times New Roman"/>
          <w:noProof/>
          <w:color w:val="0D0D0D"/>
          <w:sz w:val="28"/>
          <w:szCs w:val="28"/>
          <w:lang w:val="vi-VN"/>
        </w:rPr>
        <w:drawing>
          <wp:inline distT="0" distB="0" distL="0" distR="0" wp14:anchorId="6D2FDBE9" wp14:editId="267486C8">
            <wp:extent cx="6807138" cy="23926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809842" cy="2393631"/>
                    </a:xfrm>
                    <a:prstGeom prst="rect">
                      <a:avLst/>
                    </a:prstGeom>
                  </pic:spPr>
                </pic:pic>
              </a:graphicData>
            </a:graphic>
          </wp:inline>
        </w:drawing>
      </w:r>
    </w:p>
    <w:p w14:paraId="36C70EBB" w14:textId="4A6F8257" w:rsidR="0026596D" w:rsidRPr="0026596D" w:rsidRDefault="0026596D" w:rsidP="00136D15">
      <w:pPr>
        <w:pStyle w:val="chthchhnhnh"/>
      </w:pPr>
      <w:r>
        <w:lastRenderedPageBreak/>
        <w:t>Login Viewmodel</w:t>
      </w:r>
    </w:p>
    <w:p w14:paraId="45581D70" w14:textId="1671AE9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model có email và password</w:t>
      </w:r>
    </w:p>
    <w:p w14:paraId="22435668" w14:textId="0B9DF5F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thêm 1 controller tên Login</w:t>
      </w:r>
    </w:p>
    <w:p w14:paraId="45F17226" w14:textId="0042F394" w:rsidR="00C12077" w:rsidRDefault="00C12077"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A2A30F5" wp14:editId="61032694">
            <wp:extent cx="5943600" cy="19862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86280"/>
                    </a:xfrm>
                    <a:prstGeom prst="rect">
                      <a:avLst/>
                    </a:prstGeom>
                  </pic:spPr>
                </pic:pic>
              </a:graphicData>
            </a:graphic>
          </wp:inline>
        </w:drawing>
      </w:r>
    </w:p>
    <w:p w14:paraId="2387307C" w14:textId="7A8ECC6C" w:rsidR="0026596D" w:rsidRPr="0026596D" w:rsidRDefault="0026596D" w:rsidP="00136D15">
      <w:pPr>
        <w:pStyle w:val="chthchhnhnh"/>
      </w:pPr>
      <w:r>
        <w:t>Login Controller</w:t>
      </w:r>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1FE75279" w14:textId="1C6EF29A"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675DB41E" w14:textId="10D3C94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p>
    <w:p w14:paraId="27DC7ABD" w14:textId="41F62F0E" w:rsidR="00D11584" w:rsidRPr="009766EF"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ước tiếp theo bạn hãy vào trong view Login và add thông tin ở dưới vào</w:t>
      </w:r>
    </w:p>
    <w:p w14:paraId="3DFCD2EF" w14:textId="02782FD5" w:rsidR="00E80FF5" w:rsidRDefault="00B13658" w:rsidP="00E80FF5">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4C117869" wp14:editId="52ED49C4">
            <wp:extent cx="5943600" cy="2807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807970"/>
                    </a:xfrm>
                    <a:prstGeom prst="rect">
                      <a:avLst/>
                    </a:prstGeom>
                  </pic:spPr>
                </pic:pic>
              </a:graphicData>
            </a:graphic>
          </wp:inline>
        </w:drawing>
      </w:r>
    </w:p>
    <w:p w14:paraId="57CFBE4B" w14:textId="023FA20C" w:rsidR="0026596D" w:rsidRPr="0026596D" w:rsidRDefault="0026596D" w:rsidP="00136D15">
      <w:pPr>
        <w:pStyle w:val="chthchhnhnh"/>
      </w:pPr>
      <w:r>
        <w:lastRenderedPageBreak/>
        <w:t>Tạo form trong Login.cshtml</w:t>
      </w:r>
    </w:p>
    <w:p w14:paraId="7834E50C" w14:textId="1A7EE5B3"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p>
    <w:p w14:paraId="113ED4CE" w14:textId="5345346F" w:rsidR="00FD3E1D" w:rsidRDefault="00FD3E1D" w:rsidP="00FD3E1D">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E980D56" wp14:editId="6DCC4720">
            <wp:extent cx="5943600" cy="29546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954655"/>
                    </a:xfrm>
                    <a:prstGeom prst="rect">
                      <a:avLst/>
                    </a:prstGeom>
                  </pic:spPr>
                </pic:pic>
              </a:graphicData>
            </a:graphic>
          </wp:inline>
        </w:drawing>
      </w:r>
    </w:p>
    <w:p w14:paraId="20F96111" w14:textId="20775C9B" w:rsidR="0026596D" w:rsidRPr="0026596D" w:rsidRDefault="0026596D" w:rsidP="00136D15">
      <w:pPr>
        <w:pStyle w:val="chthchhnhnh"/>
      </w:pPr>
      <w:r>
        <w:t>Trang login sau khi chạy</w:t>
      </w:r>
    </w:p>
    <w:p w14:paraId="0EC2EC52" w14:textId="44D6E535"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đó nhập thông tin vào ta được kết quả như sau</w:t>
      </w:r>
    </w:p>
    <w:p w14:paraId="21AECEC5" w14:textId="1E2873DD" w:rsidR="00FD3E1D" w:rsidRDefault="00002EE5" w:rsidP="00002E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52BA5D15" wp14:editId="72A18246">
            <wp:extent cx="5943600" cy="22421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4">
                      <a:extLst>
                        <a:ext uri="{28A0092B-C50C-407E-A947-70E740481C1C}">
                          <a14:useLocalDpi xmlns:a14="http://schemas.microsoft.com/office/drawing/2010/main" val="0"/>
                        </a:ext>
                      </a:extLst>
                    </a:blip>
                    <a:stretch>
                      <a:fillRect/>
                    </a:stretch>
                  </pic:blipFill>
                  <pic:spPr>
                    <a:xfrm>
                      <a:off x="0" y="0"/>
                      <a:ext cx="5943600" cy="2242185"/>
                    </a:xfrm>
                    <a:prstGeom prst="rect">
                      <a:avLst/>
                    </a:prstGeom>
                  </pic:spPr>
                </pic:pic>
              </a:graphicData>
            </a:graphic>
          </wp:inline>
        </w:drawing>
      </w:r>
    </w:p>
    <w:p w14:paraId="10F198B0" w14:textId="39B06221" w:rsidR="0026596D" w:rsidRPr="00136D15" w:rsidRDefault="0026596D" w:rsidP="00136D15">
      <w:pPr>
        <w:pStyle w:val="chthchhnhnh"/>
      </w:pPr>
      <w:r w:rsidRPr="0026596D">
        <w:t>Kết quả khi nhập v</w:t>
      </w:r>
      <w:r w:rsidRPr="00136D15">
        <w:t>ào</w:t>
      </w:r>
    </w:p>
    <w:p w14:paraId="5C9B5A05" w14:textId="77777777" w:rsidR="00102325" w:rsidRDefault="00102325" w:rsidP="003A676E">
      <w:pPr>
        <w:pStyle w:val="Heading2"/>
        <w:rPr>
          <w:lang w:val="vi-VN"/>
        </w:rPr>
      </w:pPr>
      <w:bookmarkStart w:id="14" w:name="_Toc55301982"/>
      <w:r>
        <w:rPr>
          <w:lang w:val="vi-VN"/>
        </w:rPr>
        <w:t xml:space="preserve">Giới thiệu về truy vấn dữ liệu bằng </w:t>
      </w:r>
      <w:r w:rsidR="003A676E" w:rsidRPr="003A676E">
        <w:rPr>
          <w:lang w:val="vi-VN"/>
        </w:rPr>
        <w:t>LINQ</w:t>
      </w:r>
      <w:bookmarkEnd w:id="14"/>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5">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r>
        <w:t>Đối tượng product viết bằng LINQ</w:t>
      </w:r>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r>
        <w:t>Thêm sản phẩm</w:t>
      </w:r>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lastRenderedPageBreak/>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7">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r>
        <w:t>Demo</w:t>
      </w:r>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68"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5" w:name="_Toc55301983"/>
      <w:r>
        <w:rPr>
          <w:lang w:val="vi-VN"/>
        </w:rPr>
        <w:t xml:space="preserve">Giới thiệu về </w:t>
      </w:r>
      <w:r w:rsidR="00136D15" w:rsidRPr="00136D15">
        <w:rPr>
          <w:lang w:val="vi-VN"/>
        </w:rPr>
        <w:t>Identity Authentication</w:t>
      </w:r>
      <w:bookmarkEnd w:id="15"/>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6" w:name="_Toc55301984"/>
      <w:r>
        <w:rPr>
          <w:lang w:val="vi-VN"/>
        </w:rPr>
        <w:t>Hướng dẫn thiết lập Identity</w:t>
      </w:r>
      <w:bookmarkEnd w:id="16"/>
    </w:p>
    <w:p w14:paraId="1C8F354E" w14:textId="5677A7D1"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startup.css</w:t>
      </w:r>
    </w:p>
    <w:p w14:paraId="476DD03F" w14:textId="1125AB0E" w:rsidR="00290348" w:rsidRDefault="00290348"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0B4A6539" wp14:editId="612FCAD0">
            <wp:extent cx="5943600" cy="21602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160270"/>
                    </a:xfrm>
                    <a:prstGeom prst="rect">
                      <a:avLst/>
                    </a:prstGeom>
                  </pic:spPr>
                </pic:pic>
              </a:graphicData>
            </a:graphic>
          </wp:inline>
        </w:drawing>
      </w:r>
    </w:p>
    <w:p w14:paraId="6D1FE929" w14:textId="05E273AD" w:rsidR="008F686E" w:rsidRDefault="008F686E" w:rsidP="008F686E">
      <w:pPr>
        <w:pStyle w:val="chthchhnhnh"/>
      </w:pPr>
      <w:r>
        <w:t>custom mật khẩu cho phía identity</w:t>
      </w:r>
    </w:p>
    <w:p w14:paraId="14B470CE" w14:textId="2EA363AB" w:rsidR="0095329E" w:rsidRDefault="0095329E"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ở config =&gt; Đây là nơi bạn có thể custom mật khẩu cho phía identity</w:t>
      </w:r>
    </w:p>
    <w:p w14:paraId="6CDDF57B" w14:textId="11E1C041" w:rsidR="00B572B9" w:rsidRDefault="00B572B9"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khi thêm bước này dùng migration để update-database</w:t>
      </w:r>
    </w:p>
    <w:p w14:paraId="1C99294D" w14:textId="5B7C64C6" w:rsidR="00B572B9" w:rsidRDefault="00B572B9" w:rsidP="00B572B9">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2ADD19A2" wp14:editId="1D71B378">
            <wp:extent cx="5943600" cy="3063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063240"/>
                    </a:xfrm>
                    <a:prstGeom prst="rect">
                      <a:avLst/>
                    </a:prstGeom>
                  </pic:spPr>
                </pic:pic>
              </a:graphicData>
            </a:graphic>
          </wp:inline>
        </w:drawing>
      </w:r>
    </w:p>
    <w:p w14:paraId="4E32F139" w14:textId="6498D789" w:rsidR="008F686E" w:rsidRDefault="008F686E" w:rsidP="008F686E">
      <w:pPr>
        <w:pStyle w:val="chthchhnhnh"/>
      </w:pPr>
      <w:r>
        <w:t>Mô hình database sau khi thiết lập identity</w:t>
      </w:r>
    </w:p>
    <w:p w14:paraId="6AAA399C" w14:textId="6498D789" w:rsidR="00A13235" w:rsidRPr="00A13235" w:rsidRDefault="00B572B9" w:rsidP="00A1323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database, identity đã phân user role và thông tin cho người dùng lưu trữ</w:t>
      </w:r>
    </w:p>
    <w:p w14:paraId="35AF7138" w14:textId="319A880C" w:rsidR="00102325" w:rsidRDefault="00102325" w:rsidP="003A676E">
      <w:pPr>
        <w:pStyle w:val="Heading2"/>
        <w:rPr>
          <w:lang w:val="vi-VN"/>
        </w:rPr>
      </w:pPr>
      <w:bookmarkStart w:id="17" w:name="_Toc55301985"/>
      <w:r>
        <w:rPr>
          <w:lang w:val="vi-VN"/>
        </w:rPr>
        <w:t>Giới thiệu về UserIdentity và User Manager</w:t>
      </w:r>
      <w:bookmarkEnd w:id="17"/>
    </w:p>
    <w:p w14:paraId="1061F10E" w14:textId="3507FB7D" w:rsidR="00A13235"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UserIdentity :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103D03EC"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1:Khởi tạo trong Register controller </w:t>
      </w:r>
    </w:p>
    <w:p w14:paraId="05D06580" w14:textId="36B2CCF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7BFB85FE" wp14:editId="794509DD">
            <wp:extent cx="5943600" cy="17329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732915"/>
                    </a:xfrm>
                    <a:prstGeom prst="rect">
                      <a:avLst/>
                    </a:prstGeom>
                  </pic:spPr>
                </pic:pic>
              </a:graphicData>
            </a:graphic>
          </wp:inline>
        </w:drawing>
      </w:r>
    </w:p>
    <w:p w14:paraId="046DFE85" w14:textId="5D9FC2A9" w:rsidR="008F686E" w:rsidRDefault="008F686E" w:rsidP="008F686E">
      <w:pPr>
        <w:pStyle w:val="chthchhnhnh"/>
      </w:pPr>
      <w:r>
        <w:t>Khởi tạo đối tượng quản ly người dùng và đăng nhập</w:t>
      </w:r>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4487790E"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1EE8A5A" wp14:editId="19DDF392">
            <wp:extent cx="5943600" cy="283527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835275"/>
                    </a:xfrm>
                    <a:prstGeom prst="rect">
                      <a:avLst/>
                    </a:prstGeom>
                  </pic:spPr>
                </pic:pic>
              </a:graphicData>
            </a:graphic>
          </wp:inline>
        </w:drawing>
      </w:r>
    </w:p>
    <w:p w14:paraId="1C3BE455" w14:textId="4D23E44C" w:rsidR="008F686E" w:rsidRDefault="008F686E" w:rsidP="008F686E">
      <w:pPr>
        <w:pStyle w:val="chthchhnhnh"/>
      </w:pPr>
      <w:r>
        <w:t>Khởi tạo thông tin usertrong database và đăng nhập</w:t>
      </w:r>
    </w:p>
    <w:p w14:paraId="7479C7ED" w14:textId="1DAAA20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380EFF5D"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EF7CEFF"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659AE50"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B6C2B95" w14:textId="622851C9"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r w:rsidRPr="005708AB">
        <w:rPr>
          <w:rFonts w:ascii="Times New Roman" w:eastAsia="Times New Roman" w:hAnsi="Times New Roman"/>
          <w:color w:val="0D0D0D"/>
          <w:sz w:val="28"/>
          <w:szCs w:val="28"/>
          <w:highlight w:val="yellow"/>
          <w:lang w:val="vi-VN"/>
        </w:rPr>
        <w:t>_userManager.CreateAsync ()</w:t>
      </w:r>
      <w:r>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2697311C" w14:textId="4FDDCEB8" w:rsidR="00102325" w:rsidRDefault="00102325" w:rsidP="003A676E">
      <w:pPr>
        <w:pStyle w:val="Heading2"/>
        <w:rPr>
          <w:lang w:val="vi-VN"/>
        </w:rPr>
      </w:pPr>
      <w:bookmarkStart w:id="18" w:name="_Toc55301986"/>
      <w:r>
        <w:rPr>
          <w:lang w:val="vi-VN"/>
        </w:rPr>
        <w:t>Giới thiệu về RoleIdentity và Role Manager</w:t>
      </w:r>
      <w:bookmarkEnd w:id="18"/>
    </w:p>
    <w:p w14:paraId="0B504AEE" w14:textId="28557130" w:rsidR="00103102" w:rsidRDefault="00103102" w:rsidP="00103102">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8F686E">
        <w:rPr>
          <w:rFonts w:ascii="Times New Roman" w:eastAsia="Times New Roman" w:hAnsi="Times New Roman"/>
          <w:b/>
          <w:bCs/>
          <w:color w:val="0D0D0D"/>
          <w:sz w:val="28"/>
          <w:szCs w:val="28"/>
          <w:lang w:val="vi-VN"/>
        </w:rPr>
        <w:t>RoleIdentity</w:t>
      </w:r>
      <w:r>
        <w:rPr>
          <w:rFonts w:ascii="Times New Roman" w:eastAsia="Times New Roman" w:hAnsi="Times New Roman"/>
          <w:color w:val="0D0D0D"/>
          <w:sz w:val="28"/>
          <w:szCs w:val="28"/>
          <w:lang w:val="vi-VN"/>
        </w:rPr>
        <w:t>: Dùng để thiết lập thông tin role có trong ứng dụng</w:t>
      </w:r>
    </w:p>
    <w:p w14:paraId="70E4173A" w14:textId="1D8693B7" w:rsidR="00103102" w:rsidRDefault="00103102" w:rsidP="008F686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Nếu bạn muốn ứng dụng có những trang admin mà người có vai trò admin vào dc thì bạn có thể dùng nó bằng [Authorization(Roles = “something”)]</w:t>
      </w:r>
    </w:p>
    <w:p w14:paraId="01856314" w14:textId="3FB1E462" w:rsidR="00826867" w:rsidRDefault="007123C4" w:rsidP="007E4816">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sidRPr="008F686E">
        <w:rPr>
          <w:rFonts w:ascii="Times New Roman" w:eastAsia="Times New Roman" w:hAnsi="Times New Roman"/>
          <w:b/>
          <w:bCs/>
          <w:color w:val="0D0D0D"/>
          <w:sz w:val="28"/>
          <w:szCs w:val="28"/>
          <w:lang w:val="vi-VN"/>
        </w:rPr>
        <w:t>RoleManager</w:t>
      </w:r>
      <w:r>
        <w:rPr>
          <w:rFonts w:ascii="Times New Roman" w:eastAsia="Times New Roman" w:hAnsi="Times New Roman"/>
          <w:color w:val="0D0D0D"/>
          <w:sz w:val="28"/>
          <w:szCs w:val="28"/>
          <w:lang w:val="vi-VN"/>
        </w:rPr>
        <w:t>: Dùng để quản lý role, thiết lập và khởi tạo role vào trong database</w:t>
      </w:r>
    </w:p>
    <w:p w14:paraId="4F1A58AD" w14:textId="2693470A" w:rsidR="00826867" w:rsidRDefault="00826867" w:rsidP="007123C4">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 sau</w:t>
      </w:r>
    </w:p>
    <w:p w14:paraId="7B191063" w14:textId="746411CE"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ì đây là phần khó, và càng khó hiểu cho với các bạn mới bắt đầu</w:t>
      </w:r>
    </w:p>
    <w:p w14:paraId="3E0C0E36" w14:textId="74C26535"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các đường dẫn liên quan các bạn có thể tham khảo</w:t>
      </w:r>
    </w:p>
    <w:p w14:paraId="60B19245" w14:textId="0411CE6E" w:rsidR="00DD2D06" w:rsidRDefault="00450C35"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73" w:history="1">
        <w:r w:rsidR="0074174B" w:rsidRPr="007B1D4F">
          <w:rPr>
            <w:rStyle w:val="Hyperlink"/>
            <w:rFonts w:ascii="Times New Roman" w:eastAsia="Times New Roman" w:hAnsi="Times New Roman"/>
            <w:sz w:val="28"/>
            <w:szCs w:val="28"/>
            <w:lang w:val="vi-VN"/>
          </w:rPr>
          <w:t>https://docs.microsoft.com/en-us/dotnet/api/microsoft.aspnetcore.identity.rolemanager-1?view=aspnetcore-3.1</w:t>
        </w:r>
      </w:hyperlink>
    </w:p>
    <w:p w14:paraId="748388F2" w14:textId="5D2C3250" w:rsidR="0074174B" w:rsidRDefault="00450C35"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74" w:anchor="all-roles" w:history="1">
        <w:r w:rsidR="0074174B" w:rsidRPr="007B1D4F">
          <w:rPr>
            <w:rStyle w:val="Hyperlink"/>
            <w:rFonts w:ascii="Times New Roman" w:eastAsia="Times New Roman" w:hAnsi="Times New Roman"/>
            <w:sz w:val="28"/>
            <w:szCs w:val="28"/>
            <w:lang w:val="vi-VN"/>
          </w:rPr>
          <w:t>https://www.yogihosting.com/aspnet-core-identity-roles/#all-roles</w:t>
        </w:r>
      </w:hyperlink>
    </w:p>
    <w:p w14:paraId="48DE7C77" w14:textId="77777777" w:rsidR="0074174B" w:rsidRPr="007E4816" w:rsidRDefault="0074174B" w:rsidP="00DD2D06">
      <w:pPr>
        <w:pStyle w:val="ListParagraph"/>
        <w:tabs>
          <w:tab w:val="left" w:pos="360"/>
        </w:tabs>
        <w:spacing w:after="0" w:line="360" w:lineRule="auto"/>
        <w:rPr>
          <w:rFonts w:ascii="Times New Roman" w:eastAsia="Times New Roman" w:hAnsi="Times New Roman"/>
          <w:color w:val="0D0D0D"/>
          <w:sz w:val="28"/>
          <w:szCs w:val="28"/>
          <w:lang w:val="vi-VN"/>
        </w:rPr>
      </w:pPr>
    </w:p>
    <w:p w14:paraId="3D115964" w14:textId="509D350C" w:rsidR="00B1004C" w:rsidRDefault="00102325" w:rsidP="003A676E">
      <w:pPr>
        <w:pStyle w:val="Heading2"/>
        <w:rPr>
          <w:lang w:val="vi-VN"/>
        </w:rPr>
      </w:pPr>
      <w:bookmarkStart w:id="19" w:name="_Toc55301987"/>
      <w:r>
        <w:rPr>
          <w:lang w:val="vi-VN"/>
        </w:rPr>
        <w:t>Giới thiệu về SigninManager</w:t>
      </w:r>
      <w:bookmarkEnd w:id="19"/>
    </w:p>
    <w:p w14:paraId="3A08E2A1" w14:textId="50AD9640" w:rsidR="00915255" w:rsidRDefault="0091525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để kiểm tra người dùng có trong database hay ko, mặt khác nó có thể tạo ra cookie khi nhận biết ng dùng có trong database</w:t>
      </w:r>
    </w:p>
    <w:p w14:paraId="2E69F097" w14:textId="62E6E9A1" w:rsidR="000670E5" w:rsidRDefault="000670E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w:t>
      </w:r>
    </w:p>
    <w:p w14:paraId="4F9DBDF9" w14:textId="7958BE81" w:rsidR="000670E5" w:rsidRDefault="000670E5" w:rsidP="000670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trong loginController</w:t>
      </w:r>
    </w:p>
    <w:p w14:paraId="7489DB9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lastRenderedPageBreak/>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class</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50FA7B"/>
          <w:sz w:val="21"/>
          <w:szCs w:val="21"/>
        </w:rPr>
        <w:t>LoginController</w:t>
      </w:r>
      <w:r w:rsidRPr="00CC44BE">
        <w:rPr>
          <w:rFonts w:ascii="Consolas" w:eastAsia="Times New Roman" w:hAnsi="Consolas" w:cs="Times New Roman"/>
          <w:color w:val="F8F8F2"/>
          <w:sz w:val="21"/>
          <w:szCs w:val="21"/>
        </w:rPr>
        <w:t> : </w:t>
      </w:r>
      <w:r w:rsidRPr="00CC44BE">
        <w:rPr>
          <w:rFonts w:ascii="Consolas" w:eastAsia="Times New Roman" w:hAnsi="Consolas" w:cs="Times New Roman"/>
          <w:color w:val="8BE9FD"/>
          <w:sz w:val="21"/>
          <w:szCs w:val="21"/>
        </w:rPr>
        <w:t>Controller</w:t>
      </w:r>
    </w:p>
    <w:p w14:paraId="67BB059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CD2D09F"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userManager;</w:t>
      </w:r>
    </w:p>
    <w:p w14:paraId="0E9A17E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signInManager;</w:t>
      </w:r>
    </w:p>
    <w:p w14:paraId="48942FA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LoginController(</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userManager</w:t>
      </w:r>
      <w:r w:rsidRPr="00CC44BE">
        <w:rPr>
          <w:rFonts w:ascii="Consolas" w:eastAsia="Times New Roman" w:hAnsi="Consolas" w:cs="Times New Roman"/>
          <w:color w:val="F8F8F2"/>
          <w:sz w:val="21"/>
          <w:szCs w:val="21"/>
        </w:rPr>
        <w:t>,</w:t>
      </w:r>
    </w:p>
    <w:p w14:paraId="77F58DC8"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signInManager</w:t>
      </w:r>
      <w:r w:rsidRPr="00CC44BE">
        <w:rPr>
          <w:rFonts w:ascii="Consolas" w:eastAsia="Times New Roman" w:hAnsi="Consolas" w:cs="Times New Roman"/>
          <w:color w:val="F8F8F2"/>
          <w:sz w:val="21"/>
          <w:szCs w:val="21"/>
        </w:rPr>
        <w:t>)</w:t>
      </w:r>
    </w:p>
    <w:p w14:paraId="224D299E"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54264E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user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userManager;</w:t>
      </w:r>
    </w:p>
    <w:p w14:paraId="5F257E8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signIn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signInManager;</w:t>
      </w:r>
    </w:p>
    <w:p w14:paraId="3C73087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4194CE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Get</w:t>
      </w:r>
      <w:r w:rsidRPr="00CC44BE">
        <w:rPr>
          <w:rFonts w:ascii="Consolas" w:eastAsia="Times New Roman" w:hAnsi="Consolas" w:cs="Times New Roman"/>
          <w:color w:val="F8F8F2"/>
          <w:sz w:val="21"/>
          <w:szCs w:val="21"/>
        </w:rPr>
        <w:t>]</w:t>
      </w:r>
    </w:p>
    <w:p w14:paraId="79A8C55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 Index()</w:t>
      </w:r>
    </w:p>
    <w:p w14:paraId="5AA758A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61009B10"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6F49AE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8C9569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Post</w:t>
      </w:r>
      <w:r w:rsidRPr="00CC44BE">
        <w:rPr>
          <w:rFonts w:ascii="Consolas" w:eastAsia="Times New Roman" w:hAnsi="Consolas" w:cs="Times New Roman"/>
          <w:color w:val="F8F8F2"/>
          <w:sz w:val="21"/>
          <w:szCs w:val="21"/>
        </w:rPr>
        <w:t>]</w:t>
      </w:r>
    </w:p>
    <w:p w14:paraId="5F0C1FF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syn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Task</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gt; Index(</w:t>
      </w:r>
      <w:r w:rsidRPr="00CC44BE">
        <w:rPr>
          <w:rFonts w:ascii="Consolas" w:eastAsia="Times New Roman" w:hAnsi="Consolas" w:cs="Times New Roman"/>
          <w:color w:val="8BE9FD"/>
          <w:sz w:val="21"/>
          <w:szCs w:val="21"/>
        </w:rPr>
        <w:t>LoginViewModel</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B86C"/>
          <w:sz w:val="21"/>
          <w:szCs w:val="21"/>
        </w:rPr>
        <w:t>model</w:t>
      </w:r>
      <w:r w:rsidRPr="00CC44BE">
        <w:rPr>
          <w:rFonts w:ascii="Consolas" w:eastAsia="Times New Roman" w:hAnsi="Consolas" w:cs="Times New Roman"/>
          <w:color w:val="F8F8F2"/>
          <w:sz w:val="21"/>
          <w:szCs w:val="21"/>
        </w:rPr>
        <w:t>)</w:t>
      </w:r>
    </w:p>
    <w:p w14:paraId="6F32643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B3AD7D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IsValid)</w:t>
      </w:r>
    </w:p>
    <w:p w14:paraId="1B77086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08950C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var</w:t>
      </w:r>
      <w:r w:rsidRPr="00CC44BE">
        <w:rPr>
          <w:rFonts w:ascii="Consolas" w:eastAsia="Times New Roman" w:hAnsi="Consolas" w:cs="Times New Roman"/>
          <w:color w:val="F8F8F2"/>
          <w:sz w:val="21"/>
          <w:szCs w:val="21"/>
        </w:rPr>
        <w:t> result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wait</w:t>
      </w:r>
      <w:r w:rsidRPr="00CC44BE">
        <w:rPr>
          <w:rFonts w:ascii="Consolas" w:eastAsia="Times New Roman" w:hAnsi="Consolas" w:cs="Times New Roman"/>
          <w:color w:val="F8F8F2"/>
          <w:sz w:val="21"/>
          <w:szCs w:val="21"/>
        </w:rPr>
        <w:t> _signInManager</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SignInAsync(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Email,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RememberMe, </w:t>
      </w:r>
      <w:r w:rsidRPr="00CC44BE">
        <w:rPr>
          <w:rFonts w:ascii="Consolas" w:eastAsia="Times New Roman" w:hAnsi="Consolas" w:cs="Times New Roman"/>
          <w:color w:val="FFB86C"/>
          <w:sz w:val="21"/>
          <w:szCs w:val="21"/>
        </w:rPr>
        <w:t>false</w:t>
      </w:r>
      <w:r w:rsidRPr="00CC44BE">
        <w:rPr>
          <w:rFonts w:ascii="Consolas" w:eastAsia="Times New Roman" w:hAnsi="Consolas" w:cs="Times New Roman"/>
          <w:color w:val="F8F8F2"/>
          <w:sz w:val="21"/>
          <w:szCs w:val="21"/>
        </w:rPr>
        <w:t>);</w:t>
      </w:r>
    </w:p>
    <w:p w14:paraId="6EEC861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result</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Succeeded) </w:t>
      </w:r>
      <w:r w:rsidRPr="00CC44BE">
        <w:rPr>
          <w:rFonts w:ascii="Consolas" w:eastAsia="Times New Roman" w:hAnsi="Consolas" w:cs="Times New Roman"/>
          <w:color w:val="6272A4"/>
          <w:sz w:val="21"/>
          <w:szCs w:val="21"/>
        </w:rPr>
        <w:t>// thành công</w:t>
      </w:r>
    </w:p>
    <w:p w14:paraId="02E1B34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7A7227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RedirectToAction(</w:t>
      </w:r>
      <w:r w:rsidRPr="00CC44BE">
        <w:rPr>
          <w:rFonts w:ascii="Consolas" w:eastAsia="Times New Roman" w:hAnsi="Consolas" w:cs="Times New Roman"/>
          <w:color w:val="F1FA8C"/>
          <w:sz w:val="21"/>
          <w:szCs w:val="21"/>
        </w:rPr>
        <w:t>"index"</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home"</w:t>
      </w:r>
      <w:r w:rsidRPr="00CC44BE">
        <w:rPr>
          <w:rFonts w:ascii="Consolas" w:eastAsia="Times New Roman" w:hAnsi="Consolas" w:cs="Times New Roman"/>
          <w:color w:val="F8F8F2"/>
          <w:sz w:val="21"/>
          <w:szCs w:val="21"/>
        </w:rPr>
        <w:t>);</w:t>
      </w:r>
    </w:p>
    <w:p w14:paraId="51E275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7D3844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p>
    <w:p w14:paraId="0887717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AddModelError(</w:t>
      </w:r>
      <w:r w:rsidRPr="00CC44BE">
        <w:rPr>
          <w:rFonts w:ascii="Consolas" w:eastAsia="Times New Roman" w:hAnsi="Consolas" w:cs="Times New Roman"/>
          <w:color w:val="F1FA8C"/>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Invalid Login Attempt"</w:t>
      </w:r>
      <w:r w:rsidRPr="00CC44BE">
        <w:rPr>
          <w:rFonts w:ascii="Consolas" w:eastAsia="Times New Roman" w:hAnsi="Consolas" w:cs="Times New Roman"/>
          <w:color w:val="F8F8F2"/>
          <w:sz w:val="21"/>
          <w:szCs w:val="21"/>
        </w:rPr>
        <w:t>);</w:t>
      </w:r>
    </w:p>
    <w:p w14:paraId="4F17AC14"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A3165A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341601E7"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B53B7E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C91597E" w14:textId="465D315B" w:rsidR="00CC44BE" w:rsidRPr="008F686E" w:rsidRDefault="008F686E" w:rsidP="008F686E">
      <w:pPr>
        <w:pStyle w:val="chthchhnhnh"/>
      </w:pPr>
      <w:r w:rsidRPr="008F686E">
        <w:t>Kiểm tra password của user đăng nhập có phù hợp trong database</w:t>
      </w:r>
    </w:p>
    <w:p w14:paraId="61F00CEB" w14:textId="09CCFC0C" w:rsidR="00CC44BE" w:rsidRDefault="00CC44BE" w:rsidP="00CC44BE">
      <w:pPr>
        <w:tabs>
          <w:tab w:val="left" w:pos="360"/>
        </w:tabs>
        <w:spacing w:after="0" w:line="360" w:lineRule="auto"/>
        <w:rPr>
          <w:rFonts w:ascii="Consolas" w:eastAsia="Times New Roman" w:hAnsi="Consolas" w:cs="Times New Roman"/>
          <w:color w:val="000000" w:themeColor="text1"/>
          <w:lang w:val="vi-VN"/>
        </w:rPr>
      </w:pPr>
      <w:r w:rsidRPr="00CC44BE">
        <w:rPr>
          <w:rFonts w:ascii="Consolas" w:eastAsia="Times New Roman" w:hAnsi="Consolas" w:cs="Times New Roman"/>
          <w:color w:val="000000" w:themeColor="text1"/>
          <w:highlight w:val="yellow"/>
        </w:rPr>
        <w:t>await _signInManager.PasswordSignInAsync</w:t>
      </w:r>
      <w:r>
        <w:rPr>
          <w:rFonts w:ascii="Consolas" w:eastAsia="Times New Roman" w:hAnsi="Consolas" w:cs="Times New Roman"/>
          <w:color w:val="000000" w:themeColor="text1"/>
          <w:lang w:val="vi-VN"/>
        </w:rPr>
        <w:t xml:space="preserve"> Giúp kiểm tra và tạo cookie</w:t>
      </w:r>
      <w:r w:rsidR="00D343FD">
        <w:rPr>
          <w:rFonts w:ascii="Consolas" w:eastAsia="Times New Roman" w:hAnsi="Consolas" w:cs="Times New Roman"/>
          <w:color w:val="000000" w:themeColor="text1"/>
          <w:lang w:val="vi-VN"/>
        </w:rPr>
        <w:t>.</w:t>
      </w:r>
    </w:p>
    <w:p w14:paraId="17EE1248" w14:textId="6CF24589" w:rsidR="00D343FD" w:rsidRPr="00CC44BE" w:rsidRDefault="00B6393B" w:rsidP="00CC44BE">
      <w:pPr>
        <w:tabs>
          <w:tab w:val="left" w:pos="360"/>
        </w:tabs>
        <w:spacing w:after="0" w:line="360" w:lineRule="auto"/>
        <w:rPr>
          <w:rFonts w:ascii="Times New Roman" w:eastAsia="Times New Roman" w:hAnsi="Times New Roman"/>
          <w:color w:val="000000" w:themeColor="text1"/>
          <w:sz w:val="32"/>
          <w:szCs w:val="32"/>
          <w:lang w:val="vi-VN"/>
        </w:rPr>
      </w:pPr>
      <w:r>
        <w:rPr>
          <w:noProof/>
        </w:rPr>
        <w:drawing>
          <wp:inline distT="0" distB="0" distL="0" distR="0" wp14:anchorId="25629D65" wp14:editId="571F0A12">
            <wp:extent cx="5943600" cy="390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90525"/>
                    </a:xfrm>
                    <a:prstGeom prst="rect">
                      <a:avLst/>
                    </a:prstGeom>
                  </pic:spPr>
                </pic:pic>
              </a:graphicData>
            </a:graphic>
          </wp:inline>
        </w:drawing>
      </w:r>
    </w:p>
    <w:p w14:paraId="71E4A4EA" w14:textId="032E7CD1" w:rsidR="00B1004C" w:rsidRPr="00CC44BE" w:rsidRDefault="008F686E" w:rsidP="008F686E">
      <w:pPr>
        <w:pStyle w:val="chthchhnhnh"/>
      </w:pPr>
      <w:r>
        <w:t>Nếu thành công tạo cookie</w:t>
      </w:r>
    </w:p>
    <w:p w14:paraId="42B4690D" w14:textId="5267B74C" w:rsidR="009154BD" w:rsidRDefault="009154BD" w:rsidP="003A676E">
      <w:pPr>
        <w:pStyle w:val="Heading1"/>
      </w:pPr>
      <w:bookmarkStart w:id="20" w:name="_Toc55301988"/>
      <w:r>
        <w:t>Khái niệm nâng cao trong Asp.net core</w:t>
      </w:r>
      <w:bookmarkEnd w:id="20"/>
    </w:p>
    <w:p w14:paraId="50F8095A" w14:textId="6CB2B434" w:rsidR="00B6393B" w:rsidRDefault="00B6393B" w:rsidP="003A676E">
      <w:pPr>
        <w:pStyle w:val="Heading2"/>
        <w:rPr>
          <w:lang w:val="vi-VN"/>
        </w:rPr>
      </w:pPr>
      <w:bookmarkStart w:id="21" w:name="_Toc55301989"/>
      <w:r w:rsidRPr="00364AA3">
        <w:rPr>
          <w:lang w:val="vi-VN"/>
        </w:rPr>
        <w:t>Hướng dẫn gửi mail MailKit</w:t>
      </w:r>
      <w:bookmarkEnd w:id="21"/>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 xml:space="preserve">B1: Dowload </w:t>
      </w:r>
      <w:hyperlink r:id="rId76"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77"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7C79AB7" w:rsidR="0008515F" w:rsidRDefault="0008515F" w:rsidP="0008515F">
      <w:pPr>
        <w:rPr>
          <w:noProof/>
        </w:rPr>
      </w:pPr>
      <w:r>
        <w:rPr>
          <w:rFonts w:ascii="Times New Roman" w:hAnsi="Times New Roman" w:cs="Times New Roman"/>
          <w:sz w:val="28"/>
          <w:szCs w:val="28"/>
          <w:lang w:val="vi-VN"/>
        </w:rPr>
        <w:t>B3:</w:t>
      </w:r>
      <w:r w:rsidRPr="00C47A21">
        <w:rPr>
          <w:noProof/>
        </w:rPr>
        <w:t xml:space="preserve"> </w:t>
      </w:r>
      <w:r>
        <w:rPr>
          <w:noProof/>
        </w:rPr>
        <w:drawing>
          <wp:inline distT="0" distB="0" distL="0" distR="0" wp14:anchorId="36B6B1F4" wp14:editId="19D5A2BA">
            <wp:extent cx="5943600" cy="15595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559560"/>
                    </a:xfrm>
                    <a:prstGeom prst="rect">
                      <a:avLst/>
                    </a:prstGeom>
                  </pic:spPr>
                </pic:pic>
              </a:graphicData>
            </a:graphic>
          </wp:inline>
        </w:drawing>
      </w:r>
    </w:p>
    <w:p w14:paraId="4F873CBD" w14:textId="0FAEE15F" w:rsidR="00477CDC" w:rsidRPr="00477CDC" w:rsidRDefault="00477CDC" w:rsidP="00477CDC">
      <w:pPr>
        <w:pStyle w:val="chthchhnhnh"/>
        <w:rPr>
          <w:noProof/>
        </w:rPr>
      </w:pPr>
      <w:r>
        <w:rPr>
          <w:noProof/>
        </w:rPr>
        <w:t>Mô tả hình thức gửi message qua email</w:t>
      </w:r>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r>
        <w:rPr>
          <w:lang w:val="vi-VN"/>
        </w:rPr>
        <w:t>Hướng dẫn tích hợp API login with google</w:t>
      </w:r>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lastRenderedPageBreak/>
        <w:t>Link:</w:t>
      </w:r>
      <w:hyperlink r:id="rId79" w:history="1">
        <w:r w:rsidRPr="00F01DE6">
          <w:rPr>
            <w:rStyle w:val="Hyperlink"/>
            <w:rFonts w:ascii="Times New Roman" w:hAnsi="Times New Roman" w:cs="Times New Roman"/>
            <w:sz w:val="28"/>
            <w:szCs w:val="28"/>
            <w:lang w:val="vi-VN"/>
          </w:rPr>
          <w:t>https://console.developers.google.com/apis/dashboard?project=loginemail-293507</w:t>
        </w:r>
      </w:hyperlink>
    </w:p>
    <w:p w14:paraId="602E11EE" w14:textId="4308C5F0"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47878B15" wp14:editId="35EF914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9E6C84" w14:textId="7E799DBD" w:rsidR="00477CDC" w:rsidRDefault="00477CDC" w:rsidP="00477CDC">
      <w:pPr>
        <w:pStyle w:val="chthchhnhnh"/>
      </w:pPr>
      <w:r>
        <w:t>Vào console.developer.google.com</w:t>
      </w:r>
    </w:p>
    <w:p w14:paraId="6272CE4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ó sẽ hiện lên bản Select Project</w:t>
      </w:r>
    </w:p>
    <w:p w14:paraId="69611698" w14:textId="1AA55E7D"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42A512CE" wp14:editId="51CF43A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269A94" w14:textId="5AC391A7" w:rsidR="00477CDC" w:rsidRPr="00276352" w:rsidRDefault="00477CDC" w:rsidP="00477CDC">
      <w:pPr>
        <w:pStyle w:val="chthchhnhnh"/>
      </w:pPr>
      <w:r>
        <w:t xml:space="preserve">Tạo project </w:t>
      </w:r>
    </w:p>
    <w:p w14:paraId="4CACAF0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 xml:space="preserve">Khi nhấn Newproject </w:t>
      </w:r>
    </w:p>
    <w:p w14:paraId="17C31894" w14:textId="1BB79C7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176316D7" wp14:editId="4F700049">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FB6C08" w14:textId="1198283C" w:rsidR="00477CDC" w:rsidRDefault="00477CDC" w:rsidP="00477CDC">
      <w:pPr>
        <w:pStyle w:val="chthchhnhnh"/>
      </w:pPr>
      <w:r>
        <w:t>Cập nhật thông tin để sử dụng API</w:t>
      </w:r>
    </w:p>
    <w:p w14:paraId="32929D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chú ý ở đây có phần điền thông tin Project name</w:t>
      </w:r>
    </w:p>
    <w:p w14:paraId="3DABCA1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chính làm tên của project bạn đã khởi tạo </w:t>
      </w:r>
    </w:p>
    <w:p w14:paraId="0274648B"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í dụ, khi bạn nhấn create project  web nó sẽ có mục sửa tên project của bạn, lấy tên đó điền vào đây </w:t>
      </w:r>
    </w:p>
    <w:p w14:paraId="4641E4F7"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CREATE</w:t>
      </w:r>
    </w:p>
    <w:p w14:paraId="68F9A19C" w14:textId="77777777" w:rsidR="0008515F" w:rsidRDefault="0008515F" w:rsidP="0008515F">
      <w:pPr>
        <w:pStyle w:val="ListParagraph"/>
        <w:ind w:left="1080"/>
        <w:rPr>
          <w:rFonts w:ascii="Times New Roman" w:hAnsi="Times New Roman" w:cs="Times New Roman"/>
          <w:sz w:val="28"/>
          <w:szCs w:val="28"/>
          <w:lang w:val="vi-VN"/>
        </w:rPr>
      </w:pPr>
      <w:r>
        <w:rPr>
          <w:rFonts w:ascii="Times New Roman" w:hAnsi="Times New Roman" w:cs="Times New Roman"/>
          <w:sz w:val="28"/>
          <w:szCs w:val="28"/>
          <w:lang w:val="vi-VN"/>
        </w:rPr>
        <w:t>B2: Bạn quay trở lại trang chính lúc nãy và nhấn vào Library</w:t>
      </w:r>
    </w:p>
    <w:p w14:paraId="4BB9D243" w14:textId="0E711AD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lastRenderedPageBreak/>
        <w:drawing>
          <wp:inline distT="0" distB="0" distL="0" distR="0" wp14:anchorId="16C7C39E" wp14:editId="08A848BD">
            <wp:extent cx="5943600" cy="3343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sz w:val="28"/>
          <w:szCs w:val="28"/>
          <w:lang w:val="vi-VN"/>
        </w:rPr>
        <w:t xml:space="preserve"> </w:t>
      </w:r>
    </w:p>
    <w:p w14:paraId="2420A5FE" w14:textId="57DF0330" w:rsidR="00934C1C" w:rsidRDefault="00934C1C" w:rsidP="00934C1C">
      <w:pPr>
        <w:pStyle w:val="chthchhnhnh"/>
      </w:pPr>
      <w:r>
        <w:t>Tiếp tục vào library</w:t>
      </w:r>
    </w:p>
    <w:p w14:paraId="32C42018" w14:textId="218A317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3AFB20F3" wp14:editId="4F2BDD26">
            <wp:extent cx="5943600" cy="33432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995536" w14:textId="7CBA5A24" w:rsidR="00934C1C" w:rsidRDefault="00934C1C" w:rsidP="00934C1C">
      <w:pPr>
        <w:pStyle w:val="chthchhnhnh"/>
      </w:pPr>
      <w:r>
        <w:t>Tìm Google+ API</w:t>
      </w:r>
    </w:p>
    <w:p w14:paraId="291004B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sử dụng nó</w:t>
      </w:r>
    </w:p>
    <w:p w14:paraId="6691018B" w14:textId="1421053A"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lastRenderedPageBreak/>
        <w:drawing>
          <wp:inline distT="0" distB="0" distL="0" distR="0" wp14:anchorId="60CFD099" wp14:editId="1F825699">
            <wp:extent cx="5943600" cy="33432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D23625" w14:textId="635DB989" w:rsidR="00934C1C" w:rsidRDefault="00934C1C" w:rsidP="00934C1C">
      <w:pPr>
        <w:pStyle w:val="chthchhnhnh"/>
      </w:pPr>
      <w:r>
        <w:t>Khởi tạo credentials</w:t>
      </w:r>
    </w:p>
    <w:p w14:paraId="63F52C60" w14:textId="460AD3B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6640FD54" wp14:editId="66435FDF">
            <wp:extent cx="5943600" cy="33432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869C710" w14:textId="2BFF1A31" w:rsidR="0026469A" w:rsidRDefault="0026469A" w:rsidP="0026469A">
      <w:pPr>
        <w:pStyle w:val="chthchhnhnh"/>
      </w:pPr>
      <w:r>
        <w:t>Vào Oauth client ID</w:t>
      </w:r>
    </w:p>
    <w:p w14:paraId="4FB45AE1" w14:textId="749C93CB"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lastRenderedPageBreak/>
        <w:drawing>
          <wp:inline distT="0" distB="0" distL="0" distR="0" wp14:anchorId="41C1DE7B" wp14:editId="4580E0D0">
            <wp:extent cx="5943600" cy="3343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5DEBE9B" w14:textId="30F5B1FE" w:rsidR="0026469A" w:rsidRDefault="0026469A" w:rsidP="0026469A">
      <w:pPr>
        <w:pStyle w:val="chthchhnhnh"/>
      </w:pPr>
      <w:r>
        <w:t>Chỉnh loại công cụ để dùng API</w:t>
      </w:r>
    </w:p>
    <w:p w14:paraId="550F5B2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Ở đây có nhiều nền tảng phát triển, ở đây nhấn web application vì mình đang làm web mà :V</w:t>
      </w:r>
    </w:p>
    <w:p w14:paraId="4929CDB3" w14:textId="7AFDA8A8"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7C3D5404" wp14:editId="57CD1018">
            <wp:extent cx="5943600" cy="33750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703C2D37" w14:textId="25A88557" w:rsidR="00F556E6" w:rsidRDefault="00F556E6" w:rsidP="00F556E6">
      <w:pPr>
        <w:pStyle w:val="chthchhnhnh"/>
      </w:pPr>
      <w:r>
        <w:t>Đặt tên Name cho Oauth Client</w:t>
      </w:r>
    </w:p>
    <w:p w14:paraId="63C52BA2"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Đầu tiên đặt lại tên Name: cái này là tên client k đổi cũng k sao</w:t>
      </w:r>
    </w:p>
    <w:p w14:paraId="1E27DD5D" w14:textId="77777777" w:rsidR="0008515F" w:rsidRDefault="0008515F" w:rsidP="0008515F">
      <w:pPr>
        <w:rPr>
          <w:b/>
          <w:bCs/>
          <w:lang w:val="vi-VN"/>
        </w:rPr>
      </w:pPr>
      <w:r>
        <w:rPr>
          <w:rFonts w:ascii="Times New Roman" w:hAnsi="Times New Roman" w:cs="Times New Roman"/>
          <w:sz w:val="28"/>
          <w:szCs w:val="28"/>
          <w:lang w:val="vi-VN"/>
        </w:rPr>
        <w:t xml:space="preserve">Nhìn xuống phía </w:t>
      </w:r>
      <w:r w:rsidRPr="007944A3">
        <w:rPr>
          <w:b/>
          <w:bCs/>
        </w:rPr>
        <w:t>Authorized JavaScript origins</w:t>
      </w:r>
      <w:r>
        <w:rPr>
          <w:b/>
          <w:bCs/>
          <w:lang w:val="vi-VN"/>
        </w:rPr>
        <w:t xml:space="preserve"> </w:t>
      </w:r>
    </w:p>
    <w:p w14:paraId="7A6407C2" w14:textId="77777777" w:rsidR="0008515F" w:rsidRDefault="0008515F" w:rsidP="0008515F">
      <w:pPr>
        <w:rPr>
          <w:rFonts w:ascii="Times New Roman" w:hAnsi="Times New Roman" w:cs="Times New Roman"/>
          <w:sz w:val="28"/>
          <w:szCs w:val="28"/>
          <w:lang w:val="vi-VN"/>
        </w:rPr>
      </w:pPr>
      <w:r w:rsidRPr="007944A3">
        <w:rPr>
          <w:rFonts w:ascii="Times New Roman" w:hAnsi="Times New Roman" w:cs="Times New Roman"/>
          <w:sz w:val="28"/>
          <w:szCs w:val="28"/>
          <w:lang w:val="vi-VN"/>
        </w:rPr>
        <w:t>Sau đó nhấn add URL</w:t>
      </w:r>
      <w:r>
        <w:rPr>
          <w:rFonts w:ascii="Times New Roman" w:hAnsi="Times New Roman" w:cs="Times New Roman"/>
          <w:sz w:val="28"/>
          <w:szCs w:val="28"/>
          <w:lang w:val="vi-VN"/>
        </w:rPr>
        <w:t xml:space="preserve">  sau đó mở project của bạn lên</w:t>
      </w:r>
    </w:p>
    <w:p w14:paraId="6A8A888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mình đã tạo sẵn demo </w:t>
      </w:r>
    </w:p>
    <w:p w14:paraId="5FA5526D" w14:textId="4D1012C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70EF3F42" wp14:editId="255ABF50">
            <wp:extent cx="5943600" cy="3343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AE2526" w14:textId="011A0E41" w:rsidR="00F556E6" w:rsidRDefault="00F556E6" w:rsidP="00F556E6">
      <w:pPr>
        <w:pStyle w:val="chthchhnhnh"/>
      </w:pPr>
      <w:r>
        <w:t>Chọn tên project</w:t>
      </w:r>
    </w:p>
    <w:p w14:paraId="64580B31"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chuột phải vào tên project</w:t>
      </w:r>
    </w:p>
    <w:p w14:paraId="20B250B6" w14:textId="7EDC1D18"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lastRenderedPageBreak/>
        <w:drawing>
          <wp:inline distT="0" distB="0" distL="0" distR="0" wp14:anchorId="256A2F1D" wp14:editId="759E3736">
            <wp:extent cx="5943600" cy="33432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D55128F" w14:textId="35DE336D" w:rsidR="00B545B2" w:rsidRDefault="00B545B2" w:rsidP="00B545B2">
      <w:pPr>
        <w:pStyle w:val="chthchhnhnh"/>
      </w:pPr>
      <w:r>
        <w:t>Chọn properties</w:t>
      </w:r>
    </w:p>
    <w:p w14:paraId="73CF1DE5"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Properties của project của bạn</w:t>
      </w:r>
    </w:p>
    <w:p w14:paraId="6BBADAD7" w14:textId="2867B191"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51B8FDFD" wp14:editId="40F4B7FD">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D13E0C4" w14:textId="24D88F43" w:rsidR="00B545B2" w:rsidRDefault="00B545B2" w:rsidP="00B545B2">
      <w:pPr>
        <w:pStyle w:val="chthchhnhnh"/>
      </w:pPr>
      <w:r>
        <w:t>Tìm và copy App URL</w:t>
      </w:r>
    </w:p>
    <w:p w14:paraId="7A6A65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lấy phần copy đó add vào URL bên trang web google api</w:t>
      </w:r>
    </w:p>
    <w:p w14:paraId="5ECAF276" w14:textId="22FCCBA4"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lang w:val="vi-VN"/>
        </w:rPr>
        <w:lastRenderedPageBreak/>
        <w:drawing>
          <wp:inline distT="0" distB="0" distL="0" distR="0" wp14:anchorId="07434007" wp14:editId="39FBFB39">
            <wp:extent cx="5943600" cy="33432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1D254C" w14:textId="47AAE552" w:rsidR="00B545B2" w:rsidRDefault="00B545B2" w:rsidP="00B545B2">
      <w:pPr>
        <w:pStyle w:val="chthchhnhnh"/>
      </w:pPr>
      <w:r>
        <w:t>Thêm App URL của project vào đây</w:t>
      </w:r>
    </w:p>
    <w:p w14:paraId="2AC492A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Nhấn create </w:t>
      </w:r>
    </w:p>
    <w:p w14:paraId="5239E45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Quay lại bên phía Credentials bạn sẽ thấy tên ứng dụng bạn đã đăng ký</w:t>
      </w:r>
    </w:p>
    <w:p w14:paraId="11F9736A" w14:textId="022C64F7"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12E199C5" wp14:editId="73D4C8CB">
            <wp:extent cx="5943600" cy="33432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2A19F7" w14:textId="6E6CEC47" w:rsidR="00B545B2" w:rsidRDefault="00B545B2" w:rsidP="00B545B2">
      <w:pPr>
        <w:pStyle w:val="chthchhnhnh"/>
      </w:pPr>
      <w:r>
        <w:t>Nếu thành công tạo ra một tài khoản OAuth</w:t>
      </w:r>
    </w:p>
    <w:p w14:paraId="29CD578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Nhấn vào tên name của bạn ta sẽ có client id và client secret</w:t>
      </w:r>
    </w:p>
    <w:p w14:paraId="45A32A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Sau đó mở startup.cs </w:t>
      </w:r>
    </w:p>
    <w:p w14:paraId="1FA868B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Cài đặt gới add google </w:t>
      </w:r>
      <w:hyperlink r:id="rId94" w:history="1">
        <w:r w:rsidRPr="00F01DE6">
          <w:rPr>
            <w:rStyle w:val="Hyperlink"/>
            <w:rFonts w:ascii="Times New Roman" w:hAnsi="Times New Roman" w:cs="Times New Roman"/>
            <w:sz w:val="28"/>
            <w:szCs w:val="28"/>
            <w:lang w:val="vi-VN"/>
          </w:rPr>
          <w:t>https://www.nuget.org/packages/Microsoft.AspNetCore.Authentication.Core/</w:t>
        </w:r>
      </w:hyperlink>
    </w:p>
    <w:p w14:paraId="1AC60DB9" w14:textId="77777777" w:rsidR="0008515F" w:rsidRDefault="0008515F" w:rsidP="0008515F">
      <w:pPr>
        <w:pStyle w:val="ListParagraph"/>
        <w:ind w:left="1080"/>
        <w:rPr>
          <w:rFonts w:ascii="Times New Roman" w:hAnsi="Times New Roman" w:cs="Times New Roman"/>
          <w:sz w:val="28"/>
          <w:szCs w:val="28"/>
          <w:lang w:val="vi-VN"/>
        </w:rPr>
      </w:pPr>
    </w:p>
    <w:p w14:paraId="3B09327F" w14:textId="3D35718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452816B9" wp14:editId="2DFC7E2A">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52546A" w14:textId="4DFEA599" w:rsidR="00B70594" w:rsidRDefault="00B70594" w:rsidP="00B70594">
      <w:pPr>
        <w:pStyle w:val="chthchhnhnh"/>
      </w:pPr>
      <w:r>
        <w:t>Thêm cột màu đỏ vào file startup.cs</w:t>
      </w:r>
    </w:p>
    <w:p w14:paraId="6AE3062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đã kết nói thành công, để kiểm tra kết nối thành công hay k dùng signinManager có trong IdentityAuthentication</w:t>
      </w:r>
    </w:p>
    <w:p w14:paraId="226F1195" w14:textId="77777777" w:rsidR="0008515F" w:rsidRPr="004B7739" w:rsidRDefault="0008515F" w:rsidP="0008515F">
      <w:pPr>
        <w:pStyle w:val="ListParagraph"/>
        <w:numPr>
          <w:ilvl w:val="0"/>
          <w:numId w:val="36"/>
        </w:numPr>
        <w:rPr>
          <w:rFonts w:ascii="Times New Roman" w:hAnsi="Times New Roman" w:cs="Times New Roman"/>
          <w:sz w:val="28"/>
          <w:szCs w:val="28"/>
          <w:lang w:val="vi-VN"/>
        </w:rPr>
      </w:pPr>
      <w:r>
        <w:rPr>
          <w:rFonts w:ascii="Consolas" w:hAnsi="Consolas" w:cs="Consolas"/>
          <w:color w:val="0000FF"/>
          <w:sz w:val="19"/>
          <w:szCs w:val="19"/>
        </w:rPr>
        <w:t>await</w:t>
      </w:r>
      <w:r>
        <w:rPr>
          <w:rFonts w:ascii="Consolas" w:hAnsi="Consolas" w:cs="Consolas"/>
          <w:color w:val="000000"/>
          <w:sz w:val="19"/>
          <w:szCs w:val="19"/>
        </w:rPr>
        <w:t xml:space="preserve"> _signInManager.GetExternalAuthenticationSchemesAsync()).ToList();</w:t>
      </w:r>
    </w:p>
    <w:p w14:paraId="1A0242B2" w14:textId="2E024441" w:rsidR="0008515F" w:rsidRDefault="0008515F" w:rsidP="00BF675D">
      <w:pPr>
        <w:rPr>
          <w:rFonts w:ascii="Times New Roman" w:hAnsi="Times New Roman" w:cs="Times New Roman"/>
          <w:sz w:val="28"/>
          <w:szCs w:val="28"/>
          <w:lang w:val="vi-VN"/>
        </w:rPr>
      </w:pPr>
      <w:r>
        <w:rPr>
          <w:noProof/>
        </w:rPr>
        <w:lastRenderedPageBreak/>
        <w:drawing>
          <wp:inline distT="0" distB="0" distL="0" distR="0" wp14:anchorId="4A80EB9F" wp14:editId="4EDC0ED9">
            <wp:extent cx="5943600" cy="33432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343275"/>
                    </a:xfrm>
                    <a:prstGeom prst="rect">
                      <a:avLst/>
                    </a:prstGeom>
                  </pic:spPr>
                </pic:pic>
              </a:graphicData>
            </a:graphic>
          </wp:inline>
        </w:drawing>
      </w:r>
    </w:p>
    <w:p w14:paraId="28013D4B" w14:textId="44F20FD7" w:rsidR="001F69CA" w:rsidRDefault="001F69CA" w:rsidP="001F69CA">
      <w:pPr>
        <w:pStyle w:val="chthchhnhnh"/>
      </w:pPr>
      <w:r>
        <w:t xml:space="preserve">Kiểm tra bằng hàm </w:t>
      </w:r>
      <w:r>
        <w:rPr>
          <w:rFonts w:ascii="Consolas" w:hAnsi="Consolas" w:cs="Consolas"/>
          <w:color w:val="000000"/>
          <w:sz w:val="19"/>
          <w:szCs w:val="19"/>
        </w:rPr>
        <w:t>GetExternalAuthenticationSchemesAsync</w:t>
      </w:r>
    </w:p>
    <w:p w14:paraId="63C557AA"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Ở đây ngay chỗ LoginController với action Index ta thấy được câu lệnh ở trên, lúc này thêm nó vào một model và truyền qua View Index phía Login</w:t>
      </w:r>
    </w:p>
    <w:p w14:paraId="24C10D05" w14:textId="15568E63" w:rsidR="0008515F" w:rsidRDefault="0008515F" w:rsidP="00BF675D">
      <w:pPr>
        <w:rPr>
          <w:rFonts w:ascii="Times New Roman" w:hAnsi="Times New Roman" w:cs="Times New Roman"/>
          <w:sz w:val="28"/>
          <w:szCs w:val="28"/>
          <w:lang w:val="vi-VN"/>
        </w:rPr>
      </w:pPr>
      <w:r>
        <w:rPr>
          <w:noProof/>
        </w:rPr>
        <w:drawing>
          <wp:inline distT="0" distB="0" distL="0" distR="0" wp14:anchorId="6B327DBC" wp14:editId="0B0E8C83">
            <wp:extent cx="5943600" cy="2015490"/>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015490"/>
                    </a:xfrm>
                    <a:prstGeom prst="rect">
                      <a:avLst/>
                    </a:prstGeom>
                  </pic:spPr>
                </pic:pic>
              </a:graphicData>
            </a:graphic>
          </wp:inline>
        </w:drawing>
      </w:r>
    </w:p>
    <w:p w14:paraId="34A1394B" w14:textId="20887B2C" w:rsidR="001F69CA" w:rsidRDefault="001F69CA" w:rsidP="001F69CA">
      <w:pPr>
        <w:pStyle w:val="chthchhnhnh"/>
      </w:pPr>
      <w:r>
        <w:t>Kiểm tra nếu có tích hợp sẽ hiện button</w:t>
      </w:r>
    </w:p>
    <w:p w14:paraId="1D1D40C0"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Với câu lệnh Model.ExternalLogins.Count nó dc truyền qua trong Index action của LoginController. Nếu nó ==0 nghĩa là có lỗi trong việc khởi tạo</w:t>
      </w:r>
    </w:p>
    <w:p w14:paraId="0649C79E"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Nếu nó != 0 ta thấy được phần button đc cấu trúc như sau:</w:t>
      </w:r>
    </w:p>
    <w:p w14:paraId="577B9EE9" w14:textId="230A1672" w:rsidR="0008515F" w:rsidRDefault="0008515F" w:rsidP="00BF675D">
      <w:pPr>
        <w:rPr>
          <w:rFonts w:ascii="Times New Roman" w:hAnsi="Times New Roman" w:cs="Times New Roman"/>
          <w:sz w:val="28"/>
          <w:szCs w:val="28"/>
          <w:lang w:val="vi-VN"/>
        </w:rPr>
      </w:pPr>
      <w:r>
        <w:rPr>
          <w:rFonts w:ascii="Times New Roman" w:hAnsi="Times New Roman" w:cs="Times New Roman"/>
          <w:noProof/>
          <w:sz w:val="28"/>
          <w:szCs w:val="28"/>
          <w:lang w:val="vi-VN"/>
        </w:rPr>
        <w:lastRenderedPageBreak/>
        <w:drawing>
          <wp:inline distT="0" distB="0" distL="0" distR="0" wp14:anchorId="483130C4" wp14:editId="2228AB5E">
            <wp:extent cx="5943600" cy="33432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0BCBFC" w14:textId="70E4DC56" w:rsidR="00914404" w:rsidRDefault="00914404" w:rsidP="00914404">
      <w:pPr>
        <w:pStyle w:val="chthchhnhnh"/>
      </w:pPr>
      <w:r>
        <w:t>Hiển thị trang login</w:t>
      </w:r>
    </w:p>
    <w:p w14:paraId="3C8C386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vào nút google ta được</w:t>
      </w:r>
    </w:p>
    <w:p w14:paraId="6A5D50A9" w14:textId="34EDBEEC" w:rsidR="0008515F" w:rsidRDefault="0008515F" w:rsidP="00BF675D">
      <w:pPr>
        <w:pStyle w:val="ListParagraph"/>
        <w:numPr>
          <w:ilvl w:val="0"/>
          <w:numId w:val="36"/>
        </w:numPr>
        <w:ind w:left="0"/>
        <w:rPr>
          <w:rFonts w:ascii="Times New Roman" w:hAnsi="Times New Roman" w:cs="Times New Roman"/>
          <w:sz w:val="28"/>
          <w:szCs w:val="28"/>
          <w:lang w:val="vi-VN"/>
        </w:rPr>
      </w:pPr>
      <w:r>
        <w:rPr>
          <w:rFonts w:ascii="Times New Roman" w:hAnsi="Times New Roman" w:cs="Times New Roman"/>
          <w:noProof/>
          <w:sz w:val="28"/>
          <w:szCs w:val="28"/>
          <w:lang w:val="vi-VN"/>
        </w:rPr>
        <w:drawing>
          <wp:inline distT="0" distB="0" distL="0" distR="0" wp14:anchorId="0D42F8AA" wp14:editId="5D4A381F">
            <wp:extent cx="5943600" cy="33432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FC243B8" w14:textId="12A8216C" w:rsidR="00024CBD" w:rsidRDefault="00024CBD" w:rsidP="00024CBD">
      <w:pPr>
        <w:pStyle w:val="chthchhnhnh"/>
      </w:pPr>
      <w:r>
        <w:t>Hiển thị trang google login</w:t>
      </w:r>
    </w:p>
    <w:p w14:paraId="18EC63E6"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ậy là xong phần login nhé, còn về việc lấy thông tin như thế nào. Vào </w:t>
      </w:r>
    </w:p>
    <w:p w14:paraId="3FC135BD" w14:textId="77777777" w:rsidR="0008515F" w:rsidRDefault="0008515F" w:rsidP="0008515F">
      <w:pPr>
        <w:pStyle w:val="ListParagraph"/>
        <w:numPr>
          <w:ilvl w:val="0"/>
          <w:numId w:val="36"/>
        </w:numPr>
        <w:rPr>
          <w:rFonts w:ascii="Times New Roman" w:hAnsi="Times New Roman" w:cs="Times New Roman"/>
          <w:sz w:val="28"/>
          <w:szCs w:val="28"/>
          <w:lang w:val="vi-VN"/>
        </w:rPr>
      </w:pPr>
      <w:hyperlink r:id="rId100" w:history="1">
        <w:r w:rsidRPr="00F01DE6">
          <w:rPr>
            <w:rStyle w:val="Hyperlink"/>
            <w:rFonts w:ascii="Times New Roman" w:hAnsi="Times New Roman" w:cs="Times New Roman"/>
            <w:sz w:val="28"/>
            <w:szCs w:val="28"/>
            <w:lang w:val="vi-VN"/>
          </w:rPr>
          <w:t>https://docs.microsoft.com/en-us/dotnet/api/microsoft.aspnetcore.identity.signinmanager-1?view=aspnetcore-3.1</w:t>
        </w:r>
      </w:hyperlink>
    </w:p>
    <w:p w14:paraId="72375C90" w14:textId="77777777" w:rsidR="0008515F" w:rsidRDefault="0008515F" w:rsidP="0008515F">
      <w:pPr>
        <w:pStyle w:val="ListParagraph"/>
        <w:numPr>
          <w:ilvl w:val="0"/>
          <w:numId w:val="36"/>
        </w:numPr>
        <w:rPr>
          <w:rFonts w:ascii="Times New Roman" w:hAnsi="Times New Roman" w:cs="Times New Roman"/>
          <w:sz w:val="28"/>
          <w:szCs w:val="28"/>
          <w:lang w:val="vi-VN"/>
        </w:rPr>
      </w:pPr>
      <w:hyperlink r:id="rId101" w:history="1">
        <w:r w:rsidRPr="00F01DE6">
          <w:rPr>
            <w:rStyle w:val="Hyperlink"/>
            <w:rFonts w:ascii="Times New Roman" w:hAnsi="Times New Roman" w:cs="Times New Roman"/>
            <w:sz w:val="28"/>
            <w:szCs w:val="28"/>
            <w:lang w:val="vi-VN"/>
          </w:rPr>
          <w:t>https://docs.microsoft.com/en-us/dotnet/api/microsoft.aspnetcore.identity.usermanager-1?view=aspnetcore-3.1</w:t>
        </w:r>
      </w:hyperlink>
    </w:p>
    <w:p w14:paraId="50E6F666" w14:textId="77777777" w:rsidR="0008515F" w:rsidRDefault="0008515F" w:rsidP="0008515F">
      <w:pPr>
        <w:rPr>
          <w:rFonts w:ascii="Times New Roman" w:hAnsi="Times New Roman" w:cs="Times New Roman"/>
          <w:sz w:val="28"/>
          <w:szCs w:val="28"/>
          <w:lang w:val="vi-VN"/>
        </w:rPr>
      </w:pPr>
    </w:p>
    <w:p w14:paraId="6CAFF45A" w14:textId="5A30F98E"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8932A" w14:textId="77777777" w:rsidR="00F04748" w:rsidRDefault="00F04748" w:rsidP="00182CD5">
      <w:pPr>
        <w:spacing w:after="0" w:line="240" w:lineRule="auto"/>
      </w:pPr>
      <w:r>
        <w:separator/>
      </w:r>
    </w:p>
  </w:endnote>
  <w:endnote w:type="continuationSeparator" w:id="0">
    <w:p w14:paraId="69219E9A" w14:textId="77777777" w:rsidR="00F04748" w:rsidRDefault="00F04748"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450C35" w14:paraId="4CA3B6B0" w14:textId="77777777" w:rsidTr="00182CD5">
      <w:trPr>
        <w:jc w:val="right"/>
      </w:trPr>
      <w:tc>
        <w:tcPr>
          <w:tcW w:w="4795" w:type="dxa"/>
          <w:vAlign w:val="center"/>
        </w:tcPr>
        <w:p w14:paraId="08A38537" w14:textId="271B721D" w:rsidR="00450C35" w:rsidRDefault="00450C35">
          <w:pPr>
            <w:pStyle w:val="Header"/>
            <w:jc w:val="right"/>
            <w:rPr>
              <w:caps/>
              <w:color w:val="000000" w:themeColor="text1"/>
            </w:rPr>
          </w:pPr>
        </w:p>
      </w:tc>
      <w:tc>
        <w:tcPr>
          <w:tcW w:w="250" w:type="pct"/>
          <w:shd w:val="clear" w:color="auto" w:fill="1F4E79" w:themeFill="accent1" w:themeFillShade="80"/>
          <w:vAlign w:val="center"/>
        </w:tcPr>
        <w:p w14:paraId="043A538B" w14:textId="77777777" w:rsidR="00450C35" w:rsidRDefault="00450C35">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4EF3EA5" w14:textId="77777777" w:rsidR="00450C35" w:rsidRDefault="00450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52B0E" w14:textId="77777777" w:rsidR="00F04748" w:rsidRDefault="00F04748" w:rsidP="00182CD5">
      <w:pPr>
        <w:spacing w:after="0" w:line="240" w:lineRule="auto"/>
      </w:pPr>
      <w:r>
        <w:separator/>
      </w:r>
    </w:p>
  </w:footnote>
  <w:footnote w:type="continuationSeparator" w:id="0">
    <w:p w14:paraId="5E14A05E" w14:textId="77777777" w:rsidR="00F04748" w:rsidRDefault="00F04748"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2" type="#_x0000_t75" style="width:11.4pt;height:11.4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8"/>
  </w:num>
  <w:num w:numId="3">
    <w:abstractNumId w:val="26"/>
  </w:num>
  <w:num w:numId="4">
    <w:abstractNumId w:val="9"/>
  </w:num>
  <w:num w:numId="5">
    <w:abstractNumId w:val="15"/>
  </w:num>
  <w:num w:numId="6">
    <w:abstractNumId w:val="22"/>
  </w:num>
  <w:num w:numId="7">
    <w:abstractNumId w:val="24"/>
  </w:num>
  <w:num w:numId="8">
    <w:abstractNumId w:val="29"/>
  </w:num>
  <w:num w:numId="9">
    <w:abstractNumId w:val="16"/>
  </w:num>
  <w:num w:numId="10">
    <w:abstractNumId w:val="34"/>
  </w:num>
  <w:num w:numId="11">
    <w:abstractNumId w:val="10"/>
  </w:num>
  <w:num w:numId="12">
    <w:abstractNumId w:val="21"/>
  </w:num>
  <w:num w:numId="13">
    <w:abstractNumId w:val="20"/>
  </w:num>
  <w:num w:numId="14">
    <w:abstractNumId w:val="2"/>
  </w:num>
  <w:num w:numId="15">
    <w:abstractNumId w:val="6"/>
  </w:num>
  <w:num w:numId="16">
    <w:abstractNumId w:val="7"/>
  </w:num>
  <w:num w:numId="17">
    <w:abstractNumId w:val="25"/>
  </w:num>
  <w:num w:numId="18">
    <w:abstractNumId w:val="14"/>
  </w:num>
  <w:num w:numId="19">
    <w:abstractNumId w:val="13"/>
  </w:num>
  <w:num w:numId="20">
    <w:abstractNumId w:val="32"/>
  </w:num>
  <w:num w:numId="21">
    <w:abstractNumId w:val="12"/>
  </w:num>
  <w:num w:numId="22">
    <w:abstractNumId w:val="27"/>
  </w:num>
  <w:num w:numId="23">
    <w:abstractNumId w:val="5"/>
  </w:num>
  <w:num w:numId="24">
    <w:abstractNumId w:val="28"/>
  </w:num>
  <w:num w:numId="25">
    <w:abstractNumId w:val="27"/>
    <w:lvlOverride w:ilvl="0">
      <w:startOverride w:val="1"/>
    </w:lvlOverride>
  </w:num>
  <w:num w:numId="26">
    <w:abstractNumId w:val="27"/>
    <w:lvlOverride w:ilvl="0">
      <w:startOverride w:val="1"/>
    </w:lvlOverride>
  </w:num>
  <w:num w:numId="27">
    <w:abstractNumId w:val="23"/>
  </w:num>
  <w:num w:numId="28">
    <w:abstractNumId w:val="18"/>
  </w:num>
  <w:num w:numId="29">
    <w:abstractNumId w:val="19"/>
  </w:num>
  <w:num w:numId="30">
    <w:abstractNumId w:val="3"/>
  </w:num>
  <w:num w:numId="31">
    <w:abstractNumId w:val="1"/>
  </w:num>
  <w:num w:numId="32">
    <w:abstractNumId w:val="11"/>
  </w:num>
  <w:num w:numId="33">
    <w:abstractNumId w:val="17"/>
  </w:num>
  <w:num w:numId="34">
    <w:abstractNumId w:val="30"/>
  </w:num>
  <w:num w:numId="35">
    <w:abstractNumId w:val="33"/>
  </w:num>
  <w:num w:numId="36">
    <w:abstractNumId w:val="31"/>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CFD"/>
    <w:rsid w:val="00002EE5"/>
    <w:rsid w:val="00017058"/>
    <w:rsid w:val="00024CBD"/>
    <w:rsid w:val="000276C9"/>
    <w:rsid w:val="00040110"/>
    <w:rsid w:val="000670E5"/>
    <w:rsid w:val="00080521"/>
    <w:rsid w:val="0008515F"/>
    <w:rsid w:val="00093C6D"/>
    <w:rsid w:val="00097DD3"/>
    <w:rsid w:val="000B5BAC"/>
    <w:rsid w:val="000C209E"/>
    <w:rsid w:val="000C2378"/>
    <w:rsid w:val="000F337E"/>
    <w:rsid w:val="000F6789"/>
    <w:rsid w:val="00102325"/>
    <w:rsid w:val="00103102"/>
    <w:rsid w:val="00113091"/>
    <w:rsid w:val="00131EB9"/>
    <w:rsid w:val="00136BBA"/>
    <w:rsid w:val="00136D15"/>
    <w:rsid w:val="00182CD5"/>
    <w:rsid w:val="001F69CA"/>
    <w:rsid w:val="002046A8"/>
    <w:rsid w:val="002158D7"/>
    <w:rsid w:val="002175EC"/>
    <w:rsid w:val="00242864"/>
    <w:rsid w:val="0025696F"/>
    <w:rsid w:val="00257125"/>
    <w:rsid w:val="0026469A"/>
    <w:rsid w:val="0026596D"/>
    <w:rsid w:val="00290348"/>
    <w:rsid w:val="002A4526"/>
    <w:rsid w:val="00315477"/>
    <w:rsid w:val="00333BBE"/>
    <w:rsid w:val="003360EC"/>
    <w:rsid w:val="003367C1"/>
    <w:rsid w:val="00350DF6"/>
    <w:rsid w:val="00364AA3"/>
    <w:rsid w:val="0037671E"/>
    <w:rsid w:val="003967E0"/>
    <w:rsid w:val="003A676E"/>
    <w:rsid w:val="003B0B8C"/>
    <w:rsid w:val="003C15E9"/>
    <w:rsid w:val="003C605C"/>
    <w:rsid w:val="003F3874"/>
    <w:rsid w:val="00400B36"/>
    <w:rsid w:val="0042761B"/>
    <w:rsid w:val="00431AE2"/>
    <w:rsid w:val="00450C35"/>
    <w:rsid w:val="004731BD"/>
    <w:rsid w:val="00477CDC"/>
    <w:rsid w:val="00490E1D"/>
    <w:rsid w:val="00497459"/>
    <w:rsid w:val="004C4498"/>
    <w:rsid w:val="004E1DBB"/>
    <w:rsid w:val="00505DBC"/>
    <w:rsid w:val="00510DAC"/>
    <w:rsid w:val="0054766F"/>
    <w:rsid w:val="00551EBF"/>
    <w:rsid w:val="005708AB"/>
    <w:rsid w:val="00597BF4"/>
    <w:rsid w:val="005D406B"/>
    <w:rsid w:val="005F3BB3"/>
    <w:rsid w:val="00634C14"/>
    <w:rsid w:val="006B4295"/>
    <w:rsid w:val="006C376A"/>
    <w:rsid w:val="006D6527"/>
    <w:rsid w:val="00701C51"/>
    <w:rsid w:val="007123C4"/>
    <w:rsid w:val="007155AD"/>
    <w:rsid w:val="00724DFE"/>
    <w:rsid w:val="0074174B"/>
    <w:rsid w:val="007A608D"/>
    <w:rsid w:val="007E4816"/>
    <w:rsid w:val="007F3DF4"/>
    <w:rsid w:val="007F5F79"/>
    <w:rsid w:val="00825D32"/>
    <w:rsid w:val="00826867"/>
    <w:rsid w:val="00857B78"/>
    <w:rsid w:val="00876EEF"/>
    <w:rsid w:val="00884CFC"/>
    <w:rsid w:val="008B1337"/>
    <w:rsid w:val="008F686E"/>
    <w:rsid w:val="0090668E"/>
    <w:rsid w:val="00914404"/>
    <w:rsid w:val="00915255"/>
    <w:rsid w:val="009154BD"/>
    <w:rsid w:val="009156F3"/>
    <w:rsid w:val="0091634F"/>
    <w:rsid w:val="00934C1C"/>
    <w:rsid w:val="0095329E"/>
    <w:rsid w:val="009766EF"/>
    <w:rsid w:val="009851FB"/>
    <w:rsid w:val="00985D2B"/>
    <w:rsid w:val="00987226"/>
    <w:rsid w:val="009A694F"/>
    <w:rsid w:val="009B3E00"/>
    <w:rsid w:val="00A13235"/>
    <w:rsid w:val="00A233D8"/>
    <w:rsid w:val="00A5548C"/>
    <w:rsid w:val="00A73163"/>
    <w:rsid w:val="00A74C44"/>
    <w:rsid w:val="00A822DE"/>
    <w:rsid w:val="00AD0DBA"/>
    <w:rsid w:val="00AD1716"/>
    <w:rsid w:val="00B1004C"/>
    <w:rsid w:val="00B12B7C"/>
    <w:rsid w:val="00B13475"/>
    <w:rsid w:val="00B13658"/>
    <w:rsid w:val="00B34EE1"/>
    <w:rsid w:val="00B468D5"/>
    <w:rsid w:val="00B5091D"/>
    <w:rsid w:val="00B545B2"/>
    <w:rsid w:val="00B572B9"/>
    <w:rsid w:val="00B62627"/>
    <w:rsid w:val="00B62BD8"/>
    <w:rsid w:val="00B6393B"/>
    <w:rsid w:val="00B66773"/>
    <w:rsid w:val="00B701B0"/>
    <w:rsid w:val="00B70594"/>
    <w:rsid w:val="00B72BEE"/>
    <w:rsid w:val="00B747A7"/>
    <w:rsid w:val="00B74AB7"/>
    <w:rsid w:val="00BB3482"/>
    <w:rsid w:val="00BE42F1"/>
    <w:rsid w:val="00BF210D"/>
    <w:rsid w:val="00BF4BFE"/>
    <w:rsid w:val="00BF675D"/>
    <w:rsid w:val="00C12077"/>
    <w:rsid w:val="00C1513B"/>
    <w:rsid w:val="00C15EDF"/>
    <w:rsid w:val="00C670EC"/>
    <w:rsid w:val="00C91565"/>
    <w:rsid w:val="00CC44BE"/>
    <w:rsid w:val="00CE4B54"/>
    <w:rsid w:val="00CE4D0D"/>
    <w:rsid w:val="00D11584"/>
    <w:rsid w:val="00D11982"/>
    <w:rsid w:val="00D1386A"/>
    <w:rsid w:val="00D2054C"/>
    <w:rsid w:val="00D2692C"/>
    <w:rsid w:val="00D302DB"/>
    <w:rsid w:val="00D343FD"/>
    <w:rsid w:val="00D3446D"/>
    <w:rsid w:val="00D540BB"/>
    <w:rsid w:val="00D939C3"/>
    <w:rsid w:val="00DC1BE5"/>
    <w:rsid w:val="00DC7A77"/>
    <w:rsid w:val="00DD2D06"/>
    <w:rsid w:val="00DE4A4D"/>
    <w:rsid w:val="00E06B63"/>
    <w:rsid w:val="00E23F66"/>
    <w:rsid w:val="00E41607"/>
    <w:rsid w:val="00E52442"/>
    <w:rsid w:val="00E5417E"/>
    <w:rsid w:val="00E5761D"/>
    <w:rsid w:val="00E80FF5"/>
    <w:rsid w:val="00E91AD1"/>
    <w:rsid w:val="00E9250F"/>
    <w:rsid w:val="00ED3EA1"/>
    <w:rsid w:val="00ED6270"/>
    <w:rsid w:val="00EE213F"/>
    <w:rsid w:val="00EE2CA0"/>
    <w:rsid w:val="00EF2E0D"/>
    <w:rsid w:val="00F04748"/>
    <w:rsid w:val="00F17DEE"/>
    <w:rsid w:val="00F32E20"/>
    <w:rsid w:val="00F556E6"/>
    <w:rsid w:val="00FD3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styleId="UnresolvedMention">
    <w:name w:val="Unresolved Mention"/>
    <w:basedOn w:val="DefaultParagraphFont"/>
    <w:uiPriority w:val="99"/>
    <w:semiHidden/>
    <w:unhideWhenUsed/>
    <w:rsid w:val="00097DD3"/>
    <w:rPr>
      <w:color w:val="605E5C"/>
      <w:shd w:val="clear" w:color="auto" w:fill="E1DFDD"/>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yperlink" Target="https://docs.microsoft.com/en-us/dotnet/api/system.linq?view=netcore-3.1" TargetMode="External"/><Relationship Id="rId84" Type="http://schemas.openxmlformats.org/officeDocument/2006/relationships/image" Target="media/image68.PNG"/><Relationship Id="rId89" Type="http://schemas.openxmlformats.org/officeDocument/2006/relationships/image" Target="media/image73.png"/><Relationship Id="rId16" Type="http://schemas.openxmlformats.org/officeDocument/2006/relationships/image" Target="media/image8.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www.yogihosting.com/aspnet-core-identity-roles/" TargetMode="External"/><Relationship Id="rId79" Type="http://schemas.openxmlformats.org/officeDocument/2006/relationships/hyperlink" Target="https://console.developers.google.com/apis/dashboard?project=loginemail-293507" TargetMode="External"/><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8.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8.png"/><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image" Target="media/image62.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tnet.microsoft.com/download" TargetMode="External"/><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hyperlink" Target="https://marketplace.visualstudio.com/items?itemName=MadsKristensen.WebCompiler" TargetMode="External"/><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https://docs.microsoft.com/en-us/dotnet/api/microsoft.aspnetcore.identity.rolemanager-1?view=aspnetcore-3.1" TargetMode="External"/><Relationship Id="rId78" Type="http://schemas.openxmlformats.org/officeDocument/2006/relationships/image" Target="media/image63.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hyperlink" Target="https://www.nuget.org/packages/Microsoft.AspNetCore.Authentication.Core/" TargetMode="External"/><Relationship Id="rId99" Type="http://schemas.openxmlformats.org/officeDocument/2006/relationships/image" Target="media/image82.png"/><Relationship Id="rId101" Type="http://schemas.openxmlformats.org/officeDocument/2006/relationships/hyperlink" Target="https://docs.microsoft.com/en-us/dotnet/api/microsoft.aspnetcore.identity.usermanager-1?view=aspnetcore-3.1" TargetMode="Externa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www.nuget.org/packages/MailKit/" TargetMode="External"/><Relationship Id="rId97" Type="http://schemas.openxmlformats.org/officeDocument/2006/relationships/image" Target="media/image80.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1.png"/><Relationship Id="rId61" Type="http://schemas.openxmlformats.org/officeDocument/2006/relationships/image" Target="media/image51.png"/><Relationship Id="rId82" Type="http://schemas.openxmlformats.org/officeDocument/2006/relationships/image" Target="media/image66.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hyperlink" Target="https://www.hostinger.vn/huong-dan/lam-the-nao-de-su-dung-google-smtp-server-mien-phi/" TargetMode="External"/><Relationship Id="rId100" Type="http://schemas.openxmlformats.org/officeDocument/2006/relationships/hyperlink" Target="https://docs.microsoft.com/en-us/dotnet/api/microsoft.aspnetcore.identity.signinmanager-1?view=aspnetcore-3.1" TargetMode="External"/><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77.png"/><Relationship Id="rId98" Type="http://schemas.openxmlformats.org/officeDocument/2006/relationships/image" Target="media/image81.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201CB-8C23-4466-B588-C4F2F7470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53</Pages>
  <Words>3253</Words>
  <Characters>1854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ăng Doãn</cp:lastModifiedBy>
  <cp:revision>140</cp:revision>
  <dcterms:created xsi:type="dcterms:W3CDTF">2020-10-20T00:43:00Z</dcterms:created>
  <dcterms:modified xsi:type="dcterms:W3CDTF">2020-11-03T06:44:00Z</dcterms:modified>
</cp:coreProperties>
</file>